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25E3DC88" w:rsidR="00F3744E" w:rsidRPr="00E15A9D" w:rsidRDefault="005A6F7A" w:rsidP="00243482">
      <w:pPr>
        <w:pStyle w:val="Heading1"/>
        <w:bidi/>
        <w:rPr>
          <w:rFonts w:ascii="Dubai" w:hAnsi="Dubai" w:cs="Dubai"/>
        </w:rPr>
      </w:pPr>
      <w:bookmarkStart w:id="0" w:name="_Toc349720821"/>
      <w:r w:rsidRPr="00E15A9D">
        <w:rPr>
          <w:rFonts w:ascii="Dubai" w:hAnsi="Dubai" w:cs="Dubai"/>
          <w:rtl/>
          <w:lang w:val="ar"/>
        </w:rPr>
        <w:t xml:space="preserve">وضع خطة </w:t>
      </w:r>
      <w:r w:rsidRPr="00E15A9D">
        <w:rPr>
          <w:rFonts w:asciiTheme="minorBidi" w:hAnsiTheme="minorBidi" w:cstheme="minorBidi"/>
          <w:rtl/>
          <w:lang w:val="ar"/>
        </w:rPr>
        <w:t>NDIS</w:t>
      </w:r>
      <w:r w:rsidRPr="00E15A9D">
        <w:rPr>
          <w:rFonts w:ascii="Dubai" w:hAnsi="Dubai" w:cs="Dubai"/>
          <w:rtl/>
          <w:lang w:val="ar"/>
        </w:rPr>
        <w:t xml:space="preserve"> الخاصة بك</w:t>
      </w:r>
    </w:p>
    <w:p w14:paraId="5FEE5235" w14:textId="09DF930A" w:rsidR="00C92F10" w:rsidRPr="00E15A9D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</w:rPr>
      </w:pPr>
      <w:bookmarkStart w:id="1" w:name="_Toc80968922"/>
      <w:bookmarkStart w:id="2" w:name="_Toc107319388"/>
      <w:bookmarkStart w:id="3" w:name="_Toc117449430"/>
      <w:bookmarkStart w:id="4" w:name="_Toc118575720"/>
      <w:bookmarkStart w:id="5" w:name="_Toc118579210"/>
      <w:r w:rsidRPr="00E15A9D">
        <w:rPr>
          <w:rFonts w:ascii="Dubai" w:hAnsi="Dubai" w:cs="Dubai"/>
          <w:szCs w:val="36"/>
          <w:rtl/>
          <w:lang w:val="ar"/>
        </w:rPr>
        <w:t xml:space="preserve">كتيب </w:t>
      </w:r>
      <w:r w:rsidRPr="00E15A9D">
        <w:rPr>
          <w:rFonts w:asciiTheme="minorBidi" w:hAnsiTheme="minorBidi" w:cstheme="minorBidi"/>
          <w:szCs w:val="36"/>
          <w:rtl/>
          <w:lang w:val="ar"/>
        </w:rPr>
        <w:t>2</w:t>
      </w:r>
      <w:r w:rsidRPr="00E15A9D">
        <w:rPr>
          <w:rFonts w:ascii="Dubai" w:hAnsi="Dubai" w:cs="Dubai"/>
          <w:szCs w:val="36"/>
          <w:rtl/>
          <w:lang w:val="ar"/>
        </w:rPr>
        <w:t xml:space="preserve"> من </w:t>
      </w:r>
      <w:r w:rsidRPr="00E15A9D">
        <w:rPr>
          <w:rFonts w:asciiTheme="minorBidi" w:hAnsiTheme="minorBidi" w:cstheme="minorBidi"/>
          <w:szCs w:val="36"/>
          <w:rtl/>
          <w:lang w:val="ar"/>
        </w:rPr>
        <w:t>3</w:t>
      </w:r>
      <w:bookmarkEnd w:id="1"/>
      <w:bookmarkEnd w:id="2"/>
      <w:bookmarkEnd w:id="3"/>
      <w:bookmarkEnd w:id="4"/>
      <w:bookmarkEnd w:id="5"/>
    </w:p>
    <w:p w14:paraId="139F382F" w14:textId="0199C0D9" w:rsidR="00F3744E" w:rsidRPr="00E15A9D" w:rsidRDefault="005A6F7A" w:rsidP="00243482">
      <w:pPr>
        <w:pStyle w:val="Heading3"/>
        <w:bidi/>
        <w:spacing w:before="120" w:line="240" w:lineRule="auto"/>
        <w:rPr>
          <w:rFonts w:ascii="Dubai" w:hAnsi="Dubai" w:cs="Dubai"/>
          <w:color w:val="6B2976"/>
          <w:szCs w:val="28"/>
        </w:rPr>
      </w:pPr>
      <w:bookmarkStart w:id="6" w:name="_Toc5878084"/>
      <w:bookmarkStart w:id="7" w:name="_Toc5975099"/>
      <w:bookmarkStart w:id="8" w:name="_Toc5979653"/>
      <w:bookmarkStart w:id="9" w:name="_Toc6302387"/>
      <w:bookmarkStart w:id="10" w:name="_Toc6305500"/>
      <w:bookmarkStart w:id="11" w:name="_Toc6306672"/>
      <w:bookmarkStart w:id="12" w:name="_Toc6390562"/>
      <w:bookmarkStart w:id="13" w:name="_Toc12634013"/>
      <w:bookmarkStart w:id="14" w:name="_Toc12636471"/>
      <w:bookmarkStart w:id="15" w:name="_Toc41656685"/>
      <w:bookmarkStart w:id="16" w:name="_Toc41661183"/>
      <w:bookmarkStart w:id="17" w:name="_Toc41661262"/>
      <w:bookmarkStart w:id="18" w:name="_Toc42598541"/>
      <w:bookmarkStart w:id="19" w:name="_Toc42768809"/>
      <w:bookmarkStart w:id="20" w:name="_Toc43123977"/>
      <w:bookmarkStart w:id="21" w:name="_Toc43716907"/>
      <w:bookmarkStart w:id="22" w:name="_Toc43883247"/>
      <w:r w:rsidRPr="00E15A9D">
        <w:rPr>
          <w:rFonts w:ascii="Dubai" w:hAnsi="Dubai" w:cs="Dubai"/>
          <w:color w:val="6B2976"/>
          <w:szCs w:val="28"/>
          <w:rtl/>
          <w:lang w:val="ar"/>
        </w:rPr>
        <w:t>نسخة نصية فقط سهلة القراءة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0287FA7C" w14:textId="74B8AD45" w:rsidR="006E4770" w:rsidRPr="00E15A9D" w:rsidRDefault="00E15A9D" w:rsidP="00243482">
      <w:pPr>
        <w:spacing w:line="240" w:lineRule="auto"/>
        <w:jc w:val="right"/>
        <w:rPr>
          <w:rFonts w:ascii="Dubai" w:hAnsi="Dubai" w:cs="Dubai"/>
        </w:rPr>
      </w:pPr>
      <w:r w:rsidRPr="00E15A9D">
        <w:rPr>
          <w:rFonts w:asciiTheme="minorBidi" w:hAnsiTheme="minorBidi" w:cstheme="minorBidi"/>
        </w:rPr>
        <w:t xml:space="preserve">Arabic | </w:t>
      </w:r>
      <w:r w:rsidRPr="00E15A9D">
        <w:rPr>
          <w:rFonts w:ascii="Dubai" w:hAnsi="Dubai" w:cs="Dubai" w:hint="eastAsia"/>
          <w:szCs w:val="28"/>
          <w:rtl/>
        </w:rPr>
        <w:t>العربية</w:t>
      </w:r>
    </w:p>
    <w:p w14:paraId="4C5E5CA3" w14:textId="1C57BFCE" w:rsidR="00F3744E" w:rsidRPr="00E15A9D" w:rsidRDefault="005A6F7A" w:rsidP="00243482">
      <w:pPr>
        <w:pStyle w:val="Heading2"/>
        <w:bidi/>
        <w:spacing w:before="360" w:after="120" w:line="240" w:lineRule="auto"/>
        <w:rPr>
          <w:rFonts w:ascii="Dubai" w:hAnsi="Dubai" w:cs="Dubai"/>
        </w:rPr>
      </w:pPr>
      <w:bookmarkStart w:id="23" w:name="_Toc349720822"/>
      <w:bookmarkStart w:id="24" w:name="_Toc436041083"/>
      <w:bookmarkStart w:id="25" w:name="_Toc436041104"/>
      <w:bookmarkStart w:id="26" w:name="_Toc436042092"/>
      <w:bookmarkStart w:id="27" w:name="_Toc436045528"/>
      <w:bookmarkStart w:id="28" w:name="_Toc436047507"/>
      <w:bookmarkStart w:id="29" w:name="_Toc436404418"/>
      <w:bookmarkStart w:id="30" w:name="_Toc436405278"/>
      <w:bookmarkStart w:id="31" w:name="_Toc436408280"/>
      <w:bookmarkStart w:id="32" w:name="_Toc436413472"/>
      <w:bookmarkStart w:id="33" w:name="_Toc436919461"/>
      <w:bookmarkStart w:id="34" w:name="_Toc456265824"/>
      <w:bookmarkStart w:id="35" w:name="_Toc456356067"/>
      <w:bookmarkStart w:id="36" w:name="_Toc456361565"/>
      <w:bookmarkStart w:id="37" w:name="_Toc456689002"/>
      <w:bookmarkStart w:id="38" w:name="_Toc457399254"/>
      <w:bookmarkStart w:id="39" w:name="_Toc457998488"/>
      <w:bookmarkStart w:id="40" w:name="_Toc458078844"/>
      <w:bookmarkStart w:id="41" w:name="_Toc459970016"/>
      <w:bookmarkStart w:id="42" w:name="_Toc461529570"/>
      <w:bookmarkStart w:id="43" w:name="_Toc462754404"/>
      <w:bookmarkStart w:id="44" w:name="_Toc465164043"/>
      <w:bookmarkStart w:id="45" w:name="_Toc476219418"/>
      <w:bookmarkStart w:id="46" w:name="_Toc476231074"/>
      <w:bookmarkStart w:id="47" w:name="_Toc476235959"/>
      <w:bookmarkStart w:id="48" w:name="_Toc476306061"/>
      <w:bookmarkStart w:id="49" w:name="_Toc497142653"/>
      <w:bookmarkStart w:id="50" w:name="_Toc497209780"/>
      <w:bookmarkStart w:id="51" w:name="_Toc497212948"/>
      <w:bookmarkStart w:id="52" w:name="_Toc497215532"/>
      <w:bookmarkStart w:id="53" w:name="_Toc497302119"/>
      <w:bookmarkStart w:id="54" w:name="_Toc498339416"/>
      <w:bookmarkStart w:id="55" w:name="_Toc527635162"/>
      <w:bookmarkStart w:id="56" w:name="_Toc527644811"/>
      <w:bookmarkStart w:id="57" w:name="_Toc527704574"/>
      <w:bookmarkStart w:id="58" w:name="_Toc529882154"/>
      <w:bookmarkStart w:id="59" w:name="_Toc533076399"/>
      <w:bookmarkStart w:id="60" w:name="_Toc533077009"/>
      <w:bookmarkStart w:id="61" w:name="_Toc533079087"/>
      <w:bookmarkStart w:id="62" w:name="_Toc533084357"/>
      <w:bookmarkStart w:id="63" w:name="_Toc5878085"/>
      <w:bookmarkStart w:id="64" w:name="_Toc5975100"/>
      <w:bookmarkStart w:id="65" w:name="_Toc5979654"/>
      <w:bookmarkStart w:id="66" w:name="_Toc6302388"/>
      <w:bookmarkStart w:id="67" w:name="_Toc6305501"/>
      <w:bookmarkStart w:id="68" w:name="_Toc6306673"/>
      <w:bookmarkStart w:id="69" w:name="_Toc6390563"/>
      <w:bookmarkStart w:id="70" w:name="_Toc12634014"/>
      <w:bookmarkStart w:id="71" w:name="_Toc12636472"/>
      <w:bookmarkStart w:id="72" w:name="_Toc41656686"/>
      <w:bookmarkStart w:id="73" w:name="_Toc41661184"/>
      <w:bookmarkStart w:id="74" w:name="_Toc41661263"/>
      <w:bookmarkStart w:id="75" w:name="_Toc42598542"/>
      <w:bookmarkStart w:id="76" w:name="_Toc42768810"/>
      <w:bookmarkStart w:id="77" w:name="_Toc43123978"/>
      <w:bookmarkStart w:id="78" w:name="_Toc43716908"/>
      <w:bookmarkStart w:id="79" w:name="_Toc43883248"/>
      <w:bookmarkStart w:id="80" w:name="_Toc80968923"/>
      <w:bookmarkStart w:id="81" w:name="_Toc107319389"/>
      <w:bookmarkStart w:id="82" w:name="_Toc117449431"/>
      <w:bookmarkStart w:id="83" w:name="_Toc118575721"/>
      <w:bookmarkStart w:id="84" w:name="_Toc118579211"/>
      <w:r w:rsidRPr="00E15A9D">
        <w:rPr>
          <w:rFonts w:ascii="Dubai" w:hAnsi="Dubai" w:cs="Dubai"/>
          <w:rtl/>
          <w:lang w:val="ar"/>
        </w:rPr>
        <w:t>كيف تستخدم هذا الكتيب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r w:rsidRPr="00E15A9D">
        <w:rPr>
          <w:rFonts w:ascii="Dubai" w:hAnsi="Dubai" w:cs="Dubai"/>
          <w:rtl/>
          <w:lang w:val="ar"/>
        </w:rPr>
        <w:t xml:space="preserve"> </w:t>
      </w:r>
    </w:p>
    <w:p w14:paraId="401189FC" w14:textId="7EFA3683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كتبت الوكالة الوطنية للتأمين ضد الإعاقة</w:t>
      </w:r>
      <w:r w:rsidR="00243482">
        <w:rPr>
          <w:rFonts w:ascii="Dubai" w:hAnsi="Dubai" w:cs="Dubai"/>
          <w:szCs w:val="28"/>
          <w:lang w:val="ar"/>
        </w:rPr>
        <w:br/>
      </w:r>
      <w:r w:rsidRPr="00E15A9D">
        <w:rPr>
          <w:rFonts w:ascii="Dubai" w:hAnsi="Dubai" w:cs="Dubai"/>
          <w:szCs w:val="28"/>
          <w:rtl/>
          <w:lang w:val="ar"/>
        </w:rPr>
        <w:t>(</w:t>
      </w:r>
      <w:r w:rsidR="0076539F">
        <w:rPr>
          <w:rFonts w:asciiTheme="minorBidi" w:hAnsiTheme="minorBidi" w:cstheme="minorBidi" w:hint="cs"/>
          <w:szCs w:val="28"/>
          <w:lang w:val="ar"/>
        </w:rPr>
        <w:t>National Disability Insurance Agency,</w:t>
      </w:r>
      <w:r w:rsidR="00243482">
        <w:rPr>
          <w:rFonts w:asciiTheme="minorBidi" w:hAnsiTheme="minorBidi" w:cstheme="minorBidi" w:hint="cs"/>
          <w:szCs w:val="28"/>
          <w:lang w:val="ar"/>
        </w:rPr>
        <w:t xml:space="preserve"> </w:t>
      </w:r>
      <w:r w:rsidR="0076539F">
        <w:rPr>
          <w:rFonts w:asciiTheme="minorBidi" w:hAnsiTheme="minorBidi" w:cstheme="minorBidi" w:hint="cs"/>
          <w:szCs w:val="28"/>
          <w:lang w:val="ar"/>
        </w:rPr>
        <w:t>NDIA</w:t>
      </w:r>
      <w:r w:rsidRPr="00E15A9D">
        <w:rPr>
          <w:rFonts w:ascii="Dubai" w:hAnsi="Dubai" w:cs="Dubai"/>
          <w:szCs w:val="28"/>
          <w:rtl/>
          <w:lang w:val="ar"/>
        </w:rPr>
        <w:t>) هذا الكتيب.</w:t>
      </w:r>
      <w:r w:rsidR="00243482">
        <w:rPr>
          <w:rFonts w:ascii="Dubai" w:hAnsi="Dubai" w:cs="Dubai"/>
          <w:szCs w:val="28"/>
          <w:lang w:val="ar"/>
        </w:rPr>
        <w:br/>
      </w:r>
      <w:r w:rsidRPr="00E15A9D">
        <w:rPr>
          <w:rFonts w:ascii="Dubai" w:hAnsi="Dubai" w:cs="Dubai"/>
          <w:szCs w:val="28"/>
          <w:rtl/>
          <w:lang w:val="ar"/>
        </w:rPr>
        <w:t xml:space="preserve">عندما ترى كلمة "نحن"، فالمقصود بها هو </w:t>
      </w:r>
      <w:r w:rsidRPr="00E15A9D">
        <w:rPr>
          <w:rFonts w:asciiTheme="minorBidi" w:hAnsiTheme="minorBidi" w:cstheme="minorBidi"/>
          <w:szCs w:val="28"/>
          <w:rtl/>
          <w:lang w:val="ar"/>
        </w:rPr>
        <w:t>NDIA</w:t>
      </w:r>
      <w:r w:rsidRPr="00E15A9D">
        <w:rPr>
          <w:rFonts w:ascii="Dubai" w:hAnsi="Dubai" w:cs="Dubai"/>
          <w:szCs w:val="28"/>
          <w:rtl/>
          <w:lang w:val="ar"/>
        </w:rPr>
        <w:t xml:space="preserve">. </w:t>
      </w:r>
    </w:p>
    <w:p w14:paraId="7BE75A24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لقد كتبنا هذا الكتيب بطريقة سهلة القراءة.</w:t>
      </w:r>
    </w:p>
    <w:p w14:paraId="66BF63A1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 xml:space="preserve">كتبنا بعض الكلمات المهمة </w:t>
      </w:r>
      <w:r w:rsidRPr="00E15A9D">
        <w:rPr>
          <w:rStyle w:val="Strong"/>
          <w:rFonts w:ascii="Dubai" w:hAnsi="Dubai" w:cs="Dubai"/>
          <w:szCs w:val="28"/>
          <w:rtl/>
          <w:lang w:val="ar"/>
        </w:rPr>
        <w:t>بالخط العريض (</w:t>
      </w:r>
      <w:r w:rsidRPr="00E15A9D">
        <w:rPr>
          <w:rStyle w:val="Strong"/>
          <w:rFonts w:asciiTheme="minorBidi" w:hAnsiTheme="minorBidi" w:cstheme="minorBidi"/>
          <w:szCs w:val="28"/>
          <w:rtl/>
          <w:lang w:val="ar"/>
        </w:rPr>
        <w:t>bold</w:t>
      </w:r>
      <w:r w:rsidRPr="00E15A9D">
        <w:rPr>
          <w:rStyle w:val="Strong"/>
          <w:rFonts w:ascii="Dubai" w:hAnsi="Dubai" w:cs="Dubai"/>
          <w:szCs w:val="28"/>
          <w:rtl/>
          <w:lang w:val="ar"/>
        </w:rPr>
        <w:t>)</w:t>
      </w:r>
      <w:r w:rsidRPr="00E15A9D">
        <w:rPr>
          <w:rFonts w:ascii="Dubai" w:hAnsi="Dubai" w:cs="Dubai"/>
          <w:szCs w:val="28"/>
          <w:rtl/>
          <w:lang w:val="ar"/>
        </w:rPr>
        <w:t>.</w:t>
      </w:r>
    </w:p>
    <w:p w14:paraId="575E094E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هذا يعني أن كتابة الحروف أعرض وأغمق.</w:t>
      </w:r>
    </w:p>
    <w:p w14:paraId="4D97CBCD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نحن نشرح ما الذي تعنيه هذه الكلمات المكتوبة بالخط العريض.</w:t>
      </w:r>
    </w:p>
    <w:p w14:paraId="537268D7" w14:textId="045599AC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توجد قائمة بهذه الكلمات في ا</w:t>
      </w:r>
      <w:r w:rsidRPr="00E15A9D">
        <w:rPr>
          <w:rFonts w:ascii="Dubai" w:hAnsi="Dubai" w:cs="Dubai"/>
          <w:szCs w:val="28"/>
          <w:rtl/>
          <w:lang w:val="ar"/>
        </w:rPr>
        <w:t xml:space="preserve">لصفحة </w:t>
      </w:r>
      <w:r w:rsidR="00243482">
        <w:rPr>
          <w:rFonts w:asciiTheme="minorBidi" w:hAnsiTheme="minorBidi" w:cstheme="minorBidi" w:hint="cs"/>
          <w:szCs w:val="28"/>
          <w:lang w:val="ar"/>
        </w:rPr>
        <w:t>3</w:t>
      </w:r>
      <w:r w:rsidR="00E970E3">
        <w:rPr>
          <w:rFonts w:asciiTheme="minorBidi" w:hAnsiTheme="minorBidi" w:cstheme="minorBidi" w:hint="cs"/>
          <w:szCs w:val="28"/>
          <w:lang w:val="ar"/>
        </w:rPr>
        <w:t>2</w:t>
      </w:r>
      <w:r w:rsidRPr="00E15A9D">
        <w:rPr>
          <w:rFonts w:ascii="Dubai" w:hAnsi="Dubai" w:cs="Dubai"/>
          <w:szCs w:val="28"/>
          <w:rtl/>
          <w:lang w:val="ar"/>
        </w:rPr>
        <w:t xml:space="preserve">. </w:t>
      </w:r>
    </w:p>
    <w:p w14:paraId="672CD320" w14:textId="4C24D488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هذا الكتيب سهل القراءة هو ملخص لكتيب آخر.</w:t>
      </w:r>
    </w:p>
    <w:p w14:paraId="3DAC565B" w14:textId="68F34C25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يمكنك طلب المساعدة في قراءة هذا الكتيب. قد يتمكن صديق أو فرد من العائلة أو شخص دعم من مساعدتك.</w:t>
      </w:r>
    </w:p>
    <w:p w14:paraId="1779B1D6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 xml:space="preserve">يوجد </w:t>
      </w:r>
      <w:r w:rsidRPr="00E15A9D">
        <w:rPr>
          <w:rFonts w:asciiTheme="minorBidi" w:hAnsiTheme="minorBidi" w:cstheme="minorBidi"/>
          <w:szCs w:val="28"/>
          <w:rtl/>
          <w:lang w:val="ar"/>
        </w:rPr>
        <w:t>3</w:t>
      </w:r>
      <w:r w:rsidRPr="00E15A9D">
        <w:rPr>
          <w:rFonts w:ascii="Dubai" w:hAnsi="Dubai" w:cs="Dubai"/>
          <w:szCs w:val="28"/>
          <w:rtl/>
          <w:lang w:val="ar"/>
        </w:rPr>
        <w:t xml:space="preserve"> كتيبات تكمل بعضها البعض.</w:t>
      </w:r>
    </w:p>
    <w:p w14:paraId="32A80AE0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 xml:space="preserve">يشرح الكتيب </w:t>
      </w:r>
      <w:r w:rsidRPr="00E15A9D">
        <w:rPr>
          <w:rFonts w:asciiTheme="minorBidi" w:hAnsiTheme="minorBidi" w:cstheme="minorBidi"/>
          <w:szCs w:val="28"/>
          <w:rtl/>
          <w:lang w:val="ar"/>
        </w:rPr>
        <w:t>1</w:t>
      </w:r>
      <w:r w:rsidRPr="00E15A9D">
        <w:rPr>
          <w:rFonts w:ascii="Dubai" w:hAnsi="Dubai" w:cs="Dubai"/>
          <w:szCs w:val="28"/>
          <w:rtl/>
          <w:lang w:val="ar"/>
        </w:rPr>
        <w:t xml:space="preserve"> كيف تتقدم بطلب للحصول على </w:t>
      </w:r>
      <w:r w:rsidRPr="00E15A9D">
        <w:rPr>
          <w:rFonts w:asciiTheme="minorBidi" w:hAnsiTheme="minorBidi" w:cstheme="minorBidi"/>
          <w:szCs w:val="28"/>
          <w:rtl/>
          <w:lang w:val="ar"/>
        </w:rPr>
        <w:t>NDIS</w:t>
      </w:r>
      <w:r w:rsidRPr="00E15A9D">
        <w:rPr>
          <w:rFonts w:ascii="Dubai" w:hAnsi="Dubai" w:cs="Dubai"/>
          <w:szCs w:val="28"/>
          <w:rtl/>
          <w:lang w:val="ar"/>
        </w:rPr>
        <w:t xml:space="preserve">. </w:t>
      </w:r>
    </w:p>
    <w:p w14:paraId="73B60CB0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 xml:space="preserve">يشرح الكتيب </w:t>
      </w:r>
      <w:r w:rsidRPr="00E15A9D">
        <w:rPr>
          <w:rFonts w:asciiTheme="minorBidi" w:hAnsiTheme="minorBidi" w:cstheme="minorBidi"/>
          <w:szCs w:val="28"/>
          <w:rtl/>
          <w:lang w:val="ar"/>
        </w:rPr>
        <w:t>2</w:t>
      </w:r>
      <w:r w:rsidRPr="00E15A9D">
        <w:rPr>
          <w:rFonts w:ascii="Dubai" w:hAnsi="Dubai" w:cs="Dubai"/>
          <w:szCs w:val="28"/>
          <w:rtl/>
          <w:lang w:val="ar"/>
        </w:rPr>
        <w:t xml:space="preserve"> كيف تضع خطة </w:t>
      </w:r>
      <w:r w:rsidRPr="00E15A9D">
        <w:rPr>
          <w:rFonts w:asciiTheme="minorBidi" w:hAnsiTheme="minorBidi" w:cstheme="minorBidi"/>
          <w:szCs w:val="28"/>
          <w:rtl/>
          <w:lang w:val="ar"/>
        </w:rPr>
        <w:t>NDI</w:t>
      </w:r>
      <w:r w:rsidRPr="00E15A9D">
        <w:rPr>
          <w:rFonts w:asciiTheme="minorBidi" w:hAnsiTheme="minorBidi" w:cstheme="minorBidi"/>
          <w:szCs w:val="28"/>
          <w:rtl/>
          <w:lang w:val="ar"/>
        </w:rPr>
        <w:t>S</w:t>
      </w:r>
      <w:r w:rsidRPr="00E15A9D">
        <w:rPr>
          <w:rFonts w:ascii="Dubai" w:hAnsi="Dubai" w:cs="Dubai"/>
          <w:szCs w:val="28"/>
          <w:rtl/>
          <w:lang w:val="ar"/>
        </w:rPr>
        <w:t xml:space="preserve">. </w:t>
      </w:r>
    </w:p>
    <w:p w14:paraId="2A11A98F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 xml:space="preserve">يشرح الكتيب </w:t>
      </w:r>
      <w:r w:rsidRPr="00E15A9D">
        <w:rPr>
          <w:rFonts w:asciiTheme="minorBidi" w:hAnsiTheme="minorBidi" w:cstheme="minorBidi"/>
          <w:szCs w:val="28"/>
          <w:rtl/>
          <w:lang w:val="ar"/>
        </w:rPr>
        <w:t>3</w:t>
      </w:r>
      <w:r w:rsidRPr="00E15A9D">
        <w:rPr>
          <w:rFonts w:ascii="Dubai" w:hAnsi="Dubai" w:cs="Dubai"/>
          <w:szCs w:val="28"/>
          <w:rtl/>
          <w:lang w:val="ar"/>
        </w:rPr>
        <w:t xml:space="preserve"> كيف تستخدم خطة </w:t>
      </w:r>
      <w:r w:rsidRPr="00E15A9D">
        <w:rPr>
          <w:rFonts w:asciiTheme="minorBidi" w:hAnsiTheme="minorBidi" w:cstheme="minorBidi"/>
          <w:szCs w:val="28"/>
          <w:rtl/>
          <w:lang w:val="ar"/>
        </w:rPr>
        <w:t>NDIS</w:t>
      </w:r>
      <w:r w:rsidRPr="00E15A9D">
        <w:rPr>
          <w:rFonts w:ascii="Dubai" w:hAnsi="Dubai" w:cs="Dubai"/>
          <w:szCs w:val="28"/>
          <w:rtl/>
          <w:lang w:val="ar"/>
        </w:rPr>
        <w:t xml:space="preserve"> الخاصة بك. </w:t>
      </w:r>
    </w:p>
    <w:p w14:paraId="02A2A2E7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 xml:space="preserve">هذا هو الكتيب </w:t>
      </w:r>
      <w:r w:rsidRPr="00E15A9D">
        <w:rPr>
          <w:rFonts w:asciiTheme="minorBidi" w:hAnsiTheme="minorBidi" w:cstheme="minorBidi"/>
          <w:szCs w:val="28"/>
          <w:rtl/>
          <w:lang w:val="ar"/>
        </w:rPr>
        <w:t>2</w:t>
      </w:r>
      <w:r w:rsidRPr="00E15A9D">
        <w:rPr>
          <w:rFonts w:ascii="Dubai" w:hAnsi="Dubai" w:cs="Dubai"/>
          <w:szCs w:val="28"/>
          <w:rtl/>
          <w:lang w:val="ar"/>
        </w:rPr>
        <w:t>.</w:t>
      </w:r>
    </w:p>
    <w:p w14:paraId="34502420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 xml:space="preserve">لا يتوجب عليك قراءة هذا الكتيب دفعة واحدة. </w:t>
      </w:r>
    </w:p>
    <w:p w14:paraId="0186BFEA" w14:textId="77777777" w:rsidR="00316742" w:rsidRPr="00E15A9D" w:rsidRDefault="005A6F7A" w:rsidP="0024348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spacing w:line="240" w:lineRule="auto"/>
        <w:rPr>
          <w:rFonts w:ascii="Dubai" w:hAnsi="Dubai" w:cs="Dubai"/>
        </w:rPr>
      </w:pPr>
      <w:r w:rsidRPr="00E15A9D">
        <w:rPr>
          <w:rFonts w:ascii="Dubai" w:hAnsi="Dubai" w:cs="Dubai"/>
          <w:szCs w:val="28"/>
          <w:rtl/>
          <w:lang w:val="ar"/>
        </w:rPr>
        <w:t xml:space="preserve">يمكنك أن تأخذ وقتك وتعمل على ذلك بالوتيرة التي تناسبك. </w:t>
      </w:r>
    </w:p>
    <w:p w14:paraId="25554595" w14:textId="77777777" w:rsidR="001927D7" w:rsidRDefault="005A6F7A" w:rsidP="00243482">
      <w:pPr>
        <w:pStyle w:val="TOC1"/>
        <w:spacing w:line="240" w:lineRule="auto"/>
      </w:pPr>
      <w:bookmarkStart w:id="85" w:name="_Toc497142654"/>
      <w:bookmarkStart w:id="86" w:name="_Toc497209781"/>
      <w:bookmarkStart w:id="87" w:name="_Toc497212949"/>
      <w:bookmarkStart w:id="88" w:name="_Toc497215533"/>
      <w:bookmarkStart w:id="89" w:name="_Toc497302120"/>
      <w:bookmarkStart w:id="90" w:name="_Toc498339417"/>
      <w:bookmarkStart w:id="91" w:name="_Toc527635163"/>
      <w:bookmarkStart w:id="92" w:name="_Toc527644812"/>
      <w:bookmarkStart w:id="93" w:name="_Toc529882155"/>
      <w:bookmarkStart w:id="94" w:name="_Toc533076400"/>
      <w:bookmarkStart w:id="95" w:name="_Toc533077010"/>
      <w:bookmarkStart w:id="96" w:name="_Toc533079088"/>
      <w:bookmarkStart w:id="97" w:name="_Toc533084358"/>
      <w:bookmarkStart w:id="98" w:name="_Toc5878086"/>
      <w:bookmarkStart w:id="99" w:name="_Toc5975101"/>
      <w:bookmarkStart w:id="100" w:name="_Toc5979655"/>
      <w:bookmarkStart w:id="101" w:name="_Toc6302389"/>
      <w:bookmarkStart w:id="102" w:name="_Toc6305502"/>
      <w:bookmarkStart w:id="103" w:name="_Toc6306674"/>
      <w:bookmarkStart w:id="104" w:name="_Toc6390564"/>
      <w:bookmarkStart w:id="105" w:name="_Toc12634015"/>
      <w:bookmarkStart w:id="106" w:name="_Toc12636473"/>
      <w:bookmarkStart w:id="107" w:name="_Toc41656687"/>
      <w:bookmarkStart w:id="108" w:name="_Toc41661185"/>
      <w:bookmarkStart w:id="109" w:name="_Toc41661264"/>
      <w:bookmarkStart w:id="110" w:name="_Toc42598544"/>
      <w:bookmarkStart w:id="111" w:name="_Toc42768812"/>
      <w:bookmarkStart w:id="112" w:name="_Toc43123980"/>
      <w:bookmarkStart w:id="113" w:name="_Toc43716910"/>
      <w:bookmarkStart w:id="114" w:name="_Toc43883250"/>
      <w:bookmarkStart w:id="115" w:name="_Toc80968925"/>
      <w:bookmarkStart w:id="116" w:name="_Toc107319390"/>
      <w:bookmarkStart w:id="117" w:name="_Toc117449432"/>
      <w:r w:rsidRPr="00E15A9D">
        <w:rPr>
          <w:b/>
          <w:bCs/>
          <w:color w:val="6B2976"/>
          <w:sz w:val="36"/>
          <w:szCs w:val="36"/>
          <w:rtl/>
          <w:lang w:val="ar"/>
        </w:rPr>
        <w:lastRenderedPageBreak/>
        <w:t>ماذا يوجد في هذه الوثيقة؟</w:t>
      </w:r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r w:rsidRPr="00E15A9D">
        <w:fldChar w:fldCharType="begin"/>
      </w:r>
      <w:r w:rsidR="00544DA0" w:rsidRPr="00E15A9D">
        <w:rPr>
          <w:rtl/>
          <w:lang w:val="ar"/>
        </w:rPr>
        <w:instrText xml:space="preserve"> TOC \h \z \t "Heading 2,1" </w:instrText>
      </w:r>
      <w:r w:rsidRPr="00E15A9D">
        <w:fldChar w:fldCharType="separate"/>
      </w:r>
    </w:p>
    <w:p w14:paraId="310AA4D7" w14:textId="785CC1AA" w:rsidR="001927D7" w:rsidRPr="001927D7" w:rsidRDefault="005A6F7A" w:rsidP="00243482">
      <w:pPr>
        <w:pStyle w:val="TOC1"/>
        <w:pBdr>
          <w:bottom w:val="single" w:sz="4" w:space="1" w:color="6B2976"/>
          <w:between w:val="single" w:sz="4" w:space="1" w:color="6B2976"/>
        </w:pBdr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12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 xml:space="preserve">ما هي خطة </w:t>
        </w:r>
        <w:r w:rsidR="001927D7" w:rsidRPr="001927D7">
          <w:rPr>
            <w:rStyle w:val="Hyperlink"/>
            <w:rFonts w:asciiTheme="minorBidi" w:hAnsiTheme="minorBidi"/>
            <w:szCs w:val="28"/>
            <w:lang w:val="ar"/>
          </w:rPr>
          <w:t>NDIS</w:t>
        </w:r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>؟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12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3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0062A3B3" w14:textId="268C630C" w:rsidR="001927D7" w:rsidRPr="001927D7" w:rsidRDefault="005A6F7A" w:rsidP="00243482">
      <w:pPr>
        <w:pStyle w:val="TOC1"/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13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>كيف تضع خطة؟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13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4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632ECA77" w14:textId="5F843FEB" w:rsidR="001927D7" w:rsidRPr="001927D7" w:rsidRDefault="005A6F7A" w:rsidP="00243482">
      <w:pPr>
        <w:pStyle w:val="TOC1"/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14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>ماذا يحدث قبل المحادثة معك بشأن التخطيط؟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14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5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151A192B" w14:textId="4160C22B" w:rsidR="001927D7" w:rsidRPr="001927D7" w:rsidRDefault="005A6F7A" w:rsidP="00243482">
      <w:pPr>
        <w:pStyle w:val="TOC1"/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15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>الاستعداد لمحادثتك بشأن التخطيط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15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7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254431A2" w14:textId="4F052218" w:rsidR="001927D7" w:rsidRPr="001927D7" w:rsidRDefault="005A6F7A" w:rsidP="00243482">
      <w:pPr>
        <w:pStyle w:val="TOC1"/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16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>معلومات عنك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16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9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4430D15E" w14:textId="12A82CF4" w:rsidR="001927D7" w:rsidRPr="001927D7" w:rsidRDefault="005A6F7A" w:rsidP="00243482">
      <w:pPr>
        <w:pStyle w:val="TOC1"/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17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>كيف تريد إدارة تمويلك؟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17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26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1FDCE1DC" w14:textId="70C8F738" w:rsidR="001927D7" w:rsidRPr="001927D7" w:rsidRDefault="005A6F7A" w:rsidP="00243482">
      <w:pPr>
        <w:pStyle w:val="TOC1"/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18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>ماذا يحدث بعد محادثتك بشأن التخطيط؟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18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28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77D17F2C" w14:textId="53825401" w:rsidR="001927D7" w:rsidRPr="001927D7" w:rsidRDefault="005A6F7A" w:rsidP="00243482">
      <w:pPr>
        <w:pStyle w:val="TOC1"/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19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 xml:space="preserve">كيفية استخدام </w:t>
        </w:r>
        <w:r w:rsidR="001927D7" w:rsidRPr="001927D7">
          <w:rPr>
            <w:rStyle w:val="Hyperlink"/>
            <w:rFonts w:asciiTheme="minorBidi" w:hAnsiTheme="minorBidi"/>
            <w:szCs w:val="28"/>
            <w:lang w:val="ar"/>
          </w:rPr>
          <w:t>myplace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19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29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3B08BB69" w14:textId="511FFC55" w:rsidR="001927D7" w:rsidRPr="001927D7" w:rsidRDefault="005A6F7A" w:rsidP="00243482">
      <w:pPr>
        <w:pStyle w:val="TOC1"/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20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>ماذا لو كنت لا توافق على بنود خطتك؟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20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30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590A91DF" w14:textId="1184EE2B" w:rsidR="001927D7" w:rsidRPr="001927D7" w:rsidRDefault="005A6F7A" w:rsidP="00243482">
      <w:pPr>
        <w:pStyle w:val="TOC1"/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21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>للمزيد من المعلومات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21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31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058AF2FB" w14:textId="3F83C0A9" w:rsidR="001927D7" w:rsidRPr="001927D7" w:rsidRDefault="005A6F7A" w:rsidP="00243482">
      <w:pPr>
        <w:pStyle w:val="TOC1"/>
        <w:spacing w:line="240" w:lineRule="auto"/>
        <w:rPr>
          <w:rFonts w:asciiTheme="minorHAnsi" w:eastAsiaTheme="minorEastAsia" w:hAnsiTheme="minorHAnsi" w:cstheme="minorBidi"/>
          <w:sz w:val="22"/>
          <w:szCs w:val="28"/>
          <w:lang w:eastAsia="zh-CN"/>
        </w:rPr>
      </w:pPr>
      <w:hyperlink w:anchor="_Toc118579222" w:history="1">
        <w:r w:rsidR="001927D7" w:rsidRPr="001927D7">
          <w:rPr>
            <w:rStyle w:val="Hyperlink"/>
            <w:rFonts w:ascii="Dubai" w:hAnsi="Dubai" w:cs="Dubai"/>
            <w:szCs w:val="28"/>
            <w:rtl/>
            <w:lang w:val="ar"/>
          </w:rPr>
          <w:t>قائمة الكلمات</w:t>
        </w:r>
        <w:r w:rsidR="001927D7" w:rsidRPr="001927D7">
          <w:rPr>
            <w:webHidden/>
            <w:szCs w:val="28"/>
          </w:rPr>
          <w:tab/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1927D7" w:rsidRPr="001927D7">
          <w:rPr>
            <w:rFonts w:asciiTheme="minorBidi" w:hAnsiTheme="minorBidi" w:cstheme="minorBidi"/>
            <w:webHidden/>
            <w:szCs w:val="28"/>
          </w:rPr>
          <w:instrText xml:space="preserve"> PAGEREF _Toc118579222 \h </w:instrText>
        </w:r>
        <w:r w:rsidR="001927D7" w:rsidRPr="001927D7">
          <w:rPr>
            <w:rFonts w:asciiTheme="minorBidi" w:hAnsiTheme="minorBidi" w:cstheme="minorBidi"/>
            <w:webHidden/>
            <w:szCs w:val="28"/>
          </w:rPr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E970E3">
          <w:rPr>
            <w:rFonts w:asciiTheme="minorBidi" w:hAnsiTheme="minorBidi" w:cstheme="minorBidi"/>
            <w:webHidden/>
            <w:szCs w:val="28"/>
            <w:rtl/>
          </w:rPr>
          <w:t>32</w:t>
        </w:r>
        <w:r w:rsidR="001927D7" w:rsidRPr="001927D7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3D7EBAAF" w14:textId="382B4C4F" w:rsidR="00EB07E5" w:rsidRPr="00E15A9D" w:rsidRDefault="005A6F7A" w:rsidP="00243482">
      <w:pPr>
        <w:pStyle w:val="TOC1"/>
        <w:spacing w:line="240" w:lineRule="auto"/>
        <w:rPr>
          <w:b/>
          <w:bCs/>
          <w:color w:val="6B2976"/>
          <w:sz w:val="36"/>
          <w:szCs w:val="26"/>
        </w:rPr>
      </w:pPr>
      <w:r w:rsidRPr="00E15A9D">
        <w:fldChar w:fldCharType="end"/>
      </w:r>
      <w:r w:rsidRPr="00E15A9D">
        <w:br w:type="page"/>
      </w:r>
    </w:p>
    <w:p w14:paraId="35A4F485" w14:textId="34202571" w:rsidR="00D61512" w:rsidRPr="00E15A9D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</w:rPr>
      </w:pPr>
      <w:bookmarkStart w:id="118" w:name="_Toc118579212"/>
      <w:r w:rsidRPr="00E15A9D">
        <w:rPr>
          <w:rFonts w:ascii="Dubai" w:hAnsi="Dubai" w:cs="Dubai"/>
          <w:szCs w:val="36"/>
          <w:rtl/>
          <w:lang w:val="ar"/>
        </w:rPr>
        <w:lastRenderedPageBreak/>
        <w:t xml:space="preserve">ما هي خطة </w:t>
      </w:r>
      <w:r w:rsidRPr="00E15A9D">
        <w:rPr>
          <w:rFonts w:asciiTheme="minorBidi" w:hAnsiTheme="minorBidi" w:cstheme="minorBidi"/>
          <w:szCs w:val="36"/>
          <w:rtl/>
          <w:lang w:val="ar"/>
        </w:rPr>
        <w:t>NDIS</w:t>
      </w:r>
      <w:r w:rsidRPr="00E15A9D">
        <w:rPr>
          <w:rFonts w:ascii="Dubai" w:hAnsi="Dubai" w:cs="Dubai"/>
          <w:szCs w:val="36"/>
          <w:rtl/>
          <w:lang w:val="ar"/>
        </w:rPr>
        <w:t>؟</w:t>
      </w:r>
      <w:bookmarkEnd w:id="118"/>
      <w:r w:rsidRPr="00E15A9D">
        <w:rPr>
          <w:rFonts w:ascii="Dubai" w:hAnsi="Dubai" w:cs="Dubai"/>
          <w:szCs w:val="36"/>
          <w:rtl/>
          <w:lang w:val="ar"/>
        </w:rPr>
        <w:t xml:space="preserve"> </w:t>
      </w:r>
    </w:p>
    <w:p w14:paraId="601AC800" w14:textId="77777777" w:rsidR="00316742" w:rsidRPr="00E15A9D" w:rsidRDefault="005A6F7A" w:rsidP="00243482">
      <w:pPr>
        <w:bidi/>
        <w:spacing w:before="240" w:line="240" w:lineRule="auto"/>
        <w:rPr>
          <w:rFonts w:ascii="Dubai" w:hAnsi="Dubai" w:cs="Dubai"/>
          <w:szCs w:val="28"/>
        </w:rPr>
      </w:pPr>
      <w:r w:rsidRPr="00E15A9D">
        <w:rPr>
          <w:rStyle w:val="Strong"/>
          <w:rFonts w:ascii="Dubai" w:hAnsi="Dubai" w:cs="Dubai"/>
          <w:szCs w:val="28"/>
          <w:rtl/>
          <w:lang w:val="ar"/>
        </w:rPr>
        <w:t xml:space="preserve"> خطة </w:t>
      </w:r>
      <w:r w:rsidRPr="00E15A9D">
        <w:rPr>
          <w:rStyle w:val="Strong"/>
          <w:rFonts w:asciiTheme="minorBidi" w:hAnsiTheme="minorBidi" w:cstheme="minorBidi"/>
          <w:szCs w:val="28"/>
          <w:rtl/>
          <w:lang w:val="ar"/>
        </w:rPr>
        <w:t>NDIS</w:t>
      </w:r>
      <w:r w:rsidRPr="00E15A9D">
        <w:rPr>
          <w:rFonts w:ascii="Dubai" w:hAnsi="Dubai" w:cs="Dubai"/>
          <w:szCs w:val="28"/>
          <w:rtl/>
          <w:lang w:val="ar"/>
        </w:rPr>
        <w:t xml:space="preserve"> عبارة عن مستند يتضمن معلومات حول:</w:t>
      </w:r>
    </w:p>
    <w:p w14:paraId="7E778BA7" w14:textId="77777777" w:rsidR="00316742" w:rsidRPr="00E15A9D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أنت وأهدافك</w:t>
      </w:r>
    </w:p>
    <w:p w14:paraId="4B3575D6" w14:textId="77777777" w:rsidR="00316742" w:rsidRPr="00E15A9D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ما هو الدعم الذي تحتاجه</w:t>
      </w:r>
    </w:p>
    <w:p w14:paraId="5CF6696F" w14:textId="77777777" w:rsidR="00316742" w:rsidRPr="00E15A9D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 xml:space="preserve">ما هو الدعم الذي ستدفعه </w:t>
      </w:r>
      <w:r w:rsidRPr="00E15A9D">
        <w:rPr>
          <w:rFonts w:asciiTheme="minorBidi" w:hAnsiTheme="minorBidi" w:cstheme="minorBidi"/>
          <w:szCs w:val="28"/>
          <w:rtl/>
          <w:lang w:val="ar"/>
        </w:rPr>
        <w:t>NDIS</w:t>
      </w:r>
      <w:r w:rsidRPr="00E15A9D">
        <w:rPr>
          <w:rFonts w:ascii="Dubai" w:hAnsi="Dubai" w:cs="Dubai"/>
          <w:szCs w:val="28"/>
          <w:rtl/>
          <w:lang w:val="ar"/>
        </w:rPr>
        <w:t>.</w:t>
      </w:r>
    </w:p>
    <w:p w14:paraId="7437A73B" w14:textId="5C34AE44" w:rsidR="00555121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في هذا الكتيب، نسميها خطة.</w:t>
      </w:r>
    </w:p>
    <w:p w14:paraId="6C0E56A5" w14:textId="070D877C" w:rsidR="008C090C" w:rsidRPr="00E15A9D" w:rsidRDefault="005A6F7A" w:rsidP="00243482">
      <w:pPr>
        <w:spacing w:before="0" w:after="0" w:line="240" w:lineRule="auto"/>
        <w:rPr>
          <w:rFonts w:ascii="Dubai" w:hAnsi="Dubai" w:cs="Dubai"/>
        </w:rPr>
      </w:pPr>
      <w:r w:rsidRPr="00E15A9D">
        <w:rPr>
          <w:rFonts w:ascii="Dubai" w:hAnsi="Dubai" w:cs="Dubai"/>
        </w:rPr>
        <w:br w:type="page"/>
      </w:r>
    </w:p>
    <w:p w14:paraId="666A5F9F" w14:textId="59773333" w:rsidR="00D61512" w:rsidRPr="00E15A9D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</w:rPr>
      </w:pPr>
      <w:bookmarkStart w:id="119" w:name="_Toc118579213"/>
      <w:r w:rsidRPr="00E15A9D">
        <w:rPr>
          <w:rFonts w:ascii="Dubai" w:hAnsi="Dubai" w:cs="Dubai"/>
          <w:szCs w:val="36"/>
          <w:rtl/>
          <w:lang w:val="ar"/>
        </w:rPr>
        <w:lastRenderedPageBreak/>
        <w:t>كيف تضع خطة؟</w:t>
      </w:r>
      <w:bookmarkEnd w:id="119"/>
      <w:r w:rsidRPr="00E15A9D">
        <w:rPr>
          <w:rFonts w:ascii="Dubai" w:hAnsi="Dubai" w:cs="Dubai"/>
          <w:szCs w:val="36"/>
          <w:rtl/>
          <w:lang w:val="ar"/>
        </w:rPr>
        <w:t xml:space="preserve"> </w:t>
      </w:r>
    </w:p>
    <w:p w14:paraId="13D3346E" w14:textId="145EAF68" w:rsidR="00316742" w:rsidRPr="00E15A9D" w:rsidRDefault="005A6F7A" w:rsidP="00243482">
      <w:pPr>
        <w:bidi/>
        <w:spacing w:before="240"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 xml:space="preserve">عندما ينضم الأشخاص ذوو الإعاقة إلى </w:t>
      </w:r>
      <w:r w:rsidRPr="00E15A9D">
        <w:rPr>
          <w:rFonts w:asciiTheme="minorBidi" w:hAnsiTheme="minorBidi" w:cstheme="minorBidi"/>
          <w:szCs w:val="28"/>
          <w:rtl/>
          <w:lang w:val="ar"/>
        </w:rPr>
        <w:t>NDIS</w:t>
      </w:r>
      <w:r w:rsidRPr="00E15A9D">
        <w:rPr>
          <w:rFonts w:ascii="Dubai" w:hAnsi="Dubai" w:cs="Dubai"/>
          <w:szCs w:val="28"/>
          <w:rtl/>
          <w:lang w:val="ar"/>
        </w:rPr>
        <w:t>، فإننا نطلق عليهم</w:t>
      </w:r>
      <w:r w:rsidRPr="00E15A9D">
        <w:rPr>
          <w:rStyle w:val="Strong"/>
          <w:rFonts w:ascii="Dubai" w:hAnsi="Dubai" w:cs="Dubai"/>
          <w:szCs w:val="28"/>
          <w:rtl/>
          <w:lang w:val="ar"/>
        </w:rPr>
        <w:t xml:space="preserve"> مشاركين</w:t>
      </w:r>
      <w:r w:rsidRPr="00E15A9D">
        <w:rPr>
          <w:rFonts w:ascii="Dubai" w:hAnsi="Dubai" w:cs="Dubai"/>
          <w:szCs w:val="28"/>
          <w:rtl/>
          <w:lang w:val="ar"/>
        </w:rPr>
        <w:t>.</w:t>
      </w:r>
    </w:p>
    <w:p w14:paraId="288F1097" w14:textId="77777777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عندما تصبح مشاركًا، نساعدك على وضع خطة.</w:t>
      </w:r>
    </w:p>
    <w:p w14:paraId="137C4647" w14:textId="77777777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يجب على الجميع إجراء محادثة بشأن التخطيط قبل أن يحصلوا على خطة.</w:t>
      </w:r>
    </w:p>
    <w:p w14:paraId="21A0C7F8" w14:textId="77777777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في المحادثة بشأن التخطيط سنتعرف على:</w:t>
      </w:r>
    </w:p>
    <w:p w14:paraId="30243515" w14:textId="77777777" w:rsidR="00316742" w:rsidRPr="00E15A9D" w:rsidRDefault="005A6F7A" w:rsidP="00243482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أنت</w:t>
      </w:r>
    </w:p>
    <w:p w14:paraId="7815451C" w14:textId="77777777" w:rsidR="00316742" w:rsidRPr="00E15A9D" w:rsidRDefault="005A6F7A" w:rsidP="00243482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ماذا يحدث في حياتك الآن.</w:t>
      </w:r>
    </w:p>
    <w:p w14:paraId="6309453F" w14:textId="77777777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عندما نضع خطتك، سنتحدث عن الدعم الذي يمكن أن يساعدك في العمل على تحقيق أهدافك.</w:t>
      </w:r>
    </w:p>
    <w:p w14:paraId="75B26850" w14:textId="0224372F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وقد نطلب منك مزيدًا من المعلومات حول أشكال الدع</w:t>
      </w:r>
      <w:r w:rsidRPr="00E15A9D">
        <w:rPr>
          <w:rFonts w:ascii="Dubai" w:hAnsi="Dubai" w:cs="Dubai"/>
          <w:szCs w:val="28"/>
          <w:rtl/>
          <w:lang w:val="ar"/>
        </w:rPr>
        <w:t xml:space="preserve">م الذي تحصل عليه إذا احتجنا إلى ذلك. </w:t>
      </w:r>
    </w:p>
    <w:p w14:paraId="5858AA84" w14:textId="516160DB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نستخدم المعلومات من المحادثة بشأن التخطيط هذه لوضع خطتك.</w:t>
      </w:r>
    </w:p>
    <w:p w14:paraId="5C9261B1" w14:textId="2D410485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عندما ننتهي من وضع خطتك، سنقوم</w:t>
      </w:r>
      <w:r w:rsidRPr="00E15A9D">
        <w:rPr>
          <w:rStyle w:val="Strong"/>
          <w:rFonts w:ascii="Dubai" w:hAnsi="Dubai" w:cs="Dubai"/>
          <w:szCs w:val="28"/>
          <w:rtl/>
          <w:lang w:val="ar"/>
        </w:rPr>
        <w:t xml:space="preserve"> بالموافقة</w:t>
      </w:r>
      <w:r w:rsidRPr="00E15A9D">
        <w:rPr>
          <w:rFonts w:ascii="Dubai" w:hAnsi="Dubai" w:cs="Dubai"/>
          <w:szCs w:val="28"/>
          <w:rtl/>
          <w:lang w:val="ar"/>
        </w:rPr>
        <w:t xml:space="preserve"> عليها.</w:t>
      </w:r>
    </w:p>
    <w:p w14:paraId="76BAB809" w14:textId="77777777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هذا يعني أننا نوافق على كل شيء في خطتك.</w:t>
      </w:r>
    </w:p>
    <w:p w14:paraId="74333152" w14:textId="77777777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سنرسلها لك أيضًا.</w:t>
      </w:r>
    </w:p>
    <w:p w14:paraId="6AF800F6" w14:textId="540E05D8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يمكنك أن تطلب من أشخاص آخرين دعمك لاتخاذ قرارات بشأن خط</w:t>
      </w:r>
      <w:r w:rsidRPr="00E15A9D">
        <w:rPr>
          <w:rFonts w:ascii="Dubai" w:hAnsi="Dubai" w:cs="Dubai"/>
          <w:szCs w:val="28"/>
          <w:rtl/>
          <w:lang w:val="ar"/>
        </w:rPr>
        <w:t>تك.</w:t>
      </w:r>
    </w:p>
    <w:p w14:paraId="4749C60B" w14:textId="77777777" w:rsidR="00316742" w:rsidRPr="00E15A9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E15A9D">
        <w:rPr>
          <w:rFonts w:ascii="Dubai" w:hAnsi="Dubai" w:cs="Dubai"/>
          <w:szCs w:val="28"/>
          <w:rtl/>
          <w:lang w:val="ar"/>
        </w:rPr>
        <w:t>على سبيل المثال، أحد أفراد العائلة أو صديق.</w:t>
      </w:r>
    </w:p>
    <w:p w14:paraId="0C149E25" w14:textId="5B5245D1" w:rsidR="000B6312" w:rsidRPr="00E15A9D" w:rsidRDefault="005A6F7A" w:rsidP="00243482">
      <w:pPr>
        <w:spacing w:line="240" w:lineRule="auto"/>
        <w:rPr>
          <w:rFonts w:ascii="Dubai" w:hAnsi="Dubai" w:cs="Dubai"/>
        </w:rPr>
      </w:pPr>
      <w:r w:rsidRPr="00E15A9D">
        <w:rPr>
          <w:rFonts w:ascii="Dubai" w:hAnsi="Dubai" w:cs="Dubai"/>
        </w:rPr>
        <w:br w:type="page"/>
      </w:r>
    </w:p>
    <w:p w14:paraId="3E68C479" w14:textId="1802185D" w:rsidR="006B461C" w:rsidRPr="00393FA7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  <w:lang w:val="en-AU"/>
        </w:rPr>
      </w:pPr>
      <w:bookmarkStart w:id="120" w:name="_Toc118579214"/>
      <w:r w:rsidRPr="00393FA7">
        <w:rPr>
          <w:rFonts w:ascii="Dubai" w:hAnsi="Dubai" w:cs="Dubai"/>
          <w:szCs w:val="36"/>
          <w:rtl/>
          <w:lang w:val="ar"/>
        </w:rPr>
        <w:lastRenderedPageBreak/>
        <w:t>ماذا يحدث قبل المحادثة معك بشأن التخطيط؟</w:t>
      </w:r>
      <w:bookmarkEnd w:id="120"/>
    </w:p>
    <w:p w14:paraId="23A7BB4F" w14:textId="47DBC717" w:rsidR="00316742" w:rsidRPr="00393FA7" w:rsidRDefault="005A6F7A" w:rsidP="00243482">
      <w:pPr>
        <w:bidi/>
        <w:spacing w:before="240"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 xml:space="preserve">سوف نتحقق من جميع المعلومات التي قدمتها لنا عندما تقدمت بطلب للانضمام إلى </w:t>
      </w:r>
      <w:r w:rsidRPr="00393FA7">
        <w:rPr>
          <w:rFonts w:asciiTheme="minorBidi" w:hAnsiTheme="minorBidi" w:cstheme="minorBidi"/>
          <w:szCs w:val="28"/>
          <w:rtl/>
          <w:lang w:val="ar"/>
        </w:rPr>
        <w:t>NDIS</w:t>
      </w:r>
      <w:r w:rsidRPr="00393FA7">
        <w:rPr>
          <w:rFonts w:ascii="Dubai" w:hAnsi="Dubai" w:cs="Dubai"/>
          <w:szCs w:val="28"/>
          <w:rtl/>
          <w:lang w:val="ar"/>
        </w:rPr>
        <w:t>.</w:t>
      </w:r>
    </w:p>
    <w:p w14:paraId="74C9908D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يتضمن هذا أي معلومات من:</w:t>
      </w:r>
    </w:p>
    <w:p w14:paraId="73BB5CAB" w14:textId="77777777" w:rsidR="00316742" w:rsidRPr="00393FA7" w:rsidRDefault="005A6F7A" w:rsidP="00243482">
      <w:pPr>
        <w:pStyle w:val="ListParagraph"/>
        <w:numPr>
          <w:ilvl w:val="0"/>
          <w:numId w:val="11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أطبائك أو غيرهم من العاملين في مجال الرعاية الصحية</w:t>
      </w:r>
    </w:p>
    <w:p w14:paraId="75DEF83D" w14:textId="77777777" w:rsidR="00316742" w:rsidRPr="00393FA7" w:rsidRDefault="005A6F7A" w:rsidP="00243482">
      <w:pPr>
        <w:pStyle w:val="ListParagraph"/>
        <w:numPr>
          <w:ilvl w:val="0"/>
          <w:numId w:val="11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الخدمات التي قد تستخدمها.</w:t>
      </w:r>
    </w:p>
    <w:p w14:paraId="05E64090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ويتضمن أيضًا معلومات لدينا حول الدعم الذي تحتاجه.</w:t>
      </w:r>
    </w:p>
    <w:p w14:paraId="6D47864A" w14:textId="02DBDE2B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قد نتصل بك لنستوضح متى تريد إجراء محادثتك بشأن التخطيط.</w:t>
      </w:r>
    </w:p>
    <w:p w14:paraId="67708A70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Style w:val="Strong"/>
          <w:rFonts w:ascii="Dubai" w:hAnsi="Dubai" w:cs="Dubai"/>
          <w:szCs w:val="28"/>
          <w:rtl/>
          <w:lang w:val="ar"/>
        </w:rPr>
        <w:t xml:space="preserve"> منسق المناطق المحلية </w:t>
      </w:r>
      <w:r w:rsidRPr="00393FA7">
        <w:rPr>
          <w:rFonts w:ascii="Dubai" w:hAnsi="Dubai" w:cs="Dubai"/>
          <w:szCs w:val="28"/>
          <w:rtl/>
          <w:lang w:val="ar"/>
        </w:rPr>
        <w:t>قد يتصل بك.</w:t>
      </w:r>
    </w:p>
    <w:p w14:paraId="637BDBE7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هذا هو الشخص الذي يساعد الأشخاص ذوي الإعاقة في العثور على الدعم واستخدامه.</w:t>
      </w:r>
    </w:p>
    <w:p w14:paraId="21B0185E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Style w:val="Strong"/>
          <w:rFonts w:ascii="Dubai" w:hAnsi="Dubai" w:cs="Dubai"/>
          <w:szCs w:val="28"/>
          <w:rtl/>
          <w:lang w:val="ar"/>
        </w:rPr>
        <w:t xml:space="preserve"> شريك مرحلة الط</w:t>
      </w:r>
      <w:r w:rsidRPr="00393FA7">
        <w:rPr>
          <w:rStyle w:val="Strong"/>
          <w:rFonts w:ascii="Dubai" w:hAnsi="Dubai" w:cs="Dubai"/>
          <w:szCs w:val="28"/>
          <w:rtl/>
          <w:lang w:val="ar"/>
        </w:rPr>
        <w:t xml:space="preserve">فولة المبكرة </w:t>
      </w:r>
      <w:r w:rsidRPr="00393FA7">
        <w:rPr>
          <w:rFonts w:ascii="Dubai" w:hAnsi="Dubai" w:cs="Dubai"/>
          <w:szCs w:val="28"/>
          <w:rtl/>
          <w:lang w:val="ar"/>
        </w:rPr>
        <w:t>قد يتصل بك.</w:t>
      </w:r>
    </w:p>
    <w:p w14:paraId="7BA393C1" w14:textId="78F0F372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هذا هو الشخص الذي يدعم الأطفال ذوي الإعاقة وأسرهم للعثور على الدعم واستخدامه.</w:t>
      </w:r>
    </w:p>
    <w:p w14:paraId="4D684980" w14:textId="1C65685C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أو</w:t>
      </w:r>
      <w:r w:rsidRPr="00393FA7">
        <w:rPr>
          <w:rStyle w:val="Strong"/>
          <w:rFonts w:ascii="Dubai" w:hAnsi="Dubai" w:cs="Dubai"/>
          <w:szCs w:val="28"/>
          <w:rtl/>
          <w:lang w:val="ar"/>
        </w:rPr>
        <w:t xml:space="preserve"> مخطط </w:t>
      </w:r>
      <w:r w:rsidRPr="00393FA7">
        <w:rPr>
          <w:rStyle w:val="Strong"/>
          <w:rFonts w:asciiTheme="minorBidi" w:hAnsiTheme="minorBidi" w:cstheme="minorBidi"/>
          <w:szCs w:val="28"/>
          <w:rtl/>
          <w:lang w:val="ar"/>
        </w:rPr>
        <w:t>NDIA</w:t>
      </w:r>
      <w:r w:rsidRPr="00393FA7">
        <w:rPr>
          <w:rFonts w:ascii="Dubai" w:hAnsi="Dubai" w:cs="Dubai"/>
          <w:szCs w:val="28"/>
          <w:rtl/>
          <w:lang w:val="ar"/>
        </w:rPr>
        <w:t xml:space="preserve"> قد يتصل بك.</w:t>
      </w:r>
    </w:p>
    <w:p w14:paraId="34D88D0A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هذا هو الشخص الذي يضع خططًا جديدة.</w:t>
      </w:r>
    </w:p>
    <w:p w14:paraId="72A794CB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سوف نسألك كيف تريد إجراء محادثتك بشأن التخطيط.</w:t>
      </w:r>
    </w:p>
    <w:p w14:paraId="2204199F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على سبيل المثال، يمكنك إخبارنا بما يلي:</w:t>
      </w:r>
    </w:p>
    <w:p w14:paraId="1257B591" w14:textId="356E6339" w:rsidR="00316742" w:rsidRPr="00393FA7" w:rsidRDefault="005A6F7A" w:rsidP="00243482">
      <w:pPr>
        <w:pStyle w:val="ListParagraph"/>
        <w:numPr>
          <w:ilvl w:val="0"/>
          <w:numId w:val="42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أين يج</w:t>
      </w:r>
      <w:r w:rsidRPr="00393FA7">
        <w:rPr>
          <w:rFonts w:ascii="Dubai" w:hAnsi="Dubai" w:cs="Dubai"/>
          <w:szCs w:val="28"/>
          <w:rtl/>
          <w:lang w:val="ar"/>
        </w:rPr>
        <w:t>ب أن نجري المحادثة بشأن التخطيط</w:t>
      </w:r>
    </w:p>
    <w:p w14:paraId="49DD361F" w14:textId="1321BB6D" w:rsidR="00316742" w:rsidRPr="00393FA7" w:rsidRDefault="005A6F7A" w:rsidP="00243482">
      <w:pPr>
        <w:pStyle w:val="ListParagraph"/>
        <w:numPr>
          <w:ilvl w:val="0"/>
          <w:numId w:val="42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كيف تريد إجراء المحادثة بشأن التخطيط.</w:t>
      </w:r>
    </w:p>
    <w:p w14:paraId="3DE44773" w14:textId="77777777" w:rsidR="00243482" w:rsidRDefault="00243482">
      <w:pPr>
        <w:spacing w:before="0" w:after="0" w:line="240" w:lineRule="auto"/>
        <w:rPr>
          <w:rFonts w:ascii="Dubai" w:hAnsi="Dubai" w:cs="Dubai"/>
          <w:b/>
          <w:bCs/>
          <w:szCs w:val="28"/>
          <w:rtl/>
          <w:lang w:val="ar"/>
        </w:rPr>
      </w:pPr>
      <w:r>
        <w:rPr>
          <w:rFonts w:ascii="Dubai" w:hAnsi="Dubai" w:cs="Dubai"/>
          <w:szCs w:val="28"/>
          <w:rtl/>
          <w:lang w:val="ar"/>
        </w:rPr>
        <w:br w:type="page"/>
      </w:r>
    </w:p>
    <w:p w14:paraId="399A52E1" w14:textId="05D3FF34" w:rsidR="00C1392B" w:rsidRPr="00393FA7" w:rsidRDefault="005A6F7A" w:rsidP="00243482">
      <w:pPr>
        <w:pStyle w:val="Heading3"/>
        <w:bidi/>
        <w:spacing w:before="120"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lastRenderedPageBreak/>
        <w:t>تفاصيل الاتصال بشريك مرحلة الطفولة المبكرة أو منسق المناطق المحلية أو</w:t>
      </w:r>
      <w:r w:rsidR="00243482">
        <w:rPr>
          <w:rFonts w:ascii="Dubai" w:hAnsi="Dubai" w:cs="Dubai"/>
          <w:szCs w:val="28"/>
          <w:lang w:val="ar"/>
        </w:rPr>
        <w:br/>
      </w:r>
      <w:r w:rsidRPr="00393FA7">
        <w:rPr>
          <w:rFonts w:ascii="Dubai" w:hAnsi="Dubai" w:cs="Dubai"/>
          <w:szCs w:val="28"/>
          <w:rtl/>
          <w:lang w:val="ar"/>
        </w:rPr>
        <w:t xml:space="preserve">مخطط </w:t>
      </w:r>
      <w:r w:rsidRPr="00393FA7">
        <w:rPr>
          <w:rFonts w:asciiTheme="minorBidi" w:hAnsiTheme="minorBidi" w:cstheme="minorBidi"/>
          <w:szCs w:val="28"/>
          <w:rtl/>
          <w:lang w:val="ar"/>
        </w:rPr>
        <w:t>NDIA</w:t>
      </w:r>
    </w:p>
    <w:tbl>
      <w:tblPr>
        <w:tblStyle w:val="Style1"/>
        <w:bidiVisual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97070A" w:rsidRPr="00E15A9D" w14:paraId="4B30FA78" w14:textId="77777777" w:rsidTr="00393FA7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0D18A58" w14:textId="2309FF69" w:rsidR="00316742" w:rsidRPr="00393FA7" w:rsidRDefault="005A6F7A" w:rsidP="00243482">
            <w:pPr>
              <w:pStyle w:val="captions"/>
              <w:bidi/>
              <w:jc w:val="left"/>
              <w:rPr>
                <w:rFonts w:ascii="Dubai" w:hAnsi="Dubai" w:cs="Dubai"/>
                <w:szCs w:val="28"/>
              </w:rPr>
            </w:pPr>
            <w:r w:rsidRPr="00393FA7">
              <w:rPr>
                <w:rFonts w:ascii="Dubai" w:hAnsi="Dubai" w:cs="Dubai"/>
                <w:szCs w:val="28"/>
                <w:rtl/>
                <w:lang w:val="ar"/>
              </w:rPr>
              <w:t>الاسم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1B5169A" w14:textId="77777777" w:rsidR="00316742" w:rsidRPr="00E15A9D" w:rsidRDefault="00316742" w:rsidP="002434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  <w:tr w:rsidR="0097070A" w:rsidRPr="00E15A9D" w14:paraId="5458C4AB" w14:textId="77777777" w:rsidTr="00393FA7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A187E01" w14:textId="57369412" w:rsidR="00316742" w:rsidRPr="00393FA7" w:rsidRDefault="005A6F7A" w:rsidP="00243482">
            <w:pPr>
              <w:pStyle w:val="captions"/>
              <w:bidi/>
              <w:jc w:val="left"/>
              <w:rPr>
                <w:rFonts w:ascii="Dubai" w:hAnsi="Dubai" w:cs="Dubai"/>
                <w:szCs w:val="28"/>
              </w:rPr>
            </w:pPr>
            <w:r w:rsidRPr="00393FA7">
              <w:rPr>
                <w:rFonts w:ascii="Dubai" w:hAnsi="Dubai" w:cs="Dubai"/>
                <w:szCs w:val="28"/>
                <w:rtl/>
                <w:lang w:val="ar"/>
              </w:rPr>
              <w:t>رقم الهاتف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8A6DC29" w14:textId="77777777" w:rsidR="00316742" w:rsidRPr="00E15A9D" w:rsidRDefault="00316742" w:rsidP="002434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  <w:tr w:rsidR="0097070A" w:rsidRPr="00E15A9D" w14:paraId="5ECDD1DD" w14:textId="77777777" w:rsidTr="00393FA7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0C6F043" w14:textId="73929DC6" w:rsidR="00316742" w:rsidRPr="00393FA7" w:rsidRDefault="005A6F7A" w:rsidP="00243482">
            <w:pPr>
              <w:pStyle w:val="captions"/>
              <w:bidi/>
              <w:jc w:val="left"/>
              <w:rPr>
                <w:rFonts w:ascii="Dubai" w:hAnsi="Dubai" w:cs="Dubai"/>
                <w:szCs w:val="28"/>
              </w:rPr>
            </w:pPr>
            <w:r w:rsidRPr="00393FA7">
              <w:rPr>
                <w:rFonts w:ascii="Dubai" w:hAnsi="Dubai" w:cs="Dubai"/>
                <w:szCs w:val="28"/>
                <w:rtl/>
                <w:lang w:val="ar"/>
              </w:rPr>
              <w:t>عنوان البريد الإلكترونى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FBF408" w14:textId="77777777" w:rsidR="00316742" w:rsidRPr="00E15A9D" w:rsidRDefault="00316742" w:rsidP="002434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  <w:tr w:rsidR="0097070A" w:rsidRPr="00E15A9D" w14:paraId="5E94F49D" w14:textId="77777777" w:rsidTr="00393FA7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8C0D22" w14:textId="6B3DEC68" w:rsidR="00316742" w:rsidRPr="00393FA7" w:rsidRDefault="005A6F7A" w:rsidP="00243482">
            <w:pPr>
              <w:pStyle w:val="captions"/>
              <w:bidi/>
              <w:jc w:val="left"/>
              <w:rPr>
                <w:rFonts w:ascii="Dubai" w:hAnsi="Dubai" w:cs="Dubai"/>
                <w:szCs w:val="28"/>
              </w:rPr>
            </w:pPr>
            <w:r w:rsidRPr="00393FA7">
              <w:rPr>
                <w:rFonts w:ascii="Dubai" w:hAnsi="Dubai" w:cs="Dubai"/>
                <w:szCs w:val="28"/>
                <w:rtl/>
                <w:lang w:val="ar"/>
              </w:rPr>
              <w:t>عنوان المكتب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E0C93D" w14:textId="77777777" w:rsidR="00316742" w:rsidRPr="00E15A9D" w:rsidRDefault="00316742" w:rsidP="002434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</w:tbl>
    <w:p w14:paraId="54D52B68" w14:textId="480DCB79" w:rsidR="00C1392B" w:rsidRPr="00E15A9D" w:rsidRDefault="005A6F7A" w:rsidP="00243482">
      <w:pPr>
        <w:spacing w:line="240" w:lineRule="auto"/>
        <w:rPr>
          <w:rFonts w:ascii="Dubai" w:hAnsi="Dubai" w:cs="Dubai"/>
        </w:rPr>
      </w:pPr>
      <w:r w:rsidRPr="00E15A9D">
        <w:rPr>
          <w:rFonts w:ascii="Dubai" w:hAnsi="Dubai" w:cs="Dubai"/>
        </w:rPr>
        <w:br w:type="page"/>
      </w:r>
    </w:p>
    <w:p w14:paraId="5443CE5A" w14:textId="02DF11D1" w:rsidR="00131A80" w:rsidRPr="00393FA7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</w:rPr>
      </w:pPr>
      <w:bookmarkStart w:id="121" w:name="_Toc118579215"/>
      <w:r w:rsidRPr="00393FA7">
        <w:rPr>
          <w:rFonts w:ascii="Dubai" w:hAnsi="Dubai" w:cs="Dubai"/>
          <w:szCs w:val="36"/>
          <w:rtl/>
          <w:lang w:val="ar"/>
        </w:rPr>
        <w:lastRenderedPageBreak/>
        <w:t>الاستعداد لمحادثتك بشأن التخطيط</w:t>
      </w:r>
      <w:bookmarkEnd w:id="121"/>
    </w:p>
    <w:p w14:paraId="42BB2A76" w14:textId="3404FBA2" w:rsidR="00F32CD7" w:rsidRPr="00393FA7" w:rsidRDefault="005A6F7A" w:rsidP="00243482">
      <w:pPr>
        <w:pStyle w:val="Heading3"/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 xml:space="preserve">ما </w:t>
      </w:r>
      <w:r w:rsidRPr="00393FA7">
        <w:rPr>
          <w:rFonts w:ascii="Dubai" w:hAnsi="Dubai" w:cs="Dubai"/>
          <w:szCs w:val="28"/>
          <w:rtl/>
          <w:lang w:val="ar"/>
        </w:rPr>
        <w:t>الذي سنتحدث عنه في محادثتك بشأن التخطيط؟</w:t>
      </w:r>
    </w:p>
    <w:p w14:paraId="18020579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سنتحدث معك عما:</w:t>
      </w:r>
    </w:p>
    <w:p w14:paraId="2098B6C5" w14:textId="77777777" w:rsidR="00316742" w:rsidRPr="00393FA7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تقوم به الآن</w:t>
      </w:r>
    </w:p>
    <w:p w14:paraId="1DA865CE" w14:textId="77777777" w:rsidR="00316742" w:rsidRPr="00393FA7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قد ترغب في القيام به في المستقبل.</w:t>
      </w:r>
    </w:p>
    <w:p w14:paraId="60565930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سنطرح عليك أسئلة حول:</w:t>
      </w:r>
    </w:p>
    <w:p w14:paraId="6BA87FF8" w14:textId="77777777" w:rsidR="00316742" w:rsidRPr="00393FA7" w:rsidRDefault="005A6F7A" w:rsidP="00243482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أهدافك</w:t>
      </w:r>
    </w:p>
    <w:p w14:paraId="3A423EC3" w14:textId="66D57617" w:rsidR="00316742" w:rsidRPr="00393FA7" w:rsidRDefault="005A6F7A" w:rsidP="00243482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أين تعيش ومع من تعيش.</w:t>
      </w:r>
    </w:p>
    <w:p w14:paraId="26203476" w14:textId="4FE3CBBC" w:rsidR="00E520B3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سنطرح عليك أيضًا أسئلة حول:</w:t>
      </w:r>
    </w:p>
    <w:p w14:paraId="1A6E8773" w14:textId="710BD338" w:rsidR="00316742" w:rsidRPr="00393FA7" w:rsidRDefault="005A6F7A" w:rsidP="00243482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ما لديك من دعم الآن</w:t>
      </w:r>
    </w:p>
    <w:p w14:paraId="1D4EFAA1" w14:textId="5FCF324B" w:rsidR="00316742" w:rsidRPr="00393FA7" w:rsidRDefault="005A6F7A" w:rsidP="00243482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ما تحب أن تفعله للترفيه.</w:t>
      </w:r>
    </w:p>
    <w:p w14:paraId="79F1C0A3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سنطرح عليك أيضًا أسئلة حول ا</w:t>
      </w:r>
      <w:r w:rsidRPr="00393FA7">
        <w:rPr>
          <w:rFonts w:ascii="Dubai" w:hAnsi="Dubai" w:cs="Dubai"/>
          <w:szCs w:val="28"/>
          <w:rtl/>
          <w:lang w:val="ar"/>
        </w:rPr>
        <w:t>لدعم الذي تحتاجه من أجل:</w:t>
      </w:r>
    </w:p>
    <w:p w14:paraId="4A78185D" w14:textId="77777777" w:rsidR="00316742" w:rsidRPr="00393FA7" w:rsidRDefault="005A6F7A" w:rsidP="00243482">
      <w:pPr>
        <w:pStyle w:val="ListParagraph"/>
        <w:numPr>
          <w:ilvl w:val="0"/>
          <w:numId w:val="14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تطوير مهاراتك</w:t>
      </w:r>
    </w:p>
    <w:p w14:paraId="7C4B7808" w14:textId="77777777" w:rsidR="00316742" w:rsidRPr="00393FA7" w:rsidRDefault="005A6F7A" w:rsidP="00243482">
      <w:pPr>
        <w:pStyle w:val="ListParagraph"/>
        <w:numPr>
          <w:ilvl w:val="0"/>
          <w:numId w:val="14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القيام بالمزيد من الأشياء بنفسك.</w:t>
      </w:r>
    </w:p>
    <w:p w14:paraId="7648B959" w14:textId="45BCC328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يمكنك استخدام هذا الكتيب لمساعدتك على الاستعداد لمحادثتك بشأن التخطيط.</w:t>
      </w:r>
    </w:p>
    <w:p w14:paraId="2B59C7E9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لدينا أسئلة يمكنك الإجابة عليها لمساعدتك في الاستعداد.</w:t>
      </w:r>
    </w:p>
    <w:p w14:paraId="2E56F87B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توجد مربعات لك لتبادل إجاباتك لاحقًا في هذا الكتيب.</w:t>
      </w:r>
    </w:p>
    <w:p w14:paraId="5987616C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ستساعدنا جميع المعلومات التي تتبادلها في وضع خطتك.</w:t>
      </w:r>
    </w:p>
    <w:p w14:paraId="39B144CD" w14:textId="77777777" w:rsidR="00316742" w:rsidRPr="00393FA7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سنحتفظ بجميع معلوماتك:</w:t>
      </w:r>
    </w:p>
    <w:p w14:paraId="60A93AC5" w14:textId="77777777" w:rsidR="00316742" w:rsidRPr="00393FA7" w:rsidRDefault="005A6F7A" w:rsidP="00243482">
      <w:pPr>
        <w:pStyle w:val="ListParagraph"/>
        <w:numPr>
          <w:ilvl w:val="0"/>
          <w:numId w:val="15"/>
        </w:numPr>
        <w:bidi/>
        <w:spacing w:line="240" w:lineRule="auto"/>
        <w:rPr>
          <w:rFonts w:ascii="Dubai" w:hAnsi="Dubai" w:cs="Dubai"/>
          <w:szCs w:val="28"/>
        </w:rPr>
      </w:pPr>
      <w:r w:rsidRPr="00393FA7">
        <w:rPr>
          <w:rFonts w:ascii="Dubai" w:hAnsi="Dubai" w:cs="Dubai"/>
          <w:szCs w:val="28"/>
          <w:rtl/>
          <w:lang w:val="ar"/>
        </w:rPr>
        <w:t>آمنة</w:t>
      </w:r>
    </w:p>
    <w:p w14:paraId="706F44E2" w14:textId="01161008" w:rsidR="00FF3BE5" w:rsidRPr="00E15A9D" w:rsidRDefault="005A6F7A" w:rsidP="00243482">
      <w:pPr>
        <w:pStyle w:val="ListParagraph"/>
        <w:numPr>
          <w:ilvl w:val="0"/>
          <w:numId w:val="15"/>
        </w:numPr>
        <w:bidi/>
        <w:spacing w:line="240" w:lineRule="auto"/>
        <w:rPr>
          <w:rFonts w:ascii="Dubai" w:hAnsi="Dubai" w:cs="Dubai"/>
          <w:b/>
          <w:bCs/>
          <w:szCs w:val="26"/>
        </w:rPr>
      </w:pPr>
      <w:r w:rsidRPr="00393FA7">
        <w:rPr>
          <w:rFonts w:ascii="Dubai" w:hAnsi="Dubai" w:cs="Dubai"/>
          <w:szCs w:val="28"/>
          <w:rtl/>
          <w:lang w:val="ar"/>
        </w:rPr>
        <w:t>شخصية.</w:t>
      </w:r>
    </w:p>
    <w:p w14:paraId="54869E5A" w14:textId="77777777" w:rsidR="00243482" w:rsidRDefault="00243482">
      <w:pPr>
        <w:spacing w:before="0" w:after="0" w:line="240" w:lineRule="auto"/>
        <w:rPr>
          <w:rFonts w:ascii="Dubai" w:hAnsi="Dubai" w:cs="Dubai"/>
          <w:b/>
          <w:bCs/>
          <w:szCs w:val="28"/>
          <w:rtl/>
          <w:lang w:val="ar"/>
        </w:rPr>
      </w:pPr>
      <w:r>
        <w:rPr>
          <w:rFonts w:ascii="Dubai" w:hAnsi="Dubai" w:cs="Dubai"/>
          <w:szCs w:val="28"/>
          <w:rtl/>
          <w:lang w:val="ar"/>
        </w:rPr>
        <w:br w:type="page"/>
      </w:r>
    </w:p>
    <w:p w14:paraId="59D085DF" w14:textId="30F2251D" w:rsidR="00514BC0" w:rsidRPr="00B7196C" w:rsidRDefault="005A6F7A" w:rsidP="00243482">
      <w:pPr>
        <w:pStyle w:val="Heading3"/>
        <w:bidi/>
        <w:spacing w:before="12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lastRenderedPageBreak/>
        <w:t>ما تحتاج أن تحضره معك؟</w:t>
      </w:r>
    </w:p>
    <w:p w14:paraId="492A1D6B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عندما تأتي إلى المحادثة بشأن التخطيط، يرجى إحضار:</w:t>
      </w:r>
    </w:p>
    <w:p w14:paraId="6FB77D51" w14:textId="77777777" w:rsidR="00316742" w:rsidRPr="00B7196C" w:rsidRDefault="005A6F7A" w:rsidP="00243482">
      <w:pPr>
        <w:pStyle w:val="ListParagraph"/>
        <w:numPr>
          <w:ilvl w:val="0"/>
          <w:numId w:val="29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هذا الكتيب</w:t>
      </w:r>
    </w:p>
    <w:p w14:paraId="6D4F7865" w14:textId="77777777" w:rsidR="00316742" w:rsidRPr="00B7196C" w:rsidRDefault="005A6F7A" w:rsidP="00243482">
      <w:pPr>
        <w:pStyle w:val="ListParagraph"/>
        <w:numPr>
          <w:ilvl w:val="0"/>
          <w:numId w:val="29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إثبات هويتك، مثل رخصة القيادة أو جواز السفر</w:t>
      </w:r>
    </w:p>
    <w:p w14:paraId="1CCAB128" w14:textId="77777777" w:rsidR="00316742" w:rsidRPr="00B7196C" w:rsidRDefault="005A6F7A" w:rsidP="00243482">
      <w:pPr>
        <w:pStyle w:val="ListParagraph"/>
        <w:numPr>
          <w:ilvl w:val="0"/>
          <w:numId w:val="29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 xml:space="preserve">قائمة بأي أدوات مساعدة أو معدات </w:t>
      </w:r>
      <w:r w:rsidRPr="00B7196C">
        <w:rPr>
          <w:rFonts w:ascii="Dubai" w:hAnsi="Dubai" w:cs="Dubai"/>
          <w:szCs w:val="28"/>
          <w:rtl/>
          <w:lang w:val="ar"/>
        </w:rPr>
        <w:t>تستخدمها</w:t>
      </w:r>
    </w:p>
    <w:p w14:paraId="26FB05C1" w14:textId="77777777" w:rsidR="00316742" w:rsidRPr="00B7196C" w:rsidRDefault="005A6F7A" w:rsidP="00243482">
      <w:pPr>
        <w:pStyle w:val="ListParagraph"/>
        <w:numPr>
          <w:ilvl w:val="0"/>
          <w:numId w:val="29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 xml:space="preserve">تسجيل الدخول وكلمة المرور الخاصين بك في </w:t>
      </w:r>
      <w:r w:rsidRPr="00B7196C">
        <w:rPr>
          <w:rFonts w:asciiTheme="minorBidi" w:hAnsiTheme="minorBidi"/>
          <w:szCs w:val="28"/>
          <w:rtl/>
          <w:lang w:val="ar"/>
        </w:rPr>
        <w:t>myGov</w:t>
      </w:r>
    </w:p>
    <w:p w14:paraId="071875C3" w14:textId="77777777" w:rsidR="00316742" w:rsidRPr="00B7196C" w:rsidRDefault="005A6F7A" w:rsidP="00243482">
      <w:pPr>
        <w:pStyle w:val="ListParagraph"/>
        <w:numPr>
          <w:ilvl w:val="0"/>
          <w:numId w:val="29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معلومات حسابك المصرفي</w:t>
      </w:r>
    </w:p>
    <w:p w14:paraId="506A799A" w14:textId="6BC75AF4" w:rsidR="00316742" w:rsidRPr="00B7196C" w:rsidRDefault="005A6F7A" w:rsidP="00243482">
      <w:pPr>
        <w:pStyle w:val="ListParagraph"/>
        <w:numPr>
          <w:ilvl w:val="0"/>
          <w:numId w:val="29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أي معلومات من أطبائك أو العاملين في مجال الرعاية الصحية.</w:t>
      </w:r>
    </w:p>
    <w:p w14:paraId="07FFCDF4" w14:textId="4EFAD289" w:rsidR="00C750A7" w:rsidRPr="00B7196C" w:rsidRDefault="005A6F7A" w:rsidP="00243482">
      <w:pPr>
        <w:pStyle w:val="Heading3"/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من يستطيع أن يأتي معك؟</w:t>
      </w:r>
    </w:p>
    <w:p w14:paraId="6ADF1B82" w14:textId="4B0D4436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يمكنك أن تأتي إلى المحادثة بشأن التخطيط بمفردك.</w:t>
      </w:r>
    </w:p>
    <w:p w14:paraId="0C2F49D5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أو يمكنك إحضار:</w:t>
      </w:r>
    </w:p>
    <w:p w14:paraId="0D3030BF" w14:textId="77777777" w:rsidR="00316742" w:rsidRPr="00B7196C" w:rsidRDefault="005A6F7A" w:rsidP="00243482">
      <w:pPr>
        <w:pStyle w:val="ListParagraph"/>
        <w:numPr>
          <w:ilvl w:val="0"/>
          <w:numId w:val="30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أحد أفراد الأسرة أو صديق</w:t>
      </w:r>
    </w:p>
    <w:p w14:paraId="0CCAC3FD" w14:textId="77777777" w:rsidR="00316742" w:rsidRPr="00B7196C" w:rsidRDefault="005A6F7A" w:rsidP="00243482">
      <w:pPr>
        <w:pStyle w:val="ListParagraph"/>
        <w:numPr>
          <w:ilvl w:val="0"/>
          <w:numId w:val="30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 xml:space="preserve">مدافع - شخص يتحدث نيابة عن الأشخاص ذوي الإعاقة. </w:t>
      </w:r>
    </w:p>
    <w:p w14:paraId="754FA14D" w14:textId="77777777" w:rsidR="007872CE" w:rsidRPr="00E15A9D" w:rsidRDefault="005A6F7A" w:rsidP="00243482">
      <w:pPr>
        <w:spacing w:line="240" w:lineRule="auto"/>
        <w:rPr>
          <w:rFonts w:ascii="Dubai" w:hAnsi="Dubai" w:cs="Dubai"/>
          <w:b/>
          <w:bCs/>
          <w:szCs w:val="26"/>
        </w:rPr>
      </w:pPr>
      <w:r w:rsidRPr="00E15A9D">
        <w:rPr>
          <w:rFonts w:ascii="Dubai" w:hAnsi="Dubai" w:cs="Dubai"/>
        </w:rPr>
        <w:br w:type="page"/>
      </w:r>
    </w:p>
    <w:p w14:paraId="399C46A7" w14:textId="159AF68D" w:rsidR="009F1824" w:rsidRPr="00B7196C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  <w:lang w:val="en-AU"/>
        </w:rPr>
      </w:pPr>
      <w:bookmarkStart w:id="122" w:name="_Toc118579216"/>
      <w:r w:rsidRPr="00B7196C">
        <w:rPr>
          <w:rFonts w:ascii="Dubai" w:hAnsi="Dubai" w:cs="Dubai"/>
          <w:szCs w:val="36"/>
          <w:rtl/>
          <w:lang w:val="ar"/>
        </w:rPr>
        <w:lastRenderedPageBreak/>
        <w:t>معلومات عنك</w:t>
      </w:r>
      <w:bookmarkEnd w:id="122"/>
    </w:p>
    <w:p w14:paraId="705FFA19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نود معرفة المزيد عنك.</w:t>
      </w:r>
    </w:p>
    <w:p w14:paraId="4D72FF07" w14:textId="361560CF" w:rsidR="00E90BC9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سيساعدنا هذا في وضع خطتك.</w:t>
      </w:r>
    </w:p>
    <w:p w14:paraId="6D2FB200" w14:textId="5EA5C796" w:rsidR="00E520B3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ما اسمك؟</w:t>
      </w: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7D4CAEEF" w14:textId="77777777" w:rsidTr="00B7196C">
        <w:trPr>
          <w:trHeight w:val="131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F1EE39" w14:textId="77777777" w:rsidR="00E520B3" w:rsidRPr="00E15A9D" w:rsidRDefault="00E520B3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7F4A4E00" w14:textId="78D52836" w:rsidR="00E520B3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ما هو تاريخ ميلادك؟</w:t>
      </w: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62ECB30C" w14:textId="77777777" w:rsidTr="00B7196C">
        <w:trPr>
          <w:trHeight w:val="131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859D35" w14:textId="77777777" w:rsidR="00E520B3" w:rsidRPr="00E15A9D" w:rsidRDefault="00E520B3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5AD97C39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 xml:space="preserve">ما هو رقمك كمشارك في </w:t>
      </w:r>
      <w:r w:rsidRPr="00B7196C">
        <w:rPr>
          <w:rFonts w:asciiTheme="minorBidi" w:hAnsiTheme="minorBidi" w:cstheme="minorBidi"/>
          <w:szCs w:val="28"/>
          <w:rtl/>
          <w:lang w:val="ar"/>
        </w:rPr>
        <w:t>NDIS</w:t>
      </w:r>
      <w:r w:rsidRPr="00B7196C">
        <w:rPr>
          <w:rFonts w:ascii="Dubai" w:hAnsi="Dubai" w:cs="Dubai"/>
          <w:szCs w:val="28"/>
          <w:rtl/>
          <w:lang w:val="ar"/>
        </w:rPr>
        <w:t>؟</w:t>
      </w:r>
    </w:p>
    <w:p w14:paraId="647F6FCB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يمكنك أن تجد هذا الرقم في الخطاب الذي:</w:t>
      </w:r>
    </w:p>
    <w:p w14:paraId="07F0BDD4" w14:textId="77777777" w:rsidR="00316742" w:rsidRPr="00B7196C" w:rsidRDefault="005A6F7A" w:rsidP="00243482">
      <w:pPr>
        <w:pStyle w:val="ListParagraph"/>
        <w:numPr>
          <w:ilvl w:val="0"/>
          <w:numId w:val="16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أرسلناه لك</w:t>
      </w:r>
    </w:p>
    <w:p w14:paraId="39AF23E4" w14:textId="77777777" w:rsidR="00316742" w:rsidRPr="00B7196C" w:rsidRDefault="005A6F7A" w:rsidP="00243482">
      <w:pPr>
        <w:pStyle w:val="ListParagraph"/>
        <w:numPr>
          <w:ilvl w:val="0"/>
          <w:numId w:val="16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 xml:space="preserve">ويقول أنه يمكنك الانضمام إلى </w:t>
      </w:r>
      <w:r w:rsidRPr="00B7196C">
        <w:rPr>
          <w:rFonts w:asciiTheme="minorBidi" w:hAnsiTheme="minorBidi"/>
          <w:szCs w:val="28"/>
          <w:rtl/>
          <w:lang w:val="ar"/>
        </w:rPr>
        <w:t>NDIS</w:t>
      </w:r>
      <w:r w:rsidRPr="00B7196C">
        <w:rPr>
          <w:rFonts w:ascii="Dubai" w:hAnsi="Dubai" w:cs="Dubai"/>
          <w:szCs w:val="28"/>
          <w:rtl/>
          <w:lang w:val="ar"/>
        </w:rPr>
        <w:t>.</w:t>
      </w: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14AC3711" w14:textId="77777777" w:rsidTr="00B7196C">
        <w:trPr>
          <w:trHeight w:val="131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9B546" w14:textId="77777777" w:rsidR="00153D3D" w:rsidRPr="00E15A9D" w:rsidRDefault="00153D3D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3621FC6A" w14:textId="77777777" w:rsidR="00825935" w:rsidRPr="00E15A9D" w:rsidRDefault="00825935" w:rsidP="00243482">
      <w:pPr>
        <w:spacing w:line="240" w:lineRule="auto"/>
        <w:rPr>
          <w:rFonts w:ascii="Dubai" w:hAnsi="Dubai" w:cs="Dubai"/>
          <w:sz w:val="2"/>
          <w:szCs w:val="2"/>
        </w:rPr>
      </w:pPr>
    </w:p>
    <w:p w14:paraId="362D3EA9" w14:textId="4671B7A8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ما نوع الإعاقة لديك؟</w:t>
      </w: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3696B0F8" w14:textId="77777777" w:rsidTr="00B7196C">
        <w:trPr>
          <w:trHeight w:val="198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02F6DDF" w14:textId="77777777" w:rsidR="00825935" w:rsidRPr="00E15A9D" w:rsidRDefault="00825935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15B9C356" w14:textId="1EA9C1F5" w:rsidR="00555121" w:rsidRPr="00E15A9D" w:rsidRDefault="00555121" w:rsidP="00243482">
      <w:pPr>
        <w:spacing w:before="0" w:after="0" w:line="240" w:lineRule="auto"/>
        <w:rPr>
          <w:rFonts w:ascii="Dubai" w:hAnsi="Dubai" w:cs="Dubai"/>
          <w:spacing w:val="-4"/>
        </w:rPr>
      </w:pPr>
    </w:p>
    <w:p w14:paraId="77986EE3" w14:textId="77777777" w:rsidR="00243482" w:rsidRDefault="00243482">
      <w:pPr>
        <w:spacing w:before="0" w:after="0" w:line="240" w:lineRule="auto"/>
        <w:rPr>
          <w:rFonts w:ascii="Dubai" w:hAnsi="Dubai" w:cs="Dubai"/>
          <w:spacing w:val="-4"/>
          <w:szCs w:val="28"/>
          <w:rtl/>
          <w:lang w:val="ar"/>
        </w:rPr>
      </w:pPr>
      <w:r>
        <w:rPr>
          <w:rFonts w:ascii="Dubai" w:hAnsi="Dubai" w:cs="Dubai"/>
          <w:spacing w:val="-4"/>
          <w:szCs w:val="28"/>
          <w:rtl/>
          <w:lang w:val="ar"/>
        </w:rPr>
        <w:br w:type="page"/>
      </w:r>
    </w:p>
    <w:p w14:paraId="3AD93F14" w14:textId="025AFC94" w:rsidR="00316742" w:rsidRPr="00B7196C" w:rsidRDefault="005A6F7A" w:rsidP="00243482">
      <w:pPr>
        <w:bidi/>
        <w:spacing w:line="240" w:lineRule="auto"/>
        <w:rPr>
          <w:rFonts w:ascii="Dubai" w:hAnsi="Dubai" w:cs="Dubai"/>
          <w:spacing w:val="-4"/>
          <w:szCs w:val="28"/>
        </w:rPr>
      </w:pPr>
      <w:r w:rsidRPr="00B7196C">
        <w:rPr>
          <w:rFonts w:ascii="Dubai" w:hAnsi="Dubai" w:cs="Dubai"/>
          <w:spacing w:val="-4"/>
          <w:szCs w:val="28"/>
          <w:rtl/>
          <w:lang w:val="ar"/>
        </w:rPr>
        <w:lastRenderedPageBreak/>
        <w:t>كيف تؤثر إعاقتك على حياتك اليومية؟</w:t>
      </w:r>
    </w:p>
    <w:p w14:paraId="3B55BE6E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على سبيل المثال، هل تحتاج إلى دعم من أجل:</w:t>
      </w:r>
    </w:p>
    <w:p w14:paraId="63774578" w14:textId="77777777" w:rsidR="00316742" w:rsidRPr="00B7196C" w:rsidRDefault="005A6F7A" w:rsidP="00243482">
      <w:pPr>
        <w:pStyle w:val="ListParagraph"/>
        <w:numPr>
          <w:ilvl w:val="0"/>
          <w:numId w:val="17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تنقل؟</w:t>
      </w:r>
    </w:p>
    <w:p w14:paraId="71B0FFAE" w14:textId="77777777" w:rsidR="00316742" w:rsidRPr="00B7196C" w:rsidRDefault="005A6F7A" w:rsidP="00243482">
      <w:pPr>
        <w:pStyle w:val="ListParagraph"/>
        <w:numPr>
          <w:ilvl w:val="0"/>
          <w:numId w:val="17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قيام بالمهام اليومية مثل الطبخ؟</w:t>
      </w:r>
    </w:p>
    <w:p w14:paraId="35EBC3E9" w14:textId="77777777" w:rsidR="0060201F" w:rsidRPr="00E15A9D" w:rsidRDefault="0060201F" w:rsidP="00243482">
      <w:pPr>
        <w:spacing w:line="240" w:lineRule="auto"/>
        <w:rPr>
          <w:rFonts w:ascii="Dubai" w:hAnsi="Dubai" w:cs="Dubai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706BE658" w14:textId="77777777" w:rsidTr="00B7196C">
        <w:trPr>
          <w:trHeight w:val="3969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77F50" w14:textId="77777777" w:rsidR="0060201F" w:rsidRPr="00E15A9D" w:rsidRDefault="0060201F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6102C8DD" w14:textId="7551EC7F" w:rsidR="00316742" w:rsidRPr="00B7196C" w:rsidRDefault="005A6F7A" w:rsidP="00243482">
      <w:pPr>
        <w:bidi/>
        <w:spacing w:before="48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نريد أيضًا أن نعرف أشياء أخرى عنك.</w:t>
      </w:r>
    </w:p>
    <w:p w14:paraId="42E0B22F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 xml:space="preserve">من هم الأشخاص أو ما هى </w:t>
      </w:r>
      <w:r w:rsidRPr="00B7196C">
        <w:rPr>
          <w:rFonts w:ascii="Dubai" w:hAnsi="Dubai" w:cs="Dubai"/>
          <w:szCs w:val="28"/>
          <w:rtl/>
          <w:lang w:val="ar"/>
        </w:rPr>
        <w:t>الأشياء المهمة بالنسبة لك؟</w:t>
      </w:r>
    </w:p>
    <w:p w14:paraId="41207E21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أين تعيش؟</w:t>
      </w:r>
    </w:p>
    <w:p w14:paraId="169395A7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ماذا تريد ان تفعل؟</w:t>
      </w:r>
    </w:p>
    <w:p w14:paraId="36E0DD18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هل تعمل أو لديك وظيفة؟</w:t>
      </w:r>
    </w:p>
    <w:p w14:paraId="2F8EEADD" w14:textId="77777777" w:rsidR="0015692B" w:rsidRPr="00E15A9D" w:rsidRDefault="0015692B" w:rsidP="00243482">
      <w:pPr>
        <w:spacing w:line="240" w:lineRule="auto"/>
        <w:rPr>
          <w:rFonts w:ascii="Dubai" w:hAnsi="Dubai" w:cs="Dubai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3D671C7B" w14:textId="77777777" w:rsidTr="00B7196C">
        <w:trPr>
          <w:trHeight w:val="3402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D4F927" w14:textId="77777777" w:rsidR="0015692B" w:rsidRPr="00E15A9D" w:rsidRDefault="0015692B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623D2F2F" w14:textId="77777777" w:rsidR="00D70763" w:rsidRPr="00E15A9D" w:rsidRDefault="005A6F7A" w:rsidP="00243482">
      <w:pPr>
        <w:spacing w:before="0" w:after="0" w:line="240" w:lineRule="auto"/>
        <w:rPr>
          <w:rFonts w:ascii="Dubai" w:hAnsi="Dubai" w:cs="Dubai"/>
          <w:b/>
          <w:bCs/>
          <w:szCs w:val="26"/>
        </w:rPr>
      </w:pPr>
      <w:r w:rsidRPr="00E15A9D">
        <w:rPr>
          <w:rFonts w:ascii="Dubai" w:hAnsi="Dubai" w:cs="Dubai"/>
        </w:rPr>
        <w:br w:type="page"/>
      </w:r>
    </w:p>
    <w:p w14:paraId="790076EF" w14:textId="03DBD722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lastRenderedPageBreak/>
        <w:t>نريد أن نعرف ما هو الدعم الذي تستخدمه كل أسبوع.</w:t>
      </w:r>
    </w:p>
    <w:p w14:paraId="21DFA8A9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هذا يتضمن الدعم:</w:t>
      </w:r>
    </w:p>
    <w:p w14:paraId="1C561C5C" w14:textId="77777777" w:rsidR="00316742" w:rsidRPr="00B7196C" w:rsidRDefault="005A6F7A" w:rsidP="00243482">
      <w:pPr>
        <w:pStyle w:val="ListParagraph"/>
        <w:numPr>
          <w:ilvl w:val="0"/>
          <w:numId w:val="18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من المجمتع</w:t>
      </w:r>
    </w:p>
    <w:p w14:paraId="2E8ABB68" w14:textId="77777777" w:rsidR="00316742" w:rsidRPr="00B7196C" w:rsidRDefault="005A6F7A" w:rsidP="00243482">
      <w:pPr>
        <w:pStyle w:val="ListParagraph"/>
        <w:numPr>
          <w:ilvl w:val="0"/>
          <w:numId w:val="18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ومن الحكومة.</w:t>
      </w:r>
    </w:p>
    <w:p w14:paraId="1B445149" w14:textId="550D6E50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ستساعدنا إجاباتك على فهم ما هو الدعم:</w:t>
      </w:r>
    </w:p>
    <w:p w14:paraId="26EF2275" w14:textId="77777777" w:rsidR="00316742" w:rsidRPr="00B7196C" w:rsidRDefault="005A6F7A" w:rsidP="00243482">
      <w:pPr>
        <w:pStyle w:val="ListParagraph"/>
        <w:numPr>
          <w:ilvl w:val="0"/>
          <w:numId w:val="19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ذي تستخدمه الآن</w:t>
      </w:r>
    </w:p>
    <w:p w14:paraId="3F099A2D" w14:textId="77777777" w:rsidR="00316742" w:rsidRPr="00B7196C" w:rsidRDefault="005A6F7A" w:rsidP="00243482">
      <w:pPr>
        <w:pStyle w:val="ListParagraph"/>
        <w:numPr>
          <w:ilvl w:val="0"/>
          <w:numId w:val="19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 xml:space="preserve">والذي قد تحتاجه في </w:t>
      </w:r>
      <w:r w:rsidRPr="00B7196C">
        <w:rPr>
          <w:rFonts w:ascii="Dubai" w:hAnsi="Dubai" w:cs="Dubai"/>
          <w:szCs w:val="28"/>
          <w:rtl/>
          <w:lang w:val="ar"/>
        </w:rPr>
        <w:t>المستقبل.</w:t>
      </w:r>
    </w:p>
    <w:p w14:paraId="2B2C09C0" w14:textId="45FF5ED5" w:rsidR="00B52F34" w:rsidRPr="00B7196C" w:rsidRDefault="005A6F7A" w:rsidP="00243482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B7196C">
        <w:rPr>
          <w:rFonts w:ascii="Dubai" w:hAnsi="Dubai" w:cs="Dubai"/>
          <w:bCs/>
          <w:iCs w:val="0"/>
          <w:szCs w:val="28"/>
          <w:rtl/>
          <w:lang w:val="ar"/>
        </w:rPr>
        <w:t>ماذا تفعل في حياتك اليومية؟</w:t>
      </w:r>
    </w:p>
    <w:p w14:paraId="1589B4A4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ما هو الدعم الذي لديك للقيام بهذه الأشياء؟</w:t>
      </w:r>
    </w:p>
    <w:p w14:paraId="13FF4F19" w14:textId="3327B62E" w:rsidR="007317F2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t>أيام الاثنين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51FAF360" w14:textId="77777777" w:rsidTr="00B7196C">
        <w:trPr>
          <w:trHeight w:val="2807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0C3931" w14:textId="77777777" w:rsidR="00B52F34" w:rsidRPr="00E15A9D" w:rsidRDefault="00B52F34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019CD4AD" w14:textId="304B9BC1" w:rsidR="007317F2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t>أيام الثلاثاء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6D28CE95" w14:textId="77777777" w:rsidTr="00B7196C">
        <w:trPr>
          <w:trHeight w:val="2803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97A884" w14:textId="77777777" w:rsidR="007317F2" w:rsidRPr="00E15A9D" w:rsidRDefault="007317F2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7F9E0A70" w14:textId="77777777" w:rsidR="00243482" w:rsidRDefault="00243482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  <w:rtl/>
          <w:lang w:val="ar"/>
        </w:rPr>
      </w:pPr>
    </w:p>
    <w:p w14:paraId="34769D9D" w14:textId="77777777" w:rsidR="00243482" w:rsidRDefault="00243482">
      <w:pPr>
        <w:spacing w:before="0" w:after="0" w:line="240" w:lineRule="auto"/>
        <w:rPr>
          <w:rFonts w:ascii="Dubai" w:hAnsi="Dubai" w:cs="Dubai"/>
          <w:b/>
          <w:bCs/>
          <w:color w:val="924082"/>
          <w:szCs w:val="28"/>
          <w:rtl/>
          <w:lang w:val="ar"/>
        </w:rPr>
      </w:pPr>
      <w:r>
        <w:rPr>
          <w:rFonts w:ascii="Dubai" w:hAnsi="Dubai" w:cs="Dubai"/>
          <w:bCs/>
          <w:color w:val="924082"/>
          <w:szCs w:val="28"/>
          <w:rtl/>
          <w:lang w:val="ar"/>
        </w:rPr>
        <w:br w:type="page"/>
      </w:r>
    </w:p>
    <w:p w14:paraId="1FBE596B" w14:textId="6D0358E8" w:rsidR="007317F2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lastRenderedPageBreak/>
        <w:t>أيام الأربعاء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17052DB1" w14:textId="77777777" w:rsidTr="00B7196C">
        <w:trPr>
          <w:trHeight w:val="281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792820" w14:textId="77777777" w:rsidR="007317F2" w:rsidRPr="00E15A9D" w:rsidRDefault="007317F2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42E61B99" w14:textId="30FBFE7B" w:rsidR="007317F2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t>أيام الخميس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529CD1C9" w14:textId="77777777" w:rsidTr="00B7196C">
        <w:trPr>
          <w:trHeight w:val="2786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0BD8B7C" w14:textId="080C1628" w:rsidR="007317F2" w:rsidRPr="00E15A9D" w:rsidRDefault="007317F2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26C3B02B" w14:textId="20602971" w:rsidR="007317F2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t>أيام الجمعة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0659753C" w14:textId="77777777" w:rsidTr="00B7196C">
        <w:trPr>
          <w:trHeight w:val="2653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4A382A" w14:textId="77777777" w:rsidR="007317F2" w:rsidRPr="00E15A9D" w:rsidRDefault="007317F2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44408ABC" w14:textId="1C0F4620" w:rsidR="007317F2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t>عطلة نهاية الأسبوع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4129A6DF" w14:textId="77777777" w:rsidTr="00B7196C">
        <w:trPr>
          <w:trHeight w:val="295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171FBE" w14:textId="77777777" w:rsidR="007317F2" w:rsidRPr="00E15A9D" w:rsidRDefault="007317F2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6DDD50A6" w14:textId="02B36B4E" w:rsidR="00CD096D" w:rsidRPr="00E15A9D" w:rsidRDefault="005A6F7A" w:rsidP="00243482">
      <w:pPr>
        <w:spacing w:line="240" w:lineRule="auto"/>
        <w:rPr>
          <w:rFonts w:ascii="Dubai" w:hAnsi="Dubai" w:cs="Dubai"/>
          <w:sz w:val="2"/>
          <w:szCs w:val="2"/>
        </w:rPr>
      </w:pPr>
      <w:r w:rsidRPr="00E15A9D">
        <w:rPr>
          <w:rFonts w:ascii="Dubai" w:hAnsi="Dubai" w:cs="Dubai"/>
          <w:sz w:val="2"/>
          <w:szCs w:val="2"/>
        </w:rPr>
        <w:br w:type="page"/>
      </w:r>
    </w:p>
    <w:p w14:paraId="3828528C" w14:textId="34277282" w:rsidR="00B663B3" w:rsidRPr="00B7196C" w:rsidRDefault="005A6F7A" w:rsidP="00243482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B7196C">
        <w:rPr>
          <w:rFonts w:ascii="Dubai" w:hAnsi="Dubai" w:cs="Dubai"/>
          <w:bCs/>
          <w:iCs w:val="0"/>
          <w:szCs w:val="28"/>
          <w:rtl/>
          <w:lang w:val="ar"/>
        </w:rPr>
        <w:lastRenderedPageBreak/>
        <w:t>ما هى أشكال الدعم الأخرى التي تستخدمها؟</w:t>
      </w:r>
    </w:p>
    <w:p w14:paraId="7A12838C" w14:textId="77777777" w:rsidR="00316742" w:rsidRPr="00B7196C" w:rsidRDefault="005A6F7A" w:rsidP="00243482">
      <w:pPr>
        <w:bidi/>
        <w:spacing w:before="24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هل تستخدم وسائل دعم أخرى:</w:t>
      </w:r>
    </w:p>
    <w:p w14:paraId="334D815B" w14:textId="77777777" w:rsidR="00316742" w:rsidRPr="00B7196C" w:rsidRDefault="005A6F7A" w:rsidP="00243482">
      <w:pPr>
        <w:pStyle w:val="ListParagraph"/>
        <w:numPr>
          <w:ilvl w:val="0"/>
          <w:numId w:val="20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 xml:space="preserve">كل </w:t>
      </w:r>
      <w:r w:rsidRPr="00B7196C">
        <w:rPr>
          <w:rFonts w:ascii="Dubai" w:hAnsi="Dubai" w:cs="Dubai"/>
          <w:szCs w:val="28"/>
          <w:rtl/>
          <w:lang w:val="ar"/>
        </w:rPr>
        <w:t>أسبوعين؟</w:t>
      </w:r>
    </w:p>
    <w:p w14:paraId="3F683E53" w14:textId="77777777" w:rsidR="00316742" w:rsidRPr="00B7196C" w:rsidRDefault="005A6F7A" w:rsidP="00243482">
      <w:pPr>
        <w:pStyle w:val="ListParagraph"/>
        <w:numPr>
          <w:ilvl w:val="0"/>
          <w:numId w:val="20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كل شهر؟</w:t>
      </w:r>
    </w:p>
    <w:p w14:paraId="1D2BCDD2" w14:textId="77777777" w:rsidR="00316742" w:rsidRPr="00B7196C" w:rsidRDefault="005A6F7A" w:rsidP="00243482">
      <w:pPr>
        <w:pStyle w:val="ListParagraph"/>
        <w:numPr>
          <w:ilvl w:val="0"/>
          <w:numId w:val="20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بين الحين والآخر؟</w:t>
      </w:r>
    </w:p>
    <w:p w14:paraId="5AF7F607" w14:textId="77777777" w:rsidR="00B34EA8" w:rsidRPr="00E15A9D" w:rsidRDefault="00B34EA8" w:rsidP="00243482">
      <w:pPr>
        <w:spacing w:line="240" w:lineRule="auto"/>
        <w:rPr>
          <w:rFonts w:ascii="Dubai" w:hAnsi="Dubai" w:cs="Dubai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09D0504A" w14:textId="77777777" w:rsidTr="00B7196C">
        <w:trPr>
          <w:trHeight w:val="9669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A659CF" w14:textId="77777777" w:rsidR="00B34EA8" w:rsidRPr="00E15A9D" w:rsidRDefault="00B34EA8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4D4339F8" w14:textId="0EE7F442" w:rsidR="009F1824" w:rsidRPr="00E15A9D" w:rsidRDefault="005A6F7A" w:rsidP="00243482">
      <w:pPr>
        <w:spacing w:line="240" w:lineRule="auto"/>
        <w:rPr>
          <w:rFonts w:ascii="Dubai" w:hAnsi="Dubai" w:cs="Dubai"/>
        </w:rPr>
      </w:pPr>
      <w:r w:rsidRPr="00E15A9D">
        <w:rPr>
          <w:rFonts w:ascii="Dubai" w:hAnsi="Dubai" w:cs="Dubai"/>
        </w:rPr>
        <w:br w:type="page"/>
      </w:r>
    </w:p>
    <w:p w14:paraId="73925261" w14:textId="60D98A8C" w:rsidR="00B663B3" w:rsidRPr="00B7196C" w:rsidRDefault="005A6F7A" w:rsidP="00243482">
      <w:pPr>
        <w:pStyle w:val="Heading4"/>
        <w:bidi/>
        <w:spacing w:after="240"/>
        <w:rPr>
          <w:rFonts w:ascii="Dubai" w:hAnsi="Dubai" w:cs="Dubai"/>
          <w:bCs/>
          <w:iCs w:val="0"/>
          <w:szCs w:val="28"/>
        </w:rPr>
      </w:pPr>
      <w:r w:rsidRPr="00B7196C">
        <w:rPr>
          <w:rFonts w:ascii="Dubai" w:hAnsi="Dubai" w:cs="Dubai"/>
          <w:bCs/>
          <w:iCs w:val="0"/>
          <w:szCs w:val="28"/>
          <w:rtl/>
          <w:lang w:val="ar"/>
        </w:rPr>
        <w:lastRenderedPageBreak/>
        <w:t>هل تستخدم التكنولوجيا المساعدة للقيام بما تريده كل يوم؟</w:t>
      </w:r>
    </w:p>
    <w:p w14:paraId="085B27C2" w14:textId="77777777" w:rsidR="00316742" w:rsidRPr="00B7196C" w:rsidRDefault="005A6F7A" w:rsidP="00243482">
      <w:pPr>
        <w:bidi/>
        <w:spacing w:before="240" w:line="240" w:lineRule="auto"/>
        <w:rPr>
          <w:rFonts w:ascii="Dubai" w:hAnsi="Dubai" w:cs="Dubai"/>
          <w:szCs w:val="28"/>
        </w:rPr>
      </w:pPr>
      <w:r w:rsidRPr="00B7196C">
        <w:rPr>
          <w:rStyle w:val="Strong"/>
          <w:rFonts w:ascii="Dubai" w:hAnsi="Dubai" w:cs="Dubai"/>
          <w:szCs w:val="28"/>
          <w:rtl/>
          <w:lang w:val="ar"/>
        </w:rPr>
        <w:t xml:space="preserve">التكنولوجيا المساعدة </w:t>
      </w:r>
      <w:r w:rsidRPr="00B7196C">
        <w:rPr>
          <w:rFonts w:ascii="Dubai" w:hAnsi="Dubai" w:cs="Dubai"/>
          <w:szCs w:val="28"/>
          <w:rtl/>
          <w:lang w:val="ar"/>
        </w:rPr>
        <w:t>يمكن لها:</w:t>
      </w:r>
    </w:p>
    <w:p w14:paraId="2C10FA3F" w14:textId="77777777" w:rsidR="00316742" w:rsidRPr="00B7196C" w:rsidRDefault="005A6F7A" w:rsidP="00243482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تسهيل القيام بالأشياء</w:t>
      </w:r>
    </w:p>
    <w:p w14:paraId="225D0247" w14:textId="77777777" w:rsidR="00316742" w:rsidRPr="00B7196C" w:rsidRDefault="005A6F7A" w:rsidP="00243482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حفاظ عليك آمناً.</w:t>
      </w:r>
    </w:p>
    <w:p w14:paraId="652D2AE4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قد تكون التكنولوجيا المساعدة:</w:t>
      </w:r>
    </w:p>
    <w:p w14:paraId="10D36983" w14:textId="77777777" w:rsidR="00316742" w:rsidRPr="00B7196C" w:rsidRDefault="005A6F7A" w:rsidP="00243482">
      <w:pPr>
        <w:pStyle w:val="ListParagraph"/>
        <w:numPr>
          <w:ilvl w:val="0"/>
          <w:numId w:val="21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وسيلة مساعدة أو قطعة من المعدات</w:t>
      </w:r>
    </w:p>
    <w:p w14:paraId="198383A9" w14:textId="77777777" w:rsidR="00316742" w:rsidRPr="00B7196C" w:rsidRDefault="005A6F7A" w:rsidP="00243482">
      <w:pPr>
        <w:pStyle w:val="ListParagraph"/>
        <w:numPr>
          <w:ilvl w:val="0"/>
          <w:numId w:val="21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نظام للاستخدام.</w:t>
      </w:r>
    </w:p>
    <w:p w14:paraId="66FC1170" w14:textId="77777777" w:rsidR="009B186E" w:rsidRPr="00E15A9D" w:rsidRDefault="009B186E" w:rsidP="00243482">
      <w:pPr>
        <w:spacing w:line="240" w:lineRule="auto"/>
        <w:rPr>
          <w:rFonts w:ascii="Dubai" w:hAnsi="Dubai" w:cs="Dubai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7EF13981" w14:textId="77777777" w:rsidTr="00B7196C">
        <w:trPr>
          <w:trHeight w:val="835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35D31F" w14:textId="77777777" w:rsidR="009B186E" w:rsidRPr="00E15A9D" w:rsidRDefault="009B186E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72D58AE5" w14:textId="14A50F94" w:rsidR="00E67A75" w:rsidRPr="00E15A9D" w:rsidRDefault="005A6F7A" w:rsidP="00243482">
      <w:pPr>
        <w:spacing w:line="240" w:lineRule="auto"/>
        <w:rPr>
          <w:rFonts w:ascii="Dubai" w:hAnsi="Dubai" w:cs="Dubai"/>
        </w:rPr>
      </w:pPr>
      <w:r w:rsidRPr="00E15A9D">
        <w:rPr>
          <w:rFonts w:ascii="Dubai" w:hAnsi="Dubai" w:cs="Dubai"/>
        </w:rPr>
        <w:br w:type="page"/>
      </w:r>
    </w:p>
    <w:p w14:paraId="1B5357C4" w14:textId="3441A6FE" w:rsidR="00B663B3" w:rsidRPr="00B7196C" w:rsidRDefault="005A6F7A" w:rsidP="00243482">
      <w:pPr>
        <w:pStyle w:val="Heading4"/>
        <w:bidi/>
        <w:spacing w:after="240"/>
        <w:rPr>
          <w:rFonts w:ascii="Dubai" w:hAnsi="Dubai" w:cs="Dubai"/>
          <w:bCs/>
          <w:iCs w:val="0"/>
          <w:szCs w:val="28"/>
        </w:rPr>
      </w:pPr>
      <w:r w:rsidRPr="00B7196C">
        <w:rPr>
          <w:rFonts w:ascii="Dubai" w:hAnsi="Dubai" w:cs="Dubai"/>
          <w:bCs/>
          <w:iCs w:val="0"/>
          <w:szCs w:val="28"/>
          <w:rtl/>
          <w:lang w:val="ar"/>
        </w:rPr>
        <w:lastRenderedPageBreak/>
        <w:t xml:space="preserve">هل </w:t>
      </w:r>
      <w:r w:rsidRPr="00B7196C">
        <w:rPr>
          <w:rFonts w:ascii="Dubai" w:hAnsi="Dubai" w:cs="Dubai"/>
          <w:bCs/>
          <w:iCs w:val="0"/>
          <w:szCs w:val="28"/>
          <w:rtl/>
          <w:lang w:val="ar"/>
        </w:rPr>
        <w:t>تحتاج إلى المساعدة في القيام بالمهام اليومية؟</w:t>
      </w:r>
    </w:p>
    <w:p w14:paraId="12793059" w14:textId="1B9F63FF" w:rsidR="00316742" w:rsidRPr="00B7196C" w:rsidRDefault="005A6F7A" w:rsidP="00243482">
      <w:pPr>
        <w:bidi/>
        <w:spacing w:before="24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يمكن أن يساعدك الدعم المنزلي والمعيشي على:</w:t>
      </w:r>
    </w:p>
    <w:p w14:paraId="4E407F34" w14:textId="77777777" w:rsidR="00316742" w:rsidRPr="00B7196C" w:rsidRDefault="005A6F7A" w:rsidP="00243482">
      <w:pPr>
        <w:pStyle w:val="ListParagraph"/>
        <w:numPr>
          <w:ilvl w:val="0"/>
          <w:numId w:val="23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أن تقوم بالأعمال بنفسك</w:t>
      </w:r>
    </w:p>
    <w:p w14:paraId="1B5CC290" w14:textId="77777777" w:rsidR="00316742" w:rsidRPr="00B7196C" w:rsidRDefault="005A6F7A" w:rsidP="00243482">
      <w:pPr>
        <w:pStyle w:val="ListParagraph"/>
        <w:numPr>
          <w:ilvl w:val="0"/>
          <w:numId w:val="44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أن تتعلم مهارات جديدة.</w:t>
      </w:r>
    </w:p>
    <w:p w14:paraId="32BFAB58" w14:textId="77777777" w:rsidR="00472703" w:rsidRPr="00E15A9D" w:rsidRDefault="00472703" w:rsidP="00243482">
      <w:pPr>
        <w:spacing w:line="240" w:lineRule="auto"/>
        <w:rPr>
          <w:rFonts w:ascii="Dubai" w:hAnsi="Dubai" w:cs="Dubai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3FC49E18" w14:textId="77777777" w:rsidTr="00B7196C">
        <w:trPr>
          <w:trHeight w:val="10016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1D2941" w14:textId="77777777" w:rsidR="00472703" w:rsidRPr="00E15A9D" w:rsidRDefault="00472703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794D44AE" w14:textId="77777777" w:rsidR="00AB2F83" w:rsidRPr="00E15A9D" w:rsidRDefault="005A6F7A" w:rsidP="00243482">
      <w:pPr>
        <w:spacing w:line="240" w:lineRule="auto"/>
        <w:rPr>
          <w:rFonts w:ascii="Dubai" w:hAnsi="Dubai" w:cs="Dubai"/>
        </w:rPr>
      </w:pPr>
      <w:r w:rsidRPr="00E15A9D">
        <w:rPr>
          <w:rFonts w:ascii="Dubai" w:hAnsi="Dubai" w:cs="Dubai"/>
        </w:rPr>
        <w:br w:type="page"/>
      </w:r>
    </w:p>
    <w:p w14:paraId="47755C7B" w14:textId="112A6BEF" w:rsidR="00AB2F83" w:rsidRPr="00B7196C" w:rsidRDefault="005A6F7A" w:rsidP="00243482">
      <w:pPr>
        <w:pStyle w:val="Heading3"/>
        <w:bidi/>
        <w:spacing w:before="12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lastRenderedPageBreak/>
        <w:t>أشخاص مهمون في حياتك</w:t>
      </w:r>
    </w:p>
    <w:p w14:paraId="4FCDE37E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نريد معرفة المزيد عن الأشخاص المهمين في حياتك.</w:t>
      </w:r>
    </w:p>
    <w:p w14:paraId="289D3456" w14:textId="77777777" w:rsidR="00316742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يمكن أن يشمل ذلك:</w:t>
      </w:r>
    </w:p>
    <w:p w14:paraId="31ED9FBC" w14:textId="77777777" w:rsidR="00316742" w:rsidRPr="00B7196C" w:rsidRDefault="005A6F7A" w:rsidP="00243482">
      <w:pPr>
        <w:pStyle w:val="ListParagraph"/>
        <w:numPr>
          <w:ilvl w:val="0"/>
          <w:numId w:val="24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أفراد الأسرة</w:t>
      </w:r>
    </w:p>
    <w:p w14:paraId="0415B6A2" w14:textId="77777777" w:rsidR="00316742" w:rsidRPr="00B7196C" w:rsidRDefault="005A6F7A" w:rsidP="00243482">
      <w:pPr>
        <w:pStyle w:val="ListParagraph"/>
        <w:numPr>
          <w:ilvl w:val="0"/>
          <w:numId w:val="24"/>
        </w:num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أصدقاء.</w:t>
      </w:r>
    </w:p>
    <w:p w14:paraId="500C1554" w14:textId="690D90D1" w:rsidR="00B65BCE" w:rsidRPr="00B7196C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أو يمكن أن يكون شخصًا آخر يهتم لأمرك.</w:t>
      </w:r>
    </w:p>
    <w:p w14:paraId="5526E639" w14:textId="7CB34060" w:rsidR="00B65BCE" w:rsidRPr="00E15A9D" w:rsidRDefault="00B65BCE" w:rsidP="00243482">
      <w:pPr>
        <w:spacing w:line="240" w:lineRule="auto"/>
        <w:rPr>
          <w:rFonts w:ascii="Dubai" w:hAnsi="Dubai" w:cs="Dubai"/>
        </w:rPr>
      </w:pPr>
    </w:p>
    <w:p w14:paraId="4F2E4083" w14:textId="591801CF" w:rsidR="00B663B3" w:rsidRPr="00B7196C" w:rsidRDefault="005A6F7A" w:rsidP="00243482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B7196C">
        <w:rPr>
          <w:rFonts w:ascii="Dubai" w:hAnsi="Dubai" w:cs="Dubai"/>
          <w:bCs/>
          <w:iCs w:val="0"/>
          <w:szCs w:val="28"/>
          <w:rtl/>
          <w:lang w:val="ar"/>
        </w:rPr>
        <w:t>من المهم في حياتك؟</w:t>
      </w:r>
    </w:p>
    <w:p w14:paraId="61CA33E9" w14:textId="4B95DC38" w:rsidR="0070251D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t xml:space="preserve">الشخص </w:t>
      </w:r>
      <w:r w:rsidRPr="00B7196C">
        <w:rPr>
          <w:rFonts w:asciiTheme="minorBidi" w:hAnsiTheme="minorBidi" w:cstheme="minorBidi"/>
          <w:bCs/>
          <w:color w:val="924082"/>
          <w:szCs w:val="28"/>
          <w:rtl/>
          <w:lang w:val="ar"/>
        </w:rPr>
        <w:t>1</w:t>
      </w:r>
    </w:p>
    <w:p w14:paraId="7E0207B2" w14:textId="3EFFC25E" w:rsidR="00316742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اسم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53491A4F" w14:textId="77777777" w:rsidTr="00B7196C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12E2B8A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3FDABB28" w14:textId="445C8EC3" w:rsidR="00B65BCE" w:rsidRPr="00E15A9D" w:rsidRDefault="005A6F7A" w:rsidP="00243482">
      <w:pPr>
        <w:bidi/>
        <w:spacing w:after="0" w:line="240" w:lineRule="auto"/>
        <w:rPr>
          <w:rFonts w:ascii="Dubai" w:hAnsi="Dubai" w:cs="Dubai"/>
        </w:rPr>
      </w:pPr>
      <w:r w:rsidRPr="00B7196C">
        <w:rPr>
          <w:rFonts w:ascii="Dubai" w:hAnsi="Dubai" w:cs="Dubai"/>
          <w:szCs w:val="28"/>
          <w:rtl/>
          <w:lang w:val="ar"/>
        </w:rPr>
        <w:t>علاقته</w:t>
      </w:r>
      <w:r w:rsidRPr="00E15A9D">
        <w:rPr>
          <w:rFonts w:ascii="Dubai" w:hAnsi="Dubai" w:cs="Dubai"/>
          <w:rtl/>
          <w:lang w:val="ar"/>
        </w:rPr>
        <w:t xml:space="preserve"> </w:t>
      </w:r>
      <w:r w:rsidRPr="00B7196C">
        <w:rPr>
          <w:rFonts w:ascii="Dubai" w:hAnsi="Dubai" w:cs="Dubai"/>
          <w:szCs w:val="28"/>
          <w:rtl/>
          <w:lang w:val="ar"/>
        </w:rPr>
        <w:t>بك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094F9707" w14:textId="77777777" w:rsidTr="00B7196C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39E5F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1F4D1E71" w14:textId="051638EA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كيف يكون جزء من حياتك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64098376" w14:textId="77777777" w:rsidTr="00B7196C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4BD0F88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11CF5AEF" w14:textId="77777777" w:rsidR="00B65BCE" w:rsidRPr="00E15A9D" w:rsidRDefault="005A6F7A" w:rsidP="00243482">
      <w:pPr>
        <w:spacing w:after="0" w:line="240" w:lineRule="auto"/>
        <w:rPr>
          <w:rFonts w:ascii="Dubai" w:hAnsi="Dubai" w:cs="Dubai"/>
          <w:b/>
          <w:color w:val="924082"/>
        </w:rPr>
      </w:pPr>
      <w:r w:rsidRPr="00E15A9D">
        <w:rPr>
          <w:rFonts w:ascii="Dubai" w:hAnsi="Dubai" w:cs="Dubai"/>
          <w:color w:val="924082"/>
        </w:rPr>
        <w:br w:type="page"/>
      </w:r>
    </w:p>
    <w:p w14:paraId="3ED14B5C" w14:textId="3CB54971" w:rsidR="00071140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lastRenderedPageBreak/>
        <w:t xml:space="preserve">الشخص </w:t>
      </w:r>
      <w:r w:rsidRPr="00B7196C">
        <w:rPr>
          <w:rFonts w:asciiTheme="minorBidi" w:hAnsiTheme="minorBidi" w:cstheme="minorBidi"/>
          <w:bCs/>
          <w:color w:val="924082"/>
          <w:szCs w:val="28"/>
          <w:rtl/>
          <w:lang w:val="ar"/>
        </w:rPr>
        <w:t>2</w:t>
      </w:r>
    </w:p>
    <w:p w14:paraId="4F01B224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اسم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3EDFB8BB" w14:textId="77777777" w:rsidTr="00B7196C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BF702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27BEAFD5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علاقته بك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29D22CED" w14:textId="77777777" w:rsidTr="00B7196C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96C464F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7F124CF8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كيف يكون جزء من حياتك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6C1DCB4D" w14:textId="77777777" w:rsidTr="00B7196C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1FD43B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7688F848" w14:textId="27345D58" w:rsidR="00EE7D38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t xml:space="preserve">الشخص </w:t>
      </w:r>
      <w:r w:rsidRPr="00B7196C">
        <w:rPr>
          <w:rFonts w:asciiTheme="minorBidi" w:hAnsiTheme="minorBidi" w:cstheme="minorBidi"/>
          <w:bCs/>
          <w:color w:val="924082"/>
          <w:szCs w:val="28"/>
          <w:rtl/>
          <w:lang w:val="ar"/>
        </w:rPr>
        <w:t>3</w:t>
      </w:r>
    </w:p>
    <w:p w14:paraId="41CA914B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اسم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676DB307" w14:textId="77777777" w:rsidTr="00B7196C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34B0C2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767A085A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علاقته بك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78F4319B" w14:textId="77777777" w:rsidTr="00B7196C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9F6BB7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4B1FF740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كيف يكون جزء من حياتك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27992733" w14:textId="77777777" w:rsidTr="00B7196C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5D3A7A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2AE04371" w14:textId="78881B9E" w:rsidR="00243482" w:rsidRDefault="00243482">
      <w:pPr>
        <w:spacing w:before="0" w:after="0" w:line="240" w:lineRule="auto"/>
        <w:rPr>
          <w:rFonts w:ascii="Dubai" w:hAnsi="Dubai" w:cs="Dubai"/>
          <w:b/>
          <w:bCs/>
          <w:color w:val="924082"/>
          <w:szCs w:val="28"/>
          <w:rtl/>
          <w:lang w:val="ar"/>
        </w:rPr>
      </w:pPr>
    </w:p>
    <w:p w14:paraId="27092CA6" w14:textId="0A5CF2EE" w:rsidR="00EE7D38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lastRenderedPageBreak/>
        <w:t xml:space="preserve">الشخص </w:t>
      </w:r>
      <w:r w:rsidRPr="00B7196C">
        <w:rPr>
          <w:rFonts w:asciiTheme="minorBidi" w:hAnsiTheme="minorBidi" w:cstheme="minorBidi"/>
          <w:bCs/>
          <w:color w:val="924082"/>
          <w:szCs w:val="28"/>
          <w:rtl/>
          <w:lang w:val="ar"/>
        </w:rPr>
        <w:t>4</w:t>
      </w:r>
    </w:p>
    <w:p w14:paraId="5A79A15D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اسم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65B2B006" w14:textId="77777777" w:rsidTr="00B7196C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305ED4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1317BB30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علاقته بك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6C181382" w14:textId="77777777" w:rsidTr="00B7196C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74CE39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72B141E8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كيف يكون جزء من حياتك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7B7B66A3" w14:textId="77777777" w:rsidTr="00B7196C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3A5FD7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55BCA0C7" w14:textId="76EEA6A7" w:rsidR="00EE7D38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t xml:space="preserve">الشخص </w:t>
      </w:r>
      <w:r w:rsidRPr="00B7196C">
        <w:rPr>
          <w:rFonts w:asciiTheme="minorBidi" w:hAnsiTheme="minorBidi" w:cstheme="minorBidi"/>
          <w:bCs/>
          <w:color w:val="924082"/>
          <w:szCs w:val="28"/>
          <w:rtl/>
          <w:lang w:val="ar"/>
        </w:rPr>
        <w:t>5</w:t>
      </w:r>
    </w:p>
    <w:p w14:paraId="0E6435DB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اسم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0F85D48C" w14:textId="77777777" w:rsidTr="00B7196C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72C895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1C37BF3A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علاقته بك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6FB23597" w14:textId="77777777" w:rsidTr="00B7196C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AFC8AC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22BECA28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كيف يكون جزء من حياتك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150C2A88" w14:textId="77777777" w:rsidTr="00B7196C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5E3461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0F4189B3" w14:textId="604C559E" w:rsidR="00243482" w:rsidRDefault="00243482">
      <w:pPr>
        <w:spacing w:before="0" w:after="0" w:line="240" w:lineRule="auto"/>
        <w:rPr>
          <w:rFonts w:ascii="Dubai" w:hAnsi="Dubai" w:cs="Dubai"/>
          <w:b/>
          <w:bCs/>
          <w:color w:val="924082"/>
          <w:szCs w:val="28"/>
          <w:rtl/>
          <w:lang w:val="ar"/>
        </w:rPr>
      </w:pPr>
    </w:p>
    <w:p w14:paraId="5FAC9C7A" w14:textId="46B0FF5E" w:rsidR="00EE7D38" w:rsidRPr="00B7196C" w:rsidRDefault="005A6F7A" w:rsidP="00243482">
      <w:pPr>
        <w:pStyle w:val="Heading5"/>
        <w:bidi/>
        <w:spacing w:after="0" w:line="240" w:lineRule="auto"/>
        <w:rPr>
          <w:rFonts w:ascii="Dubai" w:hAnsi="Dubai" w:cs="Dubai"/>
          <w:bCs/>
          <w:color w:val="924082"/>
          <w:szCs w:val="28"/>
        </w:rPr>
      </w:pPr>
      <w:r w:rsidRPr="00B7196C">
        <w:rPr>
          <w:rFonts w:ascii="Dubai" w:hAnsi="Dubai" w:cs="Dubai"/>
          <w:bCs/>
          <w:color w:val="924082"/>
          <w:szCs w:val="28"/>
          <w:rtl/>
          <w:lang w:val="ar"/>
        </w:rPr>
        <w:lastRenderedPageBreak/>
        <w:t xml:space="preserve">الشخص </w:t>
      </w:r>
      <w:r w:rsidRPr="00B7196C">
        <w:rPr>
          <w:rFonts w:asciiTheme="minorBidi" w:hAnsiTheme="minorBidi" w:cstheme="minorBidi"/>
          <w:bCs/>
          <w:color w:val="924082"/>
          <w:szCs w:val="28"/>
          <w:rtl/>
          <w:lang w:val="ar"/>
        </w:rPr>
        <w:t>6</w:t>
      </w:r>
    </w:p>
    <w:p w14:paraId="538E53AE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الاسم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5941D59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2D0C69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4DABB33C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علاقته بك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7A3D18A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07D32C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14E86896" w14:textId="77777777" w:rsidR="00B65BCE" w:rsidRPr="00B7196C" w:rsidRDefault="005A6F7A" w:rsidP="00243482">
      <w:pPr>
        <w:bidi/>
        <w:spacing w:after="0" w:line="240" w:lineRule="auto"/>
        <w:rPr>
          <w:rFonts w:ascii="Dubai" w:hAnsi="Dubai" w:cs="Dubai"/>
          <w:szCs w:val="28"/>
        </w:rPr>
      </w:pPr>
      <w:r w:rsidRPr="00B7196C">
        <w:rPr>
          <w:rFonts w:ascii="Dubai" w:hAnsi="Dubai" w:cs="Dubai"/>
          <w:szCs w:val="28"/>
          <w:rtl/>
          <w:lang w:val="ar"/>
        </w:rPr>
        <w:t>كيف يكون جزء من حياتك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97070A" w:rsidRPr="00E15A9D" w14:paraId="4813EF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00FDC3" w14:textId="77777777" w:rsidR="00B65BCE" w:rsidRPr="00E15A9D" w:rsidRDefault="00B65BCE" w:rsidP="00243482">
            <w:pPr>
              <w:spacing w:after="0" w:line="240" w:lineRule="auto"/>
              <w:rPr>
                <w:rFonts w:ascii="Dubai" w:hAnsi="Dubai" w:cs="Dubai"/>
              </w:rPr>
            </w:pPr>
          </w:p>
        </w:tc>
      </w:tr>
    </w:tbl>
    <w:p w14:paraId="113FFD82" w14:textId="2F455D5C" w:rsidR="00B65BCE" w:rsidRPr="00E15A9D" w:rsidRDefault="00B65BCE" w:rsidP="00243482">
      <w:pPr>
        <w:spacing w:after="0" w:line="240" w:lineRule="auto"/>
        <w:rPr>
          <w:rFonts w:ascii="Dubai" w:hAnsi="Dubai" w:cs="Dubai"/>
        </w:rPr>
      </w:pPr>
    </w:p>
    <w:p w14:paraId="131B557C" w14:textId="77777777" w:rsidR="00B65BCE" w:rsidRPr="00E15A9D" w:rsidRDefault="005A6F7A" w:rsidP="00243482">
      <w:pPr>
        <w:spacing w:line="240" w:lineRule="auto"/>
        <w:rPr>
          <w:rFonts w:ascii="Dubai" w:hAnsi="Dubai" w:cs="Dubai"/>
        </w:rPr>
      </w:pPr>
      <w:r w:rsidRPr="00E15A9D">
        <w:rPr>
          <w:rFonts w:ascii="Dubai" w:hAnsi="Dubai" w:cs="Dubai"/>
        </w:rPr>
        <w:br w:type="page"/>
      </w:r>
    </w:p>
    <w:p w14:paraId="303A3114" w14:textId="7AD78A67" w:rsidR="002C2F57" w:rsidRPr="002A359E" w:rsidRDefault="005A6F7A" w:rsidP="00243482">
      <w:pPr>
        <w:pStyle w:val="Heading3"/>
        <w:bidi/>
        <w:spacing w:before="120"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lastRenderedPageBreak/>
        <w:t>معلومات عن أهدافك</w:t>
      </w:r>
    </w:p>
    <w:p w14:paraId="2C3DFF21" w14:textId="77777777" w:rsidR="00316742" w:rsidRPr="002A359E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>بإمكانك أن يكون لديك:</w:t>
      </w:r>
    </w:p>
    <w:p w14:paraId="617171D3" w14:textId="77777777" w:rsidR="00316742" w:rsidRPr="002A359E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>أهداف قصيرة المدى - يمكنك الوصول إليها عادة في غضون عام</w:t>
      </w:r>
    </w:p>
    <w:p w14:paraId="58288783" w14:textId="2E09082D" w:rsidR="00316742" w:rsidRPr="002A359E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 xml:space="preserve">أهداف طويلة المدى - </w:t>
      </w:r>
      <w:r w:rsidRPr="002A359E">
        <w:rPr>
          <w:rFonts w:ascii="Dubai" w:hAnsi="Dubai" w:cs="Dubai"/>
          <w:szCs w:val="28"/>
          <w:rtl/>
          <w:lang w:val="ar"/>
        </w:rPr>
        <w:t>تستغرق وقتًا أطول لتحقيقها.</w:t>
      </w:r>
    </w:p>
    <w:p w14:paraId="25E3A0F5" w14:textId="77777777" w:rsidR="00316742" w:rsidRPr="002A359E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>كلا النوعين من الأهداف مهمان.</w:t>
      </w:r>
    </w:p>
    <w:p w14:paraId="28A28DDA" w14:textId="77777777" w:rsidR="00316742" w:rsidRPr="002A359E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>ستساعدنا الأهداف التي تتبادلها معنا في التأكد من أن خطتك:</w:t>
      </w:r>
    </w:p>
    <w:p w14:paraId="7F28BC88" w14:textId="77777777" w:rsidR="00316742" w:rsidRPr="002A359E" w:rsidRDefault="005A6F7A" w:rsidP="00243482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>تلبي احتياجاتك</w:t>
      </w:r>
    </w:p>
    <w:p w14:paraId="58D5B387" w14:textId="77777777" w:rsidR="00316742" w:rsidRPr="002A359E" w:rsidRDefault="005A6F7A" w:rsidP="00243482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>سوف تساعدك على العمل نحو أهدافك.</w:t>
      </w:r>
    </w:p>
    <w:p w14:paraId="2C9611F1" w14:textId="77777777" w:rsidR="00316742" w:rsidRPr="002A359E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>عندما تخطط لأهدافك، فكر في:</w:t>
      </w:r>
    </w:p>
    <w:p w14:paraId="143B2524" w14:textId="77777777" w:rsidR="00316742" w:rsidRPr="002A359E" w:rsidRDefault="005A6F7A" w:rsidP="00243482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>ما ترغب في القيام به</w:t>
      </w:r>
    </w:p>
    <w:p w14:paraId="3C0CA0B5" w14:textId="77777777" w:rsidR="00316742" w:rsidRPr="002A359E" w:rsidRDefault="005A6F7A" w:rsidP="00243482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>ما تريد تغييره</w:t>
      </w:r>
    </w:p>
    <w:p w14:paraId="4B7E164C" w14:textId="77777777" w:rsidR="00316742" w:rsidRPr="002A359E" w:rsidRDefault="005A6F7A" w:rsidP="00243482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2A359E">
        <w:rPr>
          <w:rFonts w:ascii="Dubai" w:hAnsi="Dubai" w:cs="Dubai"/>
          <w:szCs w:val="28"/>
          <w:rtl/>
          <w:lang w:val="ar"/>
        </w:rPr>
        <w:t>ما تريد اختباره.</w:t>
      </w:r>
    </w:p>
    <w:p w14:paraId="50A81086" w14:textId="77777777" w:rsidR="008F2302" w:rsidRPr="00E15A9D" w:rsidRDefault="005A6F7A" w:rsidP="00243482">
      <w:pPr>
        <w:spacing w:line="240" w:lineRule="auto"/>
        <w:rPr>
          <w:rFonts w:ascii="Dubai" w:eastAsiaTheme="majorEastAsia" w:hAnsi="Dubai" w:cs="Dubai"/>
          <w:b/>
          <w:iCs/>
          <w:color w:val="6B2976"/>
        </w:rPr>
      </w:pPr>
      <w:r w:rsidRPr="00E15A9D">
        <w:rPr>
          <w:rFonts w:ascii="Dubai" w:hAnsi="Dubai" w:cs="Dubai"/>
        </w:rPr>
        <w:br w:type="page"/>
      </w:r>
    </w:p>
    <w:p w14:paraId="06E3F1E1" w14:textId="1B5CC2C0" w:rsidR="00D64E35" w:rsidRPr="000B2CDD" w:rsidRDefault="005A6F7A" w:rsidP="00243482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0B2CDD">
        <w:rPr>
          <w:rFonts w:ascii="Dubai" w:hAnsi="Dubai" w:cs="Dubai"/>
          <w:bCs/>
          <w:iCs w:val="0"/>
          <w:szCs w:val="28"/>
          <w:rtl/>
          <w:lang w:val="ar"/>
        </w:rPr>
        <w:lastRenderedPageBreak/>
        <w:t>ما هي أهد</w:t>
      </w:r>
      <w:r w:rsidRPr="000B2CDD">
        <w:rPr>
          <w:rFonts w:ascii="Dubai" w:hAnsi="Dubai" w:cs="Dubai"/>
          <w:bCs/>
          <w:iCs w:val="0"/>
          <w:szCs w:val="28"/>
          <w:rtl/>
          <w:lang w:val="ar"/>
        </w:rPr>
        <w:t>افك قصيرة المدى؟</w:t>
      </w:r>
    </w:p>
    <w:p w14:paraId="43A80B0B" w14:textId="77777777" w:rsidR="00316742" w:rsidRPr="000B2CDD" w:rsidRDefault="005A6F7A" w:rsidP="00243482">
      <w:pPr>
        <w:bidi/>
        <w:spacing w:before="240"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ما هي بعض الأشياء التي يمكنك العمل عليها خلال الـ </w:t>
      </w:r>
      <w:r w:rsidRPr="000B2CDD">
        <w:rPr>
          <w:rFonts w:asciiTheme="minorBidi" w:hAnsiTheme="minorBidi" w:cstheme="minorBidi"/>
          <w:szCs w:val="28"/>
          <w:rtl/>
          <w:lang w:val="ar"/>
        </w:rPr>
        <w:t>12</w:t>
      </w:r>
      <w:r w:rsidRPr="000B2CDD">
        <w:rPr>
          <w:rFonts w:ascii="Dubai" w:hAnsi="Dubai" w:cs="Dubai"/>
          <w:szCs w:val="28"/>
          <w:rtl/>
          <w:lang w:val="ar"/>
        </w:rPr>
        <w:t xml:space="preserve"> شهرًا القادمة؟</w:t>
      </w:r>
    </w:p>
    <w:p w14:paraId="20BC82BC" w14:textId="7BE36DF4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على سبيل المثال، قد يكون هدفك هو تعلم كيفية استخدام وسائل النقل العام بنفسك.</w:t>
      </w:r>
    </w:p>
    <w:p w14:paraId="6C7264A7" w14:textId="77777777" w:rsidR="002D37B0" w:rsidRPr="00E15A9D" w:rsidRDefault="002D37B0" w:rsidP="00243482">
      <w:pPr>
        <w:spacing w:line="240" w:lineRule="auto"/>
        <w:rPr>
          <w:rFonts w:ascii="Dubai" w:hAnsi="Dubai" w:cs="Dubai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507326C2" w14:textId="77777777" w:rsidTr="000B2CDD">
        <w:trPr>
          <w:trHeight w:val="1109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8C4D01" w14:textId="77777777" w:rsidR="002D37B0" w:rsidRPr="00E15A9D" w:rsidRDefault="002D37B0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09BC3431" w14:textId="77777777" w:rsidR="002D37B0" w:rsidRPr="00E15A9D" w:rsidRDefault="005A6F7A" w:rsidP="00243482">
      <w:pPr>
        <w:spacing w:line="240" w:lineRule="auto"/>
        <w:rPr>
          <w:rFonts w:ascii="Dubai" w:hAnsi="Dubai" w:cs="Dubai"/>
        </w:rPr>
      </w:pPr>
      <w:r w:rsidRPr="00E15A9D">
        <w:rPr>
          <w:rFonts w:ascii="Dubai" w:hAnsi="Dubai" w:cs="Dubai"/>
        </w:rPr>
        <w:br w:type="page"/>
      </w:r>
    </w:p>
    <w:p w14:paraId="6C804F67" w14:textId="6E81EF0A" w:rsidR="002D37B0" w:rsidRPr="000B2CDD" w:rsidRDefault="005A6F7A" w:rsidP="00243482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0B2CDD">
        <w:rPr>
          <w:rFonts w:ascii="Dubai" w:hAnsi="Dubai" w:cs="Dubai"/>
          <w:bCs/>
          <w:iCs w:val="0"/>
          <w:szCs w:val="28"/>
          <w:rtl/>
          <w:lang w:val="ar"/>
        </w:rPr>
        <w:lastRenderedPageBreak/>
        <w:t>ما هي أهدافك على المدى الطويل؟</w:t>
      </w:r>
    </w:p>
    <w:p w14:paraId="69185CCA" w14:textId="3B53ED4B" w:rsidR="00316742" w:rsidRPr="000B2CDD" w:rsidRDefault="005A6F7A" w:rsidP="00243482">
      <w:pPr>
        <w:bidi/>
        <w:spacing w:before="240"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ما هي بعض الأشياء التي يمكنك العمل نحو الوصول إليها في </w:t>
      </w:r>
      <w:r w:rsidRPr="000B2CDD">
        <w:rPr>
          <w:rFonts w:ascii="Dubai" w:hAnsi="Dubai" w:cs="Dubai"/>
          <w:szCs w:val="28"/>
          <w:rtl/>
          <w:lang w:val="ar"/>
        </w:rPr>
        <w:t>المستقبل؟</w:t>
      </w:r>
    </w:p>
    <w:p w14:paraId="66AC9676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على سبيل المثال، قد يكون هدفك هو الخروج من المنزل مع صديق.</w:t>
      </w:r>
    </w:p>
    <w:p w14:paraId="13D02540" w14:textId="77777777" w:rsidR="002D37B0" w:rsidRPr="00E15A9D" w:rsidRDefault="002D37B0" w:rsidP="00243482">
      <w:pPr>
        <w:spacing w:line="240" w:lineRule="auto"/>
        <w:rPr>
          <w:rFonts w:ascii="Dubai" w:hAnsi="Dubai" w:cs="Dubai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198DB71F" w14:textId="77777777" w:rsidTr="000B2CDD">
        <w:trPr>
          <w:trHeight w:val="12147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31D38E" w14:textId="77777777" w:rsidR="002D37B0" w:rsidRPr="00E15A9D" w:rsidRDefault="002D37B0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612AC42F" w14:textId="01105D96" w:rsidR="007A39EF" w:rsidRPr="000B2CDD" w:rsidRDefault="005A6F7A" w:rsidP="00243482">
      <w:pPr>
        <w:pStyle w:val="Heading3"/>
        <w:bidi/>
        <w:spacing w:before="120"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lastRenderedPageBreak/>
        <w:t>معلومات أخرى نريد أن نعرف عنها</w:t>
      </w:r>
    </w:p>
    <w:p w14:paraId="3FFA379E" w14:textId="3D020AC2" w:rsidR="007A39EF" w:rsidRPr="000B2CDD" w:rsidRDefault="005A6F7A" w:rsidP="00243482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0B2CDD">
        <w:rPr>
          <w:rFonts w:ascii="Dubai" w:hAnsi="Dubai" w:cs="Dubai"/>
          <w:bCs/>
          <w:iCs w:val="0"/>
          <w:szCs w:val="28"/>
          <w:rtl/>
          <w:lang w:val="ar"/>
        </w:rPr>
        <w:t>هل تلقيت تعويضات من قبل؟</w:t>
      </w:r>
    </w:p>
    <w:p w14:paraId="0ED0DB34" w14:textId="77777777" w:rsidR="00316742" w:rsidRPr="000B2CDD" w:rsidRDefault="005A6F7A" w:rsidP="00243482">
      <w:pPr>
        <w:bidi/>
        <w:spacing w:before="240" w:line="240" w:lineRule="auto"/>
        <w:rPr>
          <w:rFonts w:ascii="Dubai" w:hAnsi="Dubai" w:cs="Dubai"/>
          <w:szCs w:val="28"/>
        </w:rPr>
      </w:pPr>
      <w:r w:rsidRPr="000B2CDD">
        <w:rPr>
          <w:rStyle w:val="Strong"/>
          <w:rFonts w:ascii="Dubai" w:hAnsi="Dubai" w:cs="Dubai"/>
          <w:szCs w:val="28"/>
          <w:rtl/>
          <w:lang w:val="ar"/>
        </w:rPr>
        <w:t>التعويض</w:t>
      </w:r>
      <w:r w:rsidRPr="000B2CDD">
        <w:rPr>
          <w:rFonts w:ascii="Dubai" w:hAnsi="Dubai" w:cs="Dubai"/>
          <w:szCs w:val="28"/>
          <w:rtl/>
          <w:lang w:val="ar"/>
        </w:rPr>
        <w:t xml:space="preserve"> هو الأموال التي ربما تكون قد تلقيتها إذا كانت إعاقتك ناتجة عن حادث.</w:t>
      </w:r>
    </w:p>
    <w:p w14:paraId="7D760353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ن وقت استلامك التعويض:</w:t>
      </w:r>
    </w:p>
    <w:p w14:paraId="336A7227" w14:textId="77777777" w:rsidR="00316742" w:rsidRPr="000B2CDD" w:rsidRDefault="005A6F7A" w:rsidP="00243482">
      <w:pPr>
        <w:pStyle w:val="ListParagraph"/>
        <w:numPr>
          <w:ilvl w:val="0"/>
          <w:numId w:val="26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هل تغير شيء؟</w:t>
      </w:r>
    </w:p>
    <w:p w14:paraId="15AA0455" w14:textId="77777777" w:rsidR="00316742" w:rsidRPr="000B2CDD" w:rsidRDefault="005A6F7A" w:rsidP="00243482">
      <w:pPr>
        <w:pStyle w:val="ListParagraph"/>
        <w:numPr>
          <w:ilvl w:val="0"/>
          <w:numId w:val="26"/>
        </w:numPr>
        <w:bidi/>
        <w:spacing w:line="240" w:lineRule="auto"/>
        <w:rPr>
          <w:rFonts w:ascii="Dubai" w:hAnsi="Dubai" w:cs="Dubai"/>
          <w:spacing w:val="-4"/>
          <w:szCs w:val="28"/>
        </w:rPr>
      </w:pPr>
      <w:r w:rsidRPr="000B2CDD">
        <w:rPr>
          <w:rFonts w:ascii="Dubai" w:hAnsi="Dubai" w:cs="Dubai"/>
          <w:spacing w:val="-4"/>
          <w:szCs w:val="28"/>
          <w:rtl/>
          <w:lang w:val="ar"/>
        </w:rPr>
        <w:t xml:space="preserve">هل طلبت الحصول على </w:t>
      </w:r>
      <w:r w:rsidRPr="000B2CDD">
        <w:rPr>
          <w:rFonts w:ascii="Tahoma" w:hAnsi="Tahoma" w:cs="Tahoma" w:hint="cs"/>
          <w:spacing w:val="-4"/>
          <w:szCs w:val="28"/>
          <w:rtl/>
          <w:lang w:val="ar"/>
        </w:rPr>
        <w:t> </w:t>
      </w:r>
      <w:r w:rsidRPr="000B2CDD">
        <w:rPr>
          <w:rFonts w:ascii="Dubai" w:hAnsi="Dubai" w:cs="Dubai" w:hint="cs"/>
          <w:spacing w:val="-4"/>
          <w:szCs w:val="28"/>
          <w:rtl/>
          <w:lang w:val="ar"/>
        </w:rPr>
        <w:t>المزيد</w:t>
      </w:r>
      <w:r w:rsidRPr="000B2CDD">
        <w:rPr>
          <w:rFonts w:ascii="Dubai" w:hAnsi="Dubai" w:cs="Dubai"/>
          <w:spacing w:val="-4"/>
          <w:szCs w:val="28"/>
          <w:rtl/>
          <w:lang w:val="ar"/>
        </w:rPr>
        <w:t xml:space="preserve"> </w:t>
      </w:r>
      <w:r w:rsidRPr="000B2CDD">
        <w:rPr>
          <w:rFonts w:ascii="Dubai" w:hAnsi="Dubai" w:cs="Dubai" w:hint="cs"/>
          <w:spacing w:val="-4"/>
          <w:szCs w:val="28"/>
          <w:rtl/>
          <w:lang w:val="ar"/>
        </w:rPr>
        <w:t>من</w:t>
      </w:r>
      <w:r w:rsidRPr="000B2CDD">
        <w:rPr>
          <w:rFonts w:ascii="Dubai" w:hAnsi="Dubai" w:cs="Dubai"/>
          <w:spacing w:val="-4"/>
          <w:szCs w:val="28"/>
          <w:rtl/>
          <w:lang w:val="ar"/>
        </w:rPr>
        <w:t xml:space="preserve"> </w:t>
      </w:r>
      <w:r w:rsidRPr="000B2CDD">
        <w:rPr>
          <w:rFonts w:ascii="Dubai" w:hAnsi="Dubai" w:cs="Dubai" w:hint="cs"/>
          <w:spacing w:val="-4"/>
          <w:szCs w:val="28"/>
          <w:rtl/>
          <w:lang w:val="ar"/>
        </w:rPr>
        <w:t>التعويضات؟</w:t>
      </w:r>
    </w:p>
    <w:p w14:paraId="5A0A2790" w14:textId="77777777" w:rsidR="001D64E1" w:rsidRPr="00E15A9D" w:rsidRDefault="001D64E1" w:rsidP="00243482">
      <w:pPr>
        <w:spacing w:line="240" w:lineRule="auto"/>
        <w:rPr>
          <w:rFonts w:ascii="Dubai" w:hAnsi="Dubai" w:cs="Dubai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5C953FDF" w14:textId="77777777" w:rsidTr="000B2CDD">
        <w:trPr>
          <w:trHeight w:val="960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9C988D" w14:textId="77777777" w:rsidR="001D64E1" w:rsidRPr="00E15A9D" w:rsidRDefault="001D64E1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434443D2" w14:textId="4063A70E" w:rsidR="002A6E0D" w:rsidRPr="000B2CDD" w:rsidRDefault="005A6F7A" w:rsidP="00243482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0B2CDD">
        <w:rPr>
          <w:rFonts w:ascii="Dubai" w:hAnsi="Dubai" w:cs="Dubai"/>
          <w:bCs/>
          <w:iCs w:val="0"/>
          <w:szCs w:val="28"/>
          <w:rtl/>
          <w:lang w:val="ar"/>
        </w:rPr>
        <w:lastRenderedPageBreak/>
        <w:t>ماذا تود أن تخبرنا غير ذلك؟</w:t>
      </w:r>
    </w:p>
    <w:p w14:paraId="27C27BA8" w14:textId="77777777" w:rsidR="00316742" w:rsidRPr="000B2CDD" w:rsidRDefault="005A6F7A" w:rsidP="00243482">
      <w:pPr>
        <w:bidi/>
        <w:spacing w:before="240"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هل لديك أي أجزاء من حياتك تريد إخبارنا عنها؟</w:t>
      </w:r>
    </w:p>
    <w:p w14:paraId="6B0E90EE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هل لديك أي أسئلة أخرى تريد </w:t>
      </w:r>
      <w:r w:rsidRPr="000B2CDD">
        <w:rPr>
          <w:rFonts w:ascii="Dubai" w:hAnsi="Dubai" w:cs="Dubai"/>
          <w:szCs w:val="28"/>
          <w:rtl/>
          <w:lang w:val="ar"/>
        </w:rPr>
        <w:t>طرحها؟</w:t>
      </w:r>
    </w:p>
    <w:p w14:paraId="5512ECAB" w14:textId="77777777" w:rsidR="002A6E0D" w:rsidRPr="00E15A9D" w:rsidRDefault="002A6E0D" w:rsidP="00243482">
      <w:pPr>
        <w:spacing w:line="240" w:lineRule="auto"/>
        <w:rPr>
          <w:rFonts w:ascii="Dubai" w:hAnsi="Dubai" w:cs="Dubai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0627B0D2" w14:textId="77777777" w:rsidTr="000B2CDD">
        <w:trPr>
          <w:trHeight w:val="11863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0E3583" w14:textId="77777777" w:rsidR="002A6E0D" w:rsidRPr="00E15A9D" w:rsidRDefault="002A6E0D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3E5B4580" w14:textId="77777777" w:rsidR="00AA35B8" w:rsidRPr="000B2CDD" w:rsidRDefault="005A6F7A" w:rsidP="00243482">
      <w:pPr>
        <w:pStyle w:val="Heading3"/>
        <w:bidi/>
        <w:spacing w:before="120" w:line="240" w:lineRule="auto"/>
        <w:rPr>
          <w:rFonts w:ascii="Dubai" w:hAnsi="Dubai" w:cs="Dubai"/>
          <w:szCs w:val="28"/>
        </w:rPr>
      </w:pPr>
      <w:bookmarkStart w:id="123" w:name="_Toc12634029"/>
      <w:bookmarkStart w:id="124" w:name="_Toc12636487"/>
      <w:bookmarkStart w:id="125" w:name="_Toc42093331"/>
      <w:bookmarkStart w:id="126" w:name="_Hlk42783172"/>
      <w:bookmarkStart w:id="127" w:name="_Toc6390577"/>
      <w:bookmarkStart w:id="128" w:name="_Toc12634028"/>
      <w:bookmarkEnd w:id="0"/>
      <w:r w:rsidRPr="000B2CDD">
        <w:rPr>
          <w:rFonts w:ascii="Dubai" w:hAnsi="Dubai" w:cs="Dubai"/>
          <w:szCs w:val="28"/>
          <w:rtl/>
          <w:lang w:val="ar"/>
        </w:rPr>
        <w:lastRenderedPageBreak/>
        <w:t>ملاحظات من المحادثة بشأن التخطيط</w:t>
      </w:r>
    </w:p>
    <w:p w14:paraId="521BBF1E" w14:textId="2A3704F2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ك تدوين ملاحظات عما تحدثت عنه في محادثتك بشأن التخطيط.</w:t>
      </w:r>
    </w:p>
    <w:p w14:paraId="7DD4F985" w14:textId="77777777" w:rsidR="00AA35B8" w:rsidRPr="00E15A9D" w:rsidRDefault="00AA35B8" w:rsidP="00243482">
      <w:pPr>
        <w:spacing w:line="240" w:lineRule="auto"/>
        <w:rPr>
          <w:rFonts w:ascii="Dubai" w:hAnsi="Dubai" w:cs="Dubai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97070A" w:rsidRPr="00E15A9D" w14:paraId="2A6620D2" w14:textId="77777777" w:rsidTr="000B2CDD">
        <w:trPr>
          <w:trHeight w:val="12232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757067" w14:textId="77777777" w:rsidR="00AA35B8" w:rsidRPr="00E15A9D" w:rsidRDefault="00AA35B8" w:rsidP="00243482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2B05E671" w14:textId="77777777" w:rsidR="00AA35B8" w:rsidRPr="00E15A9D" w:rsidRDefault="005A6F7A" w:rsidP="00243482">
      <w:pPr>
        <w:spacing w:line="240" w:lineRule="auto"/>
        <w:rPr>
          <w:rFonts w:ascii="Dubai" w:hAnsi="Dubai" w:cs="Dubai"/>
          <w:b/>
          <w:bCs/>
          <w:szCs w:val="26"/>
        </w:rPr>
      </w:pPr>
      <w:r w:rsidRPr="00E15A9D">
        <w:rPr>
          <w:rFonts w:ascii="Dubai" w:hAnsi="Dubai" w:cs="Dubai"/>
        </w:rPr>
        <w:br w:type="page"/>
      </w:r>
    </w:p>
    <w:p w14:paraId="5252F609" w14:textId="77777777" w:rsidR="002F6BAC" w:rsidRPr="000B2CDD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  <w:lang w:val="en-AU"/>
        </w:rPr>
      </w:pPr>
      <w:bookmarkStart w:id="129" w:name="_Toc118579217"/>
      <w:r w:rsidRPr="000B2CDD">
        <w:rPr>
          <w:rFonts w:ascii="Dubai" w:hAnsi="Dubai" w:cs="Dubai"/>
          <w:szCs w:val="36"/>
          <w:rtl/>
          <w:lang w:val="ar"/>
        </w:rPr>
        <w:lastRenderedPageBreak/>
        <w:t>كيف تريد إدارة تمويلك؟</w:t>
      </w:r>
      <w:bookmarkEnd w:id="129"/>
    </w:p>
    <w:p w14:paraId="3EB999BB" w14:textId="00E93F2B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Style w:val="Strong"/>
          <w:rFonts w:ascii="Dubai" w:hAnsi="Dubai" w:cs="Dubai"/>
          <w:szCs w:val="28"/>
          <w:rtl/>
          <w:lang w:val="ar"/>
        </w:rPr>
        <w:t>التمويل</w:t>
      </w:r>
      <w:r w:rsidRPr="000B2CDD">
        <w:rPr>
          <w:rFonts w:ascii="Dubai" w:hAnsi="Dubai" w:cs="Dubai"/>
          <w:szCs w:val="28"/>
          <w:rtl/>
          <w:lang w:val="ar"/>
        </w:rPr>
        <w:t xml:space="preserve"> هو الأموال التي تدفعها الحكومة مقابل الدعم والخدمات.</w:t>
      </w:r>
    </w:p>
    <w:p w14:paraId="714B7884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pacing w:val="-4"/>
          <w:szCs w:val="28"/>
        </w:rPr>
      </w:pPr>
      <w:r w:rsidRPr="000B2CDD">
        <w:rPr>
          <w:rFonts w:ascii="Dubai" w:hAnsi="Dubai" w:cs="Dubai"/>
          <w:spacing w:val="-4"/>
          <w:szCs w:val="28"/>
          <w:rtl/>
          <w:lang w:val="ar"/>
        </w:rPr>
        <w:t xml:space="preserve">هناك </w:t>
      </w:r>
      <w:r w:rsidRPr="000B2CDD">
        <w:rPr>
          <w:rFonts w:asciiTheme="minorBidi" w:hAnsiTheme="minorBidi" w:cstheme="minorBidi"/>
          <w:spacing w:val="-4"/>
          <w:szCs w:val="28"/>
          <w:rtl/>
          <w:lang w:val="ar"/>
        </w:rPr>
        <w:t>3</w:t>
      </w:r>
      <w:r w:rsidRPr="000B2CDD">
        <w:rPr>
          <w:rFonts w:ascii="Dubai" w:hAnsi="Dubai" w:cs="Dubai"/>
          <w:spacing w:val="-4"/>
          <w:szCs w:val="28"/>
          <w:rtl/>
          <w:lang w:val="ar"/>
        </w:rPr>
        <w:t xml:space="preserve"> طرق مختلفة لإدارة تمويلك.</w:t>
      </w:r>
    </w:p>
    <w:p w14:paraId="775B5B22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ك اختيار:</w:t>
      </w:r>
    </w:p>
    <w:p w14:paraId="06C418DF" w14:textId="77777777" w:rsidR="00316742" w:rsidRPr="000B2CDD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أحد هذه </w:t>
      </w:r>
      <w:r w:rsidRPr="000B2CDD">
        <w:rPr>
          <w:rFonts w:ascii="Dubai" w:hAnsi="Dubai" w:cs="Dubai"/>
          <w:szCs w:val="28"/>
          <w:rtl/>
          <w:lang w:val="ar"/>
        </w:rPr>
        <w:t>الخيارات</w:t>
      </w:r>
    </w:p>
    <w:p w14:paraId="2BFADDAF" w14:textId="77777777" w:rsidR="00316742" w:rsidRPr="000B2CDD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زيج من هذه الخيارات.</w:t>
      </w:r>
    </w:p>
    <w:p w14:paraId="22B9ABA6" w14:textId="77777777" w:rsidR="002F6BAC" w:rsidRPr="000B2CDD" w:rsidRDefault="005A6F7A" w:rsidP="00243482">
      <w:pPr>
        <w:pStyle w:val="Heading3"/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اذا يحدث عندما تختار الإدارة الذاتية؟</w:t>
      </w:r>
    </w:p>
    <w:p w14:paraId="6E96B3BC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عند اختيار الإدارة الذاتية، فإنك تختار إدارة خطتك بنفسك.</w:t>
      </w:r>
    </w:p>
    <w:p w14:paraId="267A2677" w14:textId="7A8BD1AA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وهذا يشمل إدارة التمويل الخاص بك.</w:t>
      </w:r>
    </w:p>
    <w:p w14:paraId="33529FA6" w14:textId="67960116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عند اختيار الإدارة الذاتية، ستكون متحكمًا في تمويلك.</w:t>
      </w:r>
    </w:p>
    <w:p w14:paraId="03C37701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وسوف تقرر:</w:t>
      </w:r>
    </w:p>
    <w:p w14:paraId="7CB910B7" w14:textId="77777777" w:rsidR="00316742" w:rsidRPr="000B2CDD" w:rsidRDefault="005A6F7A" w:rsidP="00243482">
      <w:pPr>
        <w:pStyle w:val="ListParagraph"/>
        <w:numPr>
          <w:ilvl w:val="0"/>
          <w:numId w:val="43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ا هو الدعم الذي ستحصل عليه</w:t>
      </w:r>
    </w:p>
    <w:p w14:paraId="62C334E3" w14:textId="77777777" w:rsidR="00316742" w:rsidRPr="000B2CDD" w:rsidRDefault="005A6F7A" w:rsidP="00243482">
      <w:pPr>
        <w:pStyle w:val="ListParagraph"/>
        <w:numPr>
          <w:ilvl w:val="0"/>
          <w:numId w:val="43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ن يقدم هذا الدعم</w:t>
      </w:r>
    </w:p>
    <w:p w14:paraId="75D0E4C5" w14:textId="77777777" w:rsidR="00316742" w:rsidRPr="000B2CDD" w:rsidRDefault="005A6F7A" w:rsidP="00243482">
      <w:pPr>
        <w:pStyle w:val="ListParagraph"/>
        <w:numPr>
          <w:ilvl w:val="0"/>
          <w:numId w:val="43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كيف تتلقى الدعم.</w:t>
      </w:r>
    </w:p>
    <w:p w14:paraId="69E54084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عند اختيار الإدارة الذاتية، يمكنك أيضًا:</w:t>
      </w:r>
    </w:p>
    <w:p w14:paraId="1AE8F7F9" w14:textId="77777777" w:rsidR="00316742" w:rsidRPr="000B2CDD" w:rsidRDefault="005A6F7A" w:rsidP="00243482">
      <w:pPr>
        <w:pStyle w:val="ListParagraph"/>
        <w:numPr>
          <w:ilvl w:val="0"/>
          <w:numId w:val="28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توظيف الناس لدعمك</w:t>
      </w:r>
    </w:p>
    <w:p w14:paraId="767DD422" w14:textId="77777777" w:rsidR="00316742" w:rsidRPr="000B2CDD" w:rsidRDefault="005A6F7A" w:rsidP="00243482">
      <w:pPr>
        <w:pStyle w:val="ListParagraph"/>
        <w:numPr>
          <w:ilvl w:val="0"/>
          <w:numId w:val="28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أن يكون لديك شخص آخر يوظف هؤلاء الناس.</w:t>
      </w:r>
    </w:p>
    <w:p w14:paraId="544023E5" w14:textId="2B8B625E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ويمكنك تحديد تكلفة دعمك.</w:t>
      </w:r>
    </w:p>
    <w:p w14:paraId="3BADF8A9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هذا يعني أنه يمكنك التأكد من أن الدعم الذي تتلقاه له قيمة جيدة مقابل المال.</w:t>
      </w:r>
    </w:p>
    <w:p w14:paraId="15914757" w14:textId="77777777" w:rsidR="000B7E94" w:rsidRDefault="000B7E94">
      <w:pPr>
        <w:spacing w:before="0" w:after="0" w:line="240" w:lineRule="auto"/>
        <w:rPr>
          <w:rFonts w:ascii="Dubai" w:hAnsi="Dubai" w:cs="Dubai"/>
          <w:b/>
          <w:bCs/>
          <w:szCs w:val="28"/>
          <w:rtl/>
          <w:lang w:val="ar"/>
        </w:rPr>
      </w:pPr>
      <w:r>
        <w:rPr>
          <w:rFonts w:ascii="Dubai" w:hAnsi="Dubai" w:cs="Dubai"/>
          <w:szCs w:val="28"/>
          <w:rtl/>
          <w:lang w:val="ar"/>
        </w:rPr>
        <w:br w:type="page"/>
      </w:r>
    </w:p>
    <w:p w14:paraId="0E1370FF" w14:textId="4A435E9B" w:rsidR="002F6BAC" w:rsidRPr="000B2CDD" w:rsidRDefault="005A6F7A" w:rsidP="00243482">
      <w:pPr>
        <w:pStyle w:val="Heading3"/>
        <w:bidi/>
        <w:spacing w:before="120"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lastRenderedPageBreak/>
        <w:t>ماذا يحدث إذا كنت تس</w:t>
      </w:r>
      <w:r w:rsidRPr="000B2CDD">
        <w:rPr>
          <w:rFonts w:ascii="Dubai" w:hAnsi="Dubai" w:cs="Dubai"/>
          <w:szCs w:val="28"/>
          <w:rtl/>
          <w:lang w:val="ar"/>
        </w:rPr>
        <w:t>تخدم مدير خطة؟</w:t>
      </w:r>
    </w:p>
    <w:p w14:paraId="2739DCD2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ك اختيار أن يكون لديك مدير خطة.</w:t>
      </w:r>
    </w:p>
    <w:p w14:paraId="71D937C2" w14:textId="29F780F0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هذا يعني أنك توظف شخصًا ليساعدك على إدارة تمويلك.</w:t>
      </w:r>
    </w:p>
    <w:p w14:paraId="353CF4A7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سوف يقوم مدير خطتك بما يلي:</w:t>
      </w:r>
    </w:p>
    <w:p w14:paraId="7E828926" w14:textId="77777777" w:rsidR="00316742" w:rsidRPr="000B2CDD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الدفع مقابل الدعم الذي تحتاجه</w:t>
      </w:r>
    </w:p>
    <w:p w14:paraId="70D478E1" w14:textId="77777777" w:rsidR="00316742" w:rsidRPr="000B2CDD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ساعدتك على تتبع تمويلك</w:t>
      </w:r>
    </w:p>
    <w:p w14:paraId="222E362B" w14:textId="09B379E9" w:rsidR="00316742" w:rsidRPr="000B2CDD" w:rsidRDefault="005A6F7A" w:rsidP="00243482">
      <w:pPr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تسجيل كيف تنفق تمويلك.</w:t>
      </w:r>
    </w:p>
    <w:p w14:paraId="568F41ED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أنت تدفع لمدير خطتك من تمويلك.</w:t>
      </w:r>
    </w:p>
    <w:p w14:paraId="50E10A26" w14:textId="288D7C56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ويجب أن يكون</w:t>
      </w:r>
      <w:r w:rsidRPr="000B2CDD">
        <w:rPr>
          <w:rStyle w:val="Strong"/>
          <w:rFonts w:ascii="Dubai" w:hAnsi="Dubai" w:cs="Dubai"/>
          <w:szCs w:val="28"/>
          <w:rtl/>
          <w:lang w:val="ar"/>
        </w:rPr>
        <w:t xml:space="preserve"> مقدم خدمة </w:t>
      </w:r>
      <w:r w:rsidRPr="000B2CDD">
        <w:rPr>
          <w:rStyle w:val="Strong"/>
          <w:rFonts w:asciiTheme="minorBidi" w:hAnsiTheme="minorBidi" w:cstheme="minorBidi"/>
          <w:szCs w:val="28"/>
          <w:rtl/>
          <w:lang w:val="ar"/>
        </w:rPr>
        <w:t>NDIS</w:t>
      </w:r>
      <w:r w:rsidRPr="000B2CDD">
        <w:rPr>
          <w:rStyle w:val="Strong"/>
          <w:rFonts w:ascii="Dubai" w:hAnsi="Dubai" w:cs="Dubai"/>
          <w:szCs w:val="28"/>
          <w:rtl/>
          <w:lang w:val="ar"/>
        </w:rPr>
        <w:t xml:space="preserve"> مسجل</w:t>
      </w:r>
      <w:r w:rsidRPr="000B2CDD">
        <w:rPr>
          <w:rFonts w:ascii="Dubai" w:hAnsi="Dubai" w:cs="Dubai"/>
          <w:szCs w:val="28"/>
          <w:rtl/>
          <w:lang w:val="ar"/>
        </w:rPr>
        <w:t>.</w:t>
      </w:r>
    </w:p>
    <w:p w14:paraId="644F2EFE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مقدم خدمة </w:t>
      </w:r>
      <w:r w:rsidRPr="000B2CDD">
        <w:rPr>
          <w:rFonts w:asciiTheme="minorBidi" w:hAnsiTheme="minorBidi" w:cstheme="minorBidi"/>
          <w:szCs w:val="28"/>
          <w:rtl/>
          <w:lang w:val="ar"/>
        </w:rPr>
        <w:t>NDIS</w:t>
      </w:r>
      <w:r w:rsidRPr="000B2CDD">
        <w:rPr>
          <w:rFonts w:ascii="Dubai" w:hAnsi="Dubai" w:cs="Dubai"/>
          <w:szCs w:val="28"/>
          <w:rtl/>
          <w:lang w:val="ar"/>
        </w:rPr>
        <w:t xml:space="preserve"> مسجل:</w:t>
      </w:r>
    </w:p>
    <w:p w14:paraId="4CCAA249" w14:textId="6572CFEF" w:rsidR="00316742" w:rsidRPr="000B2CDD" w:rsidRDefault="005A6F7A" w:rsidP="00243482">
      <w:pPr>
        <w:pStyle w:val="ListParagraph"/>
        <w:numPr>
          <w:ilvl w:val="0"/>
          <w:numId w:val="36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 أن يقدم بعض الدعم والخدمات للمشاركين</w:t>
      </w:r>
    </w:p>
    <w:p w14:paraId="14C0A676" w14:textId="77777777" w:rsidR="00316742" w:rsidRPr="000B2CDD" w:rsidRDefault="005A6F7A" w:rsidP="00243482">
      <w:pPr>
        <w:pStyle w:val="ListParagraph"/>
        <w:numPr>
          <w:ilvl w:val="0"/>
          <w:numId w:val="36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كون في قائمة نعتني بها</w:t>
      </w:r>
    </w:p>
    <w:p w14:paraId="3DBEAB79" w14:textId="77777777" w:rsidR="00316742" w:rsidRPr="000B2CDD" w:rsidRDefault="005A6F7A" w:rsidP="00243482">
      <w:pPr>
        <w:pStyle w:val="ListParagraph"/>
        <w:numPr>
          <w:ilvl w:val="0"/>
          <w:numId w:val="36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جب أن يتبع قواعد معينة وضعناها.</w:t>
      </w:r>
    </w:p>
    <w:p w14:paraId="65EC9564" w14:textId="2D376827" w:rsidR="002F6BAC" w:rsidRPr="000B2CDD" w:rsidRDefault="005A6F7A" w:rsidP="00243482">
      <w:pPr>
        <w:pStyle w:val="Heading3"/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ماذا يحدث إذا قامت </w:t>
      </w:r>
      <w:r w:rsidRPr="000B2CDD">
        <w:rPr>
          <w:rFonts w:asciiTheme="minorBidi" w:hAnsiTheme="minorBidi" w:cstheme="minorBidi"/>
          <w:szCs w:val="28"/>
          <w:rtl/>
          <w:lang w:val="ar"/>
        </w:rPr>
        <w:t>NDIA</w:t>
      </w:r>
      <w:r w:rsidRPr="000B2CDD">
        <w:rPr>
          <w:rFonts w:ascii="Dubai" w:hAnsi="Dubai" w:cs="Dubai"/>
          <w:szCs w:val="28"/>
          <w:rtl/>
          <w:lang w:val="ar"/>
        </w:rPr>
        <w:t xml:space="preserve"> بإدارة تمويلك؟</w:t>
      </w:r>
    </w:p>
    <w:p w14:paraId="3D0700C3" w14:textId="26570214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يمكنك اختيار </w:t>
      </w:r>
      <w:r w:rsidRPr="000B2CDD">
        <w:rPr>
          <w:rFonts w:asciiTheme="minorBidi" w:hAnsiTheme="minorBidi" w:cstheme="minorBidi"/>
          <w:szCs w:val="28"/>
          <w:rtl/>
          <w:lang w:val="ar"/>
        </w:rPr>
        <w:t>NDIA</w:t>
      </w:r>
      <w:r w:rsidRPr="000B2CDD">
        <w:rPr>
          <w:rFonts w:ascii="Dubai" w:hAnsi="Dubai" w:cs="Dubai"/>
          <w:szCs w:val="28"/>
          <w:rtl/>
          <w:lang w:val="ar"/>
        </w:rPr>
        <w:t xml:space="preserve"> لتدير تمويلك.</w:t>
      </w:r>
    </w:p>
    <w:p w14:paraId="50B502A5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سندفع الدعم الذي تختاره.</w:t>
      </w:r>
    </w:p>
    <w:p w14:paraId="4B334A8F" w14:textId="313FFA40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عندما تدير </w:t>
      </w:r>
      <w:r w:rsidRPr="000B2CDD">
        <w:rPr>
          <w:rFonts w:asciiTheme="minorBidi" w:hAnsiTheme="minorBidi" w:cstheme="minorBidi"/>
          <w:szCs w:val="28"/>
          <w:rtl/>
          <w:lang w:val="ar"/>
        </w:rPr>
        <w:t>NDIA</w:t>
      </w:r>
      <w:r w:rsidRPr="000B2CDD">
        <w:rPr>
          <w:rFonts w:ascii="Dubai" w:hAnsi="Dubai" w:cs="Dubai"/>
          <w:szCs w:val="28"/>
          <w:rtl/>
          <w:lang w:val="ar"/>
        </w:rPr>
        <w:t xml:space="preserve"> خطتك، يجب عليك استخدام مقدمي خدمات </w:t>
      </w:r>
      <w:r w:rsidRPr="000B2CDD">
        <w:rPr>
          <w:rFonts w:asciiTheme="minorBidi" w:hAnsiTheme="minorBidi" w:cstheme="minorBidi"/>
          <w:szCs w:val="28"/>
          <w:rtl/>
          <w:lang w:val="ar"/>
        </w:rPr>
        <w:t>NDIS</w:t>
      </w:r>
      <w:r w:rsidRPr="000B2CDD">
        <w:rPr>
          <w:rFonts w:ascii="Dubai" w:hAnsi="Dubai" w:cs="Dubai"/>
          <w:szCs w:val="28"/>
          <w:rtl/>
          <w:lang w:val="ar"/>
        </w:rPr>
        <w:t xml:space="preserve"> المسجلين.</w:t>
      </w:r>
    </w:p>
    <w:p w14:paraId="09C028E5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ك تتبع تمويلك على:</w:t>
      </w:r>
    </w:p>
    <w:p w14:paraId="2BED7D9C" w14:textId="77777777" w:rsidR="00316742" w:rsidRPr="000B2CDD" w:rsidRDefault="005A6F7A" w:rsidP="00243482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بوابة </w:t>
      </w:r>
      <w:r w:rsidRPr="000B2CDD">
        <w:rPr>
          <w:rFonts w:asciiTheme="minorBidi" w:hAnsiTheme="minorBidi"/>
          <w:szCs w:val="28"/>
          <w:rtl/>
          <w:lang w:val="ar"/>
        </w:rPr>
        <w:t>myplace</w:t>
      </w:r>
    </w:p>
    <w:p w14:paraId="50F887C9" w14:textId="77777777" w:rsidR="00316742" w:rsidRPr="000B2CDD" w:rsidRDefault="005A6F7A" w:rsidP="00243482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تطبيق </w:t>
      </w:r>
      <w:r w:rsidRPr="000B2CDD">
        <w:rPr>
          <w:rFonts w:asciiTheme="minorBidi" w:hAnsiTheme="minorBidi"/>
          <w:szCs w:val="28"/>
          <w:rtl/>
          <w:lang w:val="ar"/>
        </w:rPr>
        <w:t>NDIA</w:t>
      </w:r>
      <w:r w:rsidRPr="000B2CDD">
        <w:rPr>
          <w:rFonts w:ascii="Dubai" w:hAnsi="Dubai" w:cs="Dubai"/>
          <w:szCs w:val="28"/>
          <w:rtl/>
          <w:lang w:val="ar"/>
        </w:rPr>
        <w:t>.</w:t>
      </w:r>
    </w:p>
    <w:p w14:paraId="26C60003" w14:textId="77777777" w:rsidR="002F6BAC" w:rsidRPr="00E15A9D" w:rsidRDefault="005A6F7A" w:rsidP="00243482">
      <w:pPr>
        <w:spacing w:line="240" w:lineRule="auto"/>
        <w:rPr>
          <w:rFonts w:ascii="Dubai" w:hAnsi="Dubai" w:cs="Dubai"/>
        </w:rPr>
      </w:pPr>
      <w:r w:rsidRPr="00E15A9D">
        <w:rPr>
          <w:rFonts w:ascii="Dubai" w:hAnsi="Dubai" w:cs="Dubai"/>
        </w:rPr>
        <w:br w:type="page"/>
      </w:r>
    </w:p>
    <w:p w14:paraId="0323D1DB" w14:textId="4F8C3644" w:rsidR="004C16EA" w:rsidRPr="000B2CDD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</w:rPr>
      </w:pPr>
      <w:bookmarkStart w:id="130" w:name="_Toc118579218"/>
      <w:r w:rsidRPr="000B2CDD">
        <w:rPr>
          <w:rFonts w:ascii="Dubai" w:hAnsi="Dubai" w:cs="Dubai"/>
          <w:szCs w:val="36"/>
          <w:rtl/>
          <w:lang w:val="ar"/>
        </w:rPr>
        <w:lastRenderedPageBreak/>
        <w:t>ماذا يحدث بعد محادثتك بشأن التخطيط؟</w:t>
      </w:r>
      <w:bookmarkEnd w:id="130"/>
    </w:p>
    <w:p w14:paraId="510AA984" w14:textId="2FD6D9F4" w:rsidR="004C16EA" w:rsidRPr="000B2CDD" w:rsidRDefault="005A6F7A" w:rsidP="00243482">
      <w:pPr>
        <w:pStyle w:val="Heading3"/>
        <w:bidi/>
        <w:spacing w:before="120"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الحصول على خطة تمت الموافقة عليها</w:t>
      </w:r>
    </w:p>
    <w:p w14:paraId="1F8E671F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بمجرد حضور مقابلتك بشأن التخطيط، سنقرر ما إذا كنا سنوافق على خطتك </w:t>
      </w:r>
      <w:r w:rsidRPr="000B2CDD">
        <w:rPr>
          <w:rFonts w:ascii="Dubai" w:hAnsi="Dubai" w:cs="Dubai"/>
          <w:szCs w:val="28"/>
          <w:rtl/>
          <w:lang w:val="ar"/>
        </w:rPr>
        <w:t>أم لا.</w:t>
      </w:r>
    </w:p>
    <w:p w14:paraId="3516DE1D" w14:textId="346D03B9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في نهاية مقابلتك بشأن التخطيط، سنخبرك بما يلي:</w:t>
      </w:r>
    </w:p>
    <w:p w14:paraId="4953CDCF" w14:textId="77777777" w:rsidR="00316742" w:rsidRPr="000B2CDD" w:rsidRDefault="005A6F7A" w:rsidP="00243482">
      <w:pPr>
        <w:pStyle w:val="ListParagraph"/>
        <w:numPr>
          <w:ilvl w:val="0"/>
          <w:numId w:val="32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ا هي الخطوات التالية</w:t>
      </w:r>
    </w:p>
    <w:p w14:paraId="2F0B5EC8" w14:textId="77777777" w:rsidR="00316742" w:rsidRPr="000B2CDD" w:rsidRDefault="005A6F7A" w:rsidP="00243482">
      <w:pPr>
        <w:pStyle w:val="ListParagraph"/>
        <w:numPr>
          <w:ilvl w:val="0"/>
          <w:numId w:val="32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كم من الوقت سيستغرق استلام خطتك التي تمت الموافقة عليها.</w:t>
      </w:r>
    </w:p>
    <w:p w14:paraId="66225D41" w14:textId="63A0AB73" w:rsidR="004C16EA" w:rsidRPr="000B2CDD" w:rsidRDefault="005A6F7A" w:rsidP="00243482">
      <w:pPr>
        <w:pStyle w:val="Heading3"/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بمجرد الموافقة على خطتك</w:t>
      </w:r>
    </w:p>
    <w:p w14:paraId="165719E6" w14:textId="11DAAF61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بمجرد الموافقة على خطتك، سنرسل لك نسخة في غضون </w:t>
      </w:r>
      <w:r w:rsidRPr="000B2CDD">
        <w:rPr>
          <w:rFonts w:asciiTheme="minorBidi" w:hAnsiTheme="minorBidi" w:cstheme="minorBidi"/>
          <w:szCs w:val="28"/>
          <w:rtl/>
          <w:lang w:val="ar"/>
        </w:rPr>
        <w:t>7</w:t>
      </w:r>
      <w:r w:rsidRPr="000B2CDD">
        <w:rPr>
          <w:rFonts w:ascii="Dubai" w:hAnsi="Dubai" w:cs="Dubai"/>
          <w:szCs w:val="28"/>
          <w:rtl/>
          <w:lang w:val="ar"/>
        </w:rPr>
        <w:t xml:space="preserve"> أيام.</w:t>
      </w:r>
    </w:p>
    <w:p w14:paraId="26893B3D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سنتبادل أيضًا نسخة من خطتك على:</w:t>
      </w:r>
    </w:p>
    <w:p w14:paraId="79B24CDA" w14:textId="77777777" w:rsidR="00316742" w:rsidRPr="000B2CDD" w:rsidRDefault="005A6F7A" w:rsidP="00243482">
      <w:pPr>
        <w:pStyle w:val="ListParagraph"/>
        <w:numPr>
          <w:ilvl w:val="0"/>
          <w:numId w:val="33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بوابة </w:t>
      </w:r>
      <w:r w:rsidRPr="000B2CDD">
        <w:rPr>
          <w:rFonts w:asciiTheme="minorBidi" w:hAnsiTheme="minorBidi"/>
          <w:szCs w:val="28"/>
          <w:rtl/>
          <w:lang w:val="ar"/>
        </w:rPr>
        <w:t>myplace</w:t>
      </w:r>
    </w:p>
    <w:p w14:paraId="483B4227" w14:textId="77777777" w:rsidR="00316742" w:rsidRPr="000B2CDD" w:rsidRDefault="005A6F7A" w:rsidP="00243482">
      <w:pPr>
        <w:pStyle w:val="ListParagraph"/>
        <w:numPr>
          <w:ilvl w:val="0"/>
          <w:numId w:val="33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تطبيق </w:t>
      </w:r>
      <w:r w:rsidRPr="000B2CDD">
        <w:rPr>
          <w:rFonts w:asciiTheme="minorBidi" w:hAnsiTheme="minorBidi"/>
          <w:szCs w:val="28"/>
          <w:rtl/>
          <w:lang w:val="ar"/>
        </w:rPr>
        <w:t>NDIS</w:t>
      </w:r>
      <w:r w:rsidRPr="000B2CDD">
        <w:rPr>
          <w:rFonts w:ascii="Dubai" w:hAnsi="Dubai" w:cs="Dubai"/>
          <w:szCs w:val="28"/>
          <w:rtl/>
          <w:lang w:val="ar"/>
        </w:rPr>
        <w:t>.</w:t>
      </w:r>
    </w:p>
    <w:p w14:paraId="2465AEDB" w14:textId="75204DA6" w:rsidR="00F8744A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نشرح كيفية استخدام بوابة </w:t>
      </w:r>
      <w:r w:rsidRPr="000B2CDD">
        <w:rPr>
          <w:rFonts w:asciiTheme="minorBidi" w:hAnsiTheme="minorBidi" w:cstheme="minorBidi"/>
          <w:szCs w:val="28"/>
          <w:rtl/>
          <w:lang w:val="ar"/>
        </w:rPr>
        <w:t>myplace</w:t>
      </w:r>
      <w:r w:rsidRPr="000B2CDD">
        <w:rPr>
          <w:rFonts w:ascii="Dubai" w:hAnsi="Dubai" w:cs="Dubai"/>
          <w:szCs w:val="28"/>
          <w:rtl/>
          <w:lang w:val="ar"/>
        </w:rPr>
        <w:t xml:space="preserve"> في الصفحة التالية.</w:t>
      </w:r>
    </w:p>
    <w:p w14:paraId="734FC2BA" w14:textId="77777777" w:rsidR="00F8744A" w:rsidRPr="00E15A9D" w:rsidRDefault="005A6F7A" w:rsidP="00243482">
      <w:pPr>
        <w:spacing w:line="240" w:lineRule="auto"/>
        <w:rPr>
          <w:rFonts w:ascii="Dubai" w:hAnsi="Dubai" w:cs="Dubai"/>
        </w:rPr>
      </w:pPr>
      <w:r w:rsidRPr="00E15A9D">
        <w:rPr>
          <w:rFonts w:ascii="Dubai" w:hAnsi="Dubai" w:cs="Dubai"/>
        </w:rPr>
        <w:br w:type="page"/>
      </w:r>
    </w:p>
    <w:p w14:paraId="0D57B4EF" w14:textId="77777777" w:rsidR="0088700A" w:rsidRPr="000B2CDD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</w:rPr>
      </w:pPr>
      <w:bookmarkStart w:id="131" w:name="_Toc118579219"/>
      <w:r w:rsidRPr="000B2CDD">
        <w:rPr>
          <w:rFonts w:ascii="Dubai" w:hAnsi="Dubai" w:cs="Dubai"/>
          <w:szCs w:val="36"/>
          <w:rtl/>
          <w:lang w:val="ar"/>
        </w:rPr>
        <w:lastRenderedPageBreak/>
        <w:t xml:space="preserve">كيفية استخدام </w:t>
      </w:r>
      <w:r w:rsidRPr="000B2CDD">
        <w:rPr>
          <w:rFonts w:asciiTheme="minorBidi" w:hAnsiTheme="minorBidi" w:cstheme="minorBidi"/>
          <w:szCs w:val="36"/>
          <w:rtl/>
          <w:lang w:val="ar"/>
        </w:rPr>
        <w:t>myplace</w:t>
      </w:r>
      <w:bookmarkEnd w:id="131"/>
      <w:r w:rsidRPr="000B2CDD">
        <w:rPr>
          <w:rFonts w:ascii="Dubai" w:hAnsi="Dubai" w:cs="Dubai"/>
          <w:szCs w:val="36"/>
          <w:rtl/>
          <w:lang w:val="ar"/>
        </w:rPr>
        <w:t xml:space="preserve"> </w:t>
      </w:r>
    </w:p>
    <w:p w14:paraId="0A95133D" w14:textId="0A651F6E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جب أن يكون لديك حساب</w:t>
      </w:r>
      <w:r w:rsidRPr="000B2CDD">
        <w:rPr>
          <w:rStyle w:val="Strong"/>
          <w:rFonts w:ascii="Dubai" w:hAnsi="Dubai" w:cs="Dubai"/>
          <w:szCs w:val="28"/>
          <w:rtl/>
          <w:lang w:val="ar"/>
        </w:rPr>
        <w:t xml:space="preserve"> </w:t>
      </w:r>
      <w:r w:rsidRPr="000B2CDD">
        <w:rPr>
          <w:rStyle w:val="Strong"/>
          <w:rFonts w:asciiTheme="minorBidi" w:hAnsiTheme="minorBidi" w:cstheme="minorBidi"/>
          <w:szCs w:val="28"/>
          <w:rtl/>
          <w:lang w:val="ar"/>
        </w:rPr>
        <w:t>myGov</w:t>
      </w:r>
      <w:r w:rsidRPr="000B2CDD">
        <w:rPr>
          <w:rFonts w:ascii="Dubai" w:hAnsi="Dubai" w:cs="Dubai"/>
          <w:szCs w:val="28"/>
          <w:rtl/>
          <w:lang w:val="ar"/>
        </w:rPr>
        <w:t xml:space="preserve"> لاستخدام </w:t>
      </w:r>
      <w:r w:rsidRPr="000B2CDD">
        <w:rPr>
          <w:rFonts w:asciiTheme="minorBidi" w:hAnsiTheme="minorBidi" w:cstheme="minorBidi"/>
          <w:szCs w:val="28"/>
          <w:rtl/>
          <w:lang w:val="ar"/>
        </w:rPr>
        <w:t>myplace</w:t>
      </w:r>
      <w:r w:rsidRPr="000B2CDD">
        <w:rPr>
          <w:rFonts w:ascii="Dubai" w:hAnsi="Dubai" w:cs="Dubai"/>
          <w:szCs w:val="28"/>
          <w:rtl/>
          <w:lang w:val="ar"/>
        </w:rPr>
        <w:t>.</w:t>
      </w:r>
    </w:p>
    <w:p w14:paraId="140FD20C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Theme="minorBidi" w:hAnsiTheme="minorBidi" w:cstheme="minorBidi"/>
          <w:szCs w:val="28"/>
          <w:rtl/>
          <w:lang w:val="ar"/>
        </w:rPr>
        <w:t>myGov</w:t>
      </w:r>
      <w:r w:rsidRPr="000B2CDD">
        <w:rPr>
          <w:rFonts w:ascii="Dubai" w:hAnsi="Dubai" w:cs="Dubai"/>
          <w:szCs w:val="28"/>
          <w:rtl/>
          <w:lang w:val="ar"/>
        </w:rPr>
        <w:t xml:space="preserve"> هو موقع إلكتروني يربط:</w:t>
      </w:r>
    </w:p>
    <w:p w14:paraId="3DF9C364" w14:textId="77777777" w:rsidR="00316742" w:rsidRPr="000B2CDD" w:rsidRDefault="005A6F7A" w:rsidP="00243482">
      <w:pPr>
        <w:pStyle w:val="ListParagraph"/>
        <w:numPr>
          <w:ilvl w:val="0"/>
          <w:numId w:val="44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علوماتك الضريبية</w:t>
      </w:r>
    </w:p>
    <w:p w14:paraId="31C9B38A" w14:textId="77777777" w:rsidR="00316742" w:rsidRPr="000B2CDD" w:rsidRDefault="005A6F7A" w:rsidP="00243482">
      <w:pPr>
        <w:pStyle w:val="ListParagraph"/>
        <w:numPr>
          <w:ilvl w:val="0"/>
          <w:numId w:val="44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علوماتك الطبية</w:t>
      </w:r>
    </w:p>
    <w:p w14:paraId="21F9714D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كما يربط أيضًا الخدمات الحكومية الأخرى التي </w:t>
      </w:r>
      <w:r w:rsidRPr="000B2CDD">
        <w:rPr>
          <w:rFonts w:ascii="Dubai" w:hAnsi="Dubai" w:cs="Dubai"/>
          <w:szCs w:val="28"/>
          <w:rtl/>
          <w:lang w:val="ar"/>
        </w:rPr>
        <w:t>تستخدمها.</w:t>
      </w:r>
    </w:p>
    <w:p w14:paraId="797C6B57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يمكنك الذهاب إلى الموقع الإلكتروني </w:t>
      </w:r>
      <w:r w:rsidRPr="000B2CDD">
        <w:rPr>
          <w:rFonts w:asciiTheme="minorBidi" w:hAnsiTheme="minorBidi" w:cstheme="minorBidi"/>
          <w:szCs w:val="28"/>
          <w:rtl/>
          <w:lang w:val="ar"/>
        </w:rPr>
        <w:t>myGov</w:t>
      </w:r>
      <w:r w:rsidRPr="000B2CDD">
        <w:rPr>
          <w:rFonts w:ascii="Dubai" w:hAnsi="Dubai" w:cs="Dubai"/>
          <w:szCs w:val="28"/>
          <w:rtl/>
          <w:lang w:val="ar"/>
        </w:rPr>
        <w:t xml:space="preserve"> من أجل:</w:t>
      </w:r>
    </w:p>
    <w:p w14:paraId="352ED6AD" w14:textId="77777777" w:rsidR="00316742" w:rsidRPr="000B2CDD" w:rsidRDefault="005A6F7A" w:rsidP="00243482">
      <w:pPr>
        <w:numPr>
          <w:ilvl w:val="0"/>
          <w:numId w:val="35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تسجيل الدخول إلى حسابك</w:t>
      </w:r>
    </w:p>
    <w:p w14:paraId="60EE7E3E" w14:textId="77777777" w:rsidR="00316742" w:rsidRPr="000B2CDD" w:rsidRDefault="005A6F7A" w:rsidP="00243482">
      <w:pPr>
        <w:numPr>
          <w:ilvl w:val="0"/>
          <w:numId w:val="35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إنشاء حساب.</w:t>
      </w:r>
    </w:p>
    <w:p w14:paraId="386DF0BB" w14:textId="360E219A" w:rsidR="00316742" w:rsidRPr="000B2CDD" w:rsidRDefault="005A6F7A" w:rsidP="00243482">
      <w:pPr>
        <w:bidi/>
        <w:spacing w:line="240" w:lineRule="auto"/>
        <w:rPr>
          <w:rStyle w:val="Hyperlink"/>
          <w:rFonts w:asciiTheme="minorBidi" w:hAnsiTheme="minorBidi" w:cstheme="minorBidi"/>
          <w:b w:val="0"/>
          <w:bCs/>
          <w:szCs w:val="28"/>
        </w:rPr>
      </w:pPr>
      <w:hyperlink r:id="rId8" w:history="1">
        <w:r w:rsidRPr="000B2CDD">
          <w:rPr>
            <w:rStyle w:val="Hyperlink"/>
            <w:rFonts w:asciiTheme="minorBidi" w:hAnsiTheme="minorBidi" w:cstheme="minorBidi"/>
            <w:b w:val="0"/>
            <w:bCs/>
            <w:szCs w:val="28"/>
            <w:rtl/>
            <w:lang w:val="ar"/>
          </w:rPr>
          <w:t>www.my.gov.au</w:t>
        </w:r>
      </w:hyperlink>
    </w:p>
    <w:p w14:paraId="70138ADF" w14:textId="34F0F034" w:rsidR="0088700A" w:rsidRPr="000B2CDD" w:rsidRDefault="005A6F7A" w:rsidP="00243482">
      <w:pPr>
        <w:pStyle w:val="Heading3"/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اذا لو احتجت إلى دعم؟</w:t>
      </w:r>
    </w:p>
    <w:p w14:paraId="6AA26A4C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قد تحتاج إلى مساعدة من أجل:</w:t>
      </w:r>
    </w:p>
    <w:p w14:paraId="73D4D03B" w14:textId="77777777" w:rsidR="00316742" w:rsidRPr="000B2CDD" w:rsidRDefault="005A6F7A" w:rsidP="00243482">
      <w:pPr>
        <w:numPr>
          <w:ilvl w:val="0"/>
          <w:numId w:val="35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إنشاء حساب </w:t>
      </w:r>
      <w:r w:rsidRPr="000B2CDD">
        <w:rPr>
          <w:rFonts w:asciiTheme="minorBidi" w:hAnsiTheme="minorBidi" w:cstheme="minorBidi"/>
          <w:szCs w:val="28"/>
          <w:rtl/>
          <w:lang w:val="ar"/>
        </w:rPr>
        <w:t>myGov</w:t>
      </w:r>
      <w:r w:rsidRPr="000B2CDD">
        <w:rPr>
          <w:rFonts w:ascii="Dubai" w:hAnsi="Dubai" w:cs="Dubai"/>
          <w:szCs w:val="28"/>
          <w:rtl/>
          <w:lang w:val="ar"/>
        </w:rPr>
        <w:t xml:space="preserve"> الخاص بك</w:t>
      </w:r>
    </w:p>
    <w:p w14:paraId="4645537B" w14:textId="77777777" w:rsidR="00316742" w:rsidRPr="000B2CDD" w:rsidRDefault="005A6F7A" w:rsidP="00243482">
      <w:pPr>
        <w:numPr>
          <w:ilvl w:val="0"/>
          <w:numId w:val="35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استخدام بوابة </w:t>
      </w:r>
      <w:r w:rsidRPr="000B2CDD">
        <w:rPr>
          <w:rFonts w:asciiTheme="minorBidi" w:hAnsiTheme="minorBidi" w:cstheme="minorBidi"/>
          <w:szCs w:val="28"/>
          <w:rtl/>
          <w:lang w:val="ar"/>
        </w:rPr>
        <w:t>NDIS</w:t>
      </w:r>
      <w:r w:rsidRPr="000B2CDD">
        <w:rPr>
          <w:rFonts w:ascii="Dubai" w:hAnsi="Dubai" w:cs="Dubai"/>
          <w:szCs w:val="28"/>
          <w:rtl/>
          <w:lang w:val="ar"/>
        </w:rPr>
        <w:t xml:space="preserve"> </w:t>
      </w:r>
      <w:r w:rsidRPr="000B2CDD">
        <w:rPr>
          <w:rFonts w:asciiTheme="minorBidi" w:hAnsiTheme="minorBidi" w:cstheme="minorBidi"/>
          <w:szCs w:val="28"/>
          <w:rtl/>
          <w:lang w:val="ar"/>
        </w:rPr>
        <w:t>myplace</w:t>
      </w:r>
      <w:r w:rsidRPr="000B2CDD">
        <w:rPr>
          <w:rFonts w:ascii="Dubai" w:hAnsi="Dubai" w:cs="Dubai"/>
          <w:szCs w:val="28"/>
          <w:rtl/>
          <w:lang w:val="ar"/>
        </w:rPr>
        <w:t>.</w:t>
      </w:r>
    </w:p>
    <w:p w14:paraId="6CA06CD3" w14:textId="3B0F7DAB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يمكنك </w:t>
      </w:r>
      <w:r w:rsidRPr="000B2CDD">
        <w:rPr>
          <w:rFonts w:ascii="Dubai" w:hAnsi="Dubai" w:cs="Dubai"/>
          <w:szCs w:val="28"/>
          <w:rtl/>
          <w:lang w:val="ar"/>
        </w:rPr>
        <w:t>الاتصال بأشخاص مختلفين، مثل:</w:t>
      </w:r>
    </w:p>
    <w:p w14:paraId="617BBE01" w14:textId="77777777" w:rsidR="00316742" w:rsidRPr="000B2CDD" w:rsidRDefault="005A6F7A" w:rsidP="00243482">
      <w:pPr>
        <w:numPr>
          <w:ilvl w:val="0"/>
          <w:numId w:val="35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شريكك في مرحلة الطفولة المبكرة</w:t>
      </w:r>
    </w:p>
    <w:p w14:paraId="6335272B" w14:textId="77777777" w:rsidR="00316742" w:rsidRPr="000B2CDD" w:rsidRDefault="005A6F7A" w:rsidP="00243482">
      <w:pPr>
        <w:numPr>
          <w:ilvl w:val="0"/>
          <w:numId w:val="35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نسق المناطق المحلية الخاص بك</w:t>
      </w:r>
    </w:p>
    <w:p w14:paraId="092C91AA" w14:textId="77777777" w:rsidR="00316742" w:rsidRPr="000B2CDD" w:rsidRDefault="005A6F7A" w:rsidP="00243482">
      <w:pPr>
        <w:numPr>
          <w:ilvl w:val="0"/>
          <w:numId w:val="35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الـ </w:t>
      </w:r>
      <w:r w:rsidRPr="000B2CDD">
        <w:rPr>
          <w:rFonts w:asciiTheme="minorBidi" w:hAnsiTheme="minorBidi" w:cstheme="minorBidi"/>
          <w:szCs w:val="28"/>
          <w:rtl/>
          <w:lang w:val="ar"/>
        </w:rPr>
        <w:t>NDIA</w:t>
      </w:r>
      <w:r w:rsidRPr="000B2CDD">
        <w:rPr>
          <w:rFonts w:ascii="Dubai" w:hAnsi="Dubai" w:cs="Dubai"/>
          <w:szCs w:val="28"/>
          <w:rtl/>
          <w:lang w:val="ar"/>
        </w:rPr>
        <w:t>.</w:t>
      </w:r>
    </w:p>
    <w:p w14:paraId="0DDCCF99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يمكنك أيضًا الاتصال بمكتب </w:t>
      </w:r>
      <w:r w:rsidRPr="000B2CDD">
        <w:rPr>
          <w:rFonts w:asciiTheme="minorBidi" w:hAnsiTheme="minorBidi" w:cstheme="minorBidi"/>
          <w:szCs w:val="28"/>
          <w:rtl/>
          <w:lang w:val="ar"/>
        </w:rPr>
        <w:t>myGov</w:t>
      </w:r>
      <w:r w:rsidRPr="000B2CDD">
        <w:rPr>
          <w:rFonts w:ascii="Dubai" w:hAnsi="Dubai" w:cs="Dubai"/>
          <w:szCs w:val="28"/>
          <w:rtl/>
          <w:lang w:val="ar"/>
        </w:rPr>
        <w:t xml:space="preserve"> للمساعدة على </w:t>
      </w:r>
    </w:p>
    <w:p w14:paraId="6B14D3D5" w14:textId="4AB8B06A" w:rsidR="00F8744A" w:rsidRPr="000B2CDD" w:rsidRDefault="000B2CDD" w:rsidP="00243482">
      <w:pPr>
        <w:bidi/>
        <w:spacing w:line="240" w:lineRule="auto"/>
        <w:rPr>
          <w:rStyle w:val="Strong"/>
          <w:rFonts w:asciiTheme="minorBidi" w:hAnsiTheme="minorBidi" w:cstheme="minorBidi"/>
          <w:szCs w:val="28"/>
        </w:rPr>
      </w:pPr>
      <w:r>
        <w:rPr>
          <w:rStyle w:val="Strong"/>
          <w:rFonts w:asciiTheme="minorBidi" w:hAnsiTheme="minorBidi" w:cstheme="minorBidi" w:hint="cs"/>
          <w:szCs w:val="28"/>
          <w:lang w:val="ar"/>
        </w:rPr>
        <w:t>07</w:t>
      </w:r>
      <w:r w:rsidRPr="000B2CDD">
        <w:rPr>
          <w:rStyle w:val="Strong"/>
          <w:rFonts w:asciiTheme="minorBidi" w:hAnsiTheme="minorBidi" w:cstheme="minorBidi"/>
          <w:szCs w:val="28"/>
          <w:rtl/>
          <w:lang w:val="ar"/>
        </w:rPr>
        <w:t xml:space="preserve"> 23 </w:t>
      </w:r>
      <w:r>
        <w:rPr>
          <w:rStyle w:val="Strong"/>
          <w:rFonts w:asciiTheme="minorBidi" w:hAnsiTheme="minorBidi" w:cstheme="minorBidi" w:hint="cs"/>
          <w:szCs w:val="28"/>
          <w:lang w:val="ar"/>
        </w:rPr>
        <w:t>13</w:t>
      </w:r>
    </w:p>
    <w:p w14:paraId="25978663" w14:textId="77777777" w:rsidR="000B7E94" w:rsidRDefault="000B7E94">
      <w:pPr>
        <w:spacing w:before="0" w:after="0" w:line="240" w:lineRule="auto"/>
        <w:rPr>
          <w:rFonts w:ascii="Dubai" w:hAnsi="Dubai" w:cs="Dubai"/>
          <w:b/>
          <w:bCs/>
          <w:color w:val="6B2976"/>
          <w:sz w:val="36"/>
          <w:szCs w:val="36"/>
          <w:rtl/>
          <w:lang w:val="ar" w:eastAsia="x-none"/>
        </w:rPr>
      </w:pPr>
      <w:bookmarkStart w:id="132" w:name="_Toc118579220"/>
      <w:r>
        <w:rPr>
          <w:rFonts w:ascii="Dubai" w:hAnsi="Dubai" w:cs="Dubai"/>
          <w:szCs w:val="36"/>
          <w:rtl/>
          <w:lang w:val="ar"/>
        </w:rPr>
        <w:br w:type="page"/>
      </w:r>
    </w:p>
    <w:p w14:paraId="5F8C2257" w14:textId="1548D171" w:rsidR="0088700A" w:rsidRPr="000B2CDD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</w:rPr>
      </w:pPr>
      <w:r w:rsidRPr="000B2CDD">
        <w:rPr>
          <w:rFonts w:ascii="Dubai" w:hAnsi="Dubai" w:cs="Dubai"/>
          <w:szCs w:val="36"/>
          <w:rtl/>
          <w:lang w:val="ar"/>
        </w:rPr>
        <w:lastRenderedPageBreak/>
        <w:t>ماذا لو كنت لا توافق على بنود خطتك؟</w:t>
      </w:r>
      <w:bookmarkEnd w:id="132"/>
    </w:p>
    <w:p w14:paraId="4DFB7ADB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ك أن تطلب منا تغيير خطتك إذا كنت:</w:t>
      </w:r>
    </w:p>
    <w:p w14:paraId="43A4FE86" w14:textId="77777777" w:rsidR="00316742" w:rsidRPr="000B2CDD" w:rsidRDefault="005A6F7A" w:rsidP="00243482">
      <w:pPr>
        <w:pStyle w:val="ListParagraph"/>
        <w:numPr>
          <w:ilvl w:val="0"/>
          <w:numId w:val="34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غير راض عن خطتك</w:t>
      </w:r>
    </w:p>
    <w:p w14:paraId="2BC521CA" w14:textId="77777777" w:rsidR="00316742" w:rsidRPr="000B2CDD" w:rsidRDefault="005A6F7A" w:rsidP="00243482">
      <w:pPr>
        <w:pStyle w:val="ListParagraph"/>
        <w:numPr>
          <w:ilvl w:val="0"/>
          <w:numId w:val="34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لا </w:t>
      </w:r>
      <w:r w:rsidRPr="000B2CDD">
        <w:rPr>
          <w:rFonts w:ascii="Dubai" w:hAnsi="Dubai" w:cs="Dubai"/>
          <w:szCs w:val="28"/>
          <w:rtl/>
          <w:lang w:val="ar"/>
        </w:rPr>
        <w:t>توافق على الأهداف في خطتك.</w:t>
      </w:r>
    </w:p>
    <w:p w14:paraId="44AE0452" w14:textId="3ECB3C33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يمكنك أيضًا أن تطلب من </w:t>
      </w:r>
      <w:r w:rsidRPr="000B2CDD">
        <w:rPr>
          <w:rFonts w:asciiTheme="minorBidi" w:hAnsiTheme="minorBidi" w:cstheme="minorBidi"/>
          <w:szCs w:val="28"/>
          <w:rtl/>
          <w:lang w:val="ar"/>
        </w:rPr>
        <w:t>NDIA</w:t>
      </w:r>
      <w:r w:rsidRPr="000B2CDD">
        <w:rPr>
          <w:rFonts w:ascii="Dubai" w:hAnsi="Dubai" w:cs="Dubai"/>
          <w:szCs w:val="28"/>
          <w:rtl/>
          <w:lang w:val="ar"/>
        </w:rPr>
        <w:t xml:space="preserve"> إجراء</w:t>
      </w:r>
      <w:r w:rsidRPr="000B2CDD">
        <w:rPr>
          <w:rStyle w:val="Strong"/>
          <w:rFonts w:ascii="Dubai" w:hAnsi="Dubai" w:cs="Dubai"/>
          <w:szCs w:val="28"/>
          <w:rtl/>
          <w:lang w:val="ar"/>
        </w:rPr>
        <w:t xml:space="preserve"> المراجعة الداخلية</w:t>
      </w:r>
      <w:r w:rsidRPr="000B2CDD">
        <w:rPr>
          <w:rFonts w:ascii="Dubai" w:hAnsi="Dubai" w:cs="Dubai"/>
          <w:szCs w:val="28"/>
          <w:rtl/>
          <w:lang w:val="ar"/>
        </w:rPr>
        <w:t>.</w:t>
      </w:r>
    </w:p>
    <w:p w14:paraId="62E891A2" w14:textId="5D19864F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في المراجعة الداخلية، نراجع خطتك لمعرفة ما:</w:t>
      </w:r>
    </w:p>
    <w:p w14:paraId="0F27D782" w14:textId="77777777" w:rsidR="00316742" w:rsidRPr="000B2CDD" w:rsidRDefault="005A6F7A" w:rsidP="00243482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عمل بشكل جيد</w:t>
      </w:r>
    </w:p>
    <w:p w14:paraId="06836009" w14:textId="77777777" w:rsidR="00316742" w:rsidRPr="000B2CDD" w:rsidRDefault="005A6F7A" w:rsidP="00243482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 أن يكون أفضل.</w:t>
      </w:r>
    </w:p>
    <w:p w14:paraId="7907E985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ك التواصل مع:</w:t>
      </w:r>
    </w:p>
    <w:p w14:paraId="3F96929F" w14:textId="77777777" w:rsidR="00316742" w:rsidRPr="000B2CDD" w:rsidRDefault="005A6F7A" w:rsidP="00243482">
      <w:pPr>
        <w:numPr>
          <w:ilvl w:val="0"/>
          <w:numId w:val="35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شريك مرحلة الطفولة المبكرة </w:t>
      </w:r>
    </w:p>
    <w:p w14:paraId="0E83A89E" w14:textId="1C1416AD" w:rsidR="00316742" w:rsidRPr="000B2CDD" w:rsidRDefault="005A6F7A" w:rsidP="00243482">
      <w:pPr>
        <w:numPr>
          <w:ilvl w:val="0"/>
          <w:numId w:val="35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منسق المناطق المحلية</w:t>
      </w:r>
    </w:p>
    <w:p w14:paraId="49B6B8B3" w14:textId="21272E5A" w:rsidR="00F8744A" w:rsidRPr="000B2CDD" w:rsidRDefault="005A6F7A" w:rsidP="00243482">
      <w:pPr>
        <w:bidi/>
        <w:spacing w:line="240" w:lineRule="auto"/>
        <w:ind w:left="720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أو</w:t>
      </w:r>
    </w:p>
    <w:p w14:paraId="6BE87A7B" w14:textId="77777777" w:rsidR="00316742" w:rsidRPr="000B2CDD" w:rsidRDefault="005A6F7A" w:rsidP="00243482">
      <w:pPr>
        <w:numPr>
          <w:ilvl w:val="0"/>
          <w:numId w:val="35"/>
        </w:num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مخطط </w:t>
      </w:r>
      <w:r w:rsidRPr="000B2CDD">
        <w:rPr>
          <w:rFonts w:asciiTheme="minorBidi" w:hAnsiTheme="minorBidi" w:cstheme="minorBidi"/>
          <w:szCs w:val="28"/>
          <w:rtl/>
          <w:lang w:val="ar"/>
        </w:rPr>
        <w:t>NDIA</w:t>
      </w:r>
      <w:r w:rsidRPr="000B2CDD">
        <w:rPr>
          <w:rFonts w:ascii="Dubai" w:hAnsi="Dubai" w:cs="Dubai"/>
          <w:szCs w:val="28"/>
          <w:rtl/>
          <w:lang w:val="ar"/>
        </w:rPr>
        <w:t>.</w:t>
      </w:r>
    </w:p>
    <w:p w14:paraId="50AFACA8" w14:textId="6CCD697B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يمكنهم شرح </w:t>
      </w:r>
      <w:r w:rsidRPr="000B2CDD">
        <w:rPr>
          <w:rFonts w:ascii="Dubai" w:hAnsi="Dubai" w:cs="Dubai"/>
          <w:szCs w:val="28"/>
          <w:rtl/>
          <w:lang w:val="ar"/>
        </w:rPr>
        <w:t>كيفية طلب المراجعة الداخلية.</w:t>
      </w:r>
    </w:p>
    <w:p w14:paraId="7E7F7920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هم أيضًا مساعدتك في العثور على مدافع إذا كنت تريد واحدًا.</w:t>
      </w:r>
    </w:p>
    <w:p w14:paraId="7B56C77E" w14:textId="087DEF48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تحتاج إلى طلب مراجعة داخلية لخطتك في غضون </w:t>
      </w:r>
      <w:r w:rsidRPr="000B2CDD">
        <w:rPr>
          <w:rFonts w:asciiTheme="minorBidi" w:hAnsiTheme="minorBidi" w:cstheme="minorBidi"/>
          <w:szCs w:val="28"/>
          <w:rtl/>
          <w:lang w:val="ar"/>
        </w:rPr>
        <w:t>3</w:t>
      </w:r>
      <w:r w:rsidRPr="000B2CDD">
        <w:rPr>
          <w:rFonts w:ascii="Dubai" w:hAnsi="Dubai" w:cs="Dubai"/>
          <w:szCs w:val="28"/>
          <w:rtl/>
          <w:lang w:val="ar"/>
        </w:rPr>
        <w:t xml:space="preserve"> أشهر بعد استلامها.</w:t>
      </w:r>
    </w:p>
    <w:p w14:paraId="4B302B2D" w14:textId="55E8D5CE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إذا كنت لا توافق على مراجعتنا الداخلية، يمكنك الطلب من </w:t>
      </w:r>
      <w:r w:rsidRPr="000B2CDD">
        <w:rPr>
          <w:rStyle w:val="Strong"/>
          <w:rFonts w:ascii="Dubai" w:hAnsi="Dubai" w:cs="Dubai"/>
          <w:szCs w:val="28"/>
          <w:rtl/>
          <w:lang w:val="ar"/>
        </w:rPr>
        <w:t>محكمة الاستئناف الإدارية (</w:t>
      </w:r>
      <w:r w:rsidRPr="000B2CDD">
        <w:rPr>
          <w:rStyle w:val="Strong"/>
          <w:rFonts w:asciiTheme="minorBidi" w:hAnsiTheme="minorBidi" w:cstheme="minorBidi"/>
          <w:szCs w:val="28"/>
          <w:rtl/>
          <w:lang w:val="ar"/>
        </w:rPr>
        <w:t>AAT</w:t>
      </w:r>
      <w:r w:rsidRPr="000B2CDD">
        <w:rPr>
          <w:rStyle w:val="Strong"/>
          <w:rFonts w:ascii="Dubai" w:hAnsi="Dubai" w:cs="Dubai"/>
          <w:szCs w:val="28"/>
          <w:rtl/>
          <w:lang w:val="ar"/>
        </w:rPr>
        <w:t>)</w:t>
      </w:r>
      <w:r w:rsidRPr="000B2CDD">
        <w:rPr>
          <w:rFonts w:ascii="Dubai" w:hAnsi="Dubai" w:cs="Dubai"/>
          <w:szCs w:val="28"/>
          <w:rtl/>
          <w:lang w:val="ar"/>
        </w:rPr>
        <w:t xml:space="preserve"> مراجعة القرار.</w:t>
      </w:r>
    </w:p>
    <w:p w14:paraId="11F547AD" w14:textId="7777777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تراجع </w:t>
      </w:r>
      <w:r w:rsidRPr="000B2CDD">
        <w:rPr>
          <w:rFonts w:asciiTheme="minorBidi" w:hAnsiTheme="minorBidi" w:cstheme="minorBidi"/>
          <w:szCs w:val="28"/>
          <w:rtl/>
          <w:lang w:val="ar"/>
        </w:rPr>
        <w:t>AAT</w:t>
      </w:r>
      <w:r w:rsidRPr="000B2CDD">
        <w:rPr>
          <w:rFonts w:ascii="Dubai" w:hAnsi="Dubai" w:cs="Dubai"/>
          <w:szCs w:val="28"/>
          <w:rtl/>
          <w:lang w:val="ar"/>
        </w:rPr>
        <w:t xml:space="preserve"> القرارات الحكومية.</w:t>
      </w:r>
    </w:p>
    <w:p w14:paraId="5A6E5182" w14:textId="680445A6" w:rsidR="00555121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يمكنك الاتصال بـ </w:t>
      </w:r>
      <w:r w:rsidRPr="000B2CDD">
        <w:rPr>
          <w:rFonts w:asciiTheme="minorBidi" w:hAnsiTheme="minorBidi" w:cstheme="minorBidi"/>
          <w:szCs w:val="28"/>
          <w:rtl/>
          <w:lang w:val="ar"/>
        </w:rPr>
        <w:t>AAT</w:t>
      </w:r>
      <w:r w:rsidRPr="000B2CDD">
        <w:rPr>
          <w:rFonts w:ascii="Dubai" w:hAnsi="Dubai" w:cs="Dubai"/>
          <w:szCs w:val="28"/>
          <w:rtl/>
          <w:lang w:val="ar"/>
        </w:rPr>
        <w:t xml:space="preserve"> على موقع الإلكتروني الخاص بهم.</w:t>
      </w:r>
      <w:r w:rsidRPr="000B2CDD">
        <w:rPr>
          <w:rFonts w:ascii="Dubai" w:hAnsi="Dubai" w:cs="Dubai"/>
          <w:szCs w:val="28"/>
          <w:rtl/>
          <w:lang w:val="ar"/>
        </w:rPr>
        <w:br/>
      </w:r>
      <w:hyperlink r:id="rId9" w:history="1">
        <w:r w:rsidR="00F8744A" w:rsidRPr="000B2CDD">
          <w:rPr>
            <w:rStyle w:val="Hyperlink"/>
            <w:rFonts w:asciiTheme="minorBidi" w:hAnsiTheme="minorBidi" w:cstheme="minorBidi"/>
            <w:b w:val="0"/>
            <w:bCs/>
            <w:szCs w:val="28"/>
            <w:rtl/>
            <w:lang w:val="ar"/>
          </w:rPr>
          <w:t>www.aat.gov.au</w:t>
        </w:r>
      </w:hyperlink>
      <w:r w:rsidRPr="000B2CDD">
        <w:rPr>
          <w:rFonts w:ascii="Dubai" w:hAnsi="Dubai" w:cs="Dubai"/>
          <w:b/>
          <w:bCs/>
          <w:szCs w:val="28"/>
          <w:rtl/>
          <w:lang w:val="ar"/>
        </w:rPr>
        <w:t xml:space="preserve"> </w:t>
      </w:r>
    </w:p>
    <w:p w14:paraId="69F57235" w14:textId="77777777" w:rsidR="000B7E94" w:rsidRDefault="000B7E94">
      <w:pPr>
        <w:spacing w:before="0" w:after="0" w:line="240" w:lineRule="auto"/>
        <w:rPr>
          <w:rFonts w:ascii="Dubai" w:hAnsi="Dubai" w:cs="Dubai"/>
          <w:b/>
          <w:bCs/>
          <w:color w:val="6B2976"/>
          <w:sz w:val="36"/>
          <w:szCs w:val="36"/>
          <w:rtl/>
          <w:lang w:val="ar" w:eastAsia="x-none"/>
        </w:rPr>
      </w:pPr>
      <w:bookmarkStart w:id="133" w:name="_Toc118579221"/>
      <w:r>
        <w:rPr>
          <w:rFonts w:ascii="Dubai" w:hAnsi="Dubai" w:cs="Dubai"/>
          <w:szCs w:val="36"/>
          <w:rtl/>
          <w:lang w:val="ar"/>
        </w:rPr>
        <w:br w:type="page"/>
      </w:r>
    </w:p>
    <w:p w14:paraId="082CD0E4" w14:textId="410B4F7E" w:rsidR="00C93220" w:rsidRPr="000B2CDD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</w:rPr>
      </w:pPr>
      <w:r w:rsidRPr="000B2CDD">
        <w:rPr>
          <w:rFonts w:ascii="Dubai" w:hAnsi="Dubai" w:cs="Dubai"/>
          <w:szCs w:val="36"/>
          <w:rtl/>
          <w:lang w:val="ar"/>
        </w:rPr>
        <w:lastRenderedPageBreak/>
        <w:t>للمزيد من المعلومات</w:t>
      </w:r>
      <w:bookmarkEnd w:id="123"/>
      <w:bookmarkEnd w:id="124"/>
      <w:bookmarkEnd w:id="125"/>
      <w:bookmarkEnd w:id="133"/>
    </w:p>
    <w:p w14:paraId="0DF2C955" w14:textId="01F7AC0E" w:rsidR="00316742" w:rsidRPr="000B2CDD" w:rsidRDefault="005A6F7A" w:rsidP="00243482">
      <w:pPr>
        <w:bidi/>
        <w:spacing w:line="240" w:lineRule="auto"/>
        <w:rPr>
          <w:rStyle w:val="Hyperlink"/>
          <w:rFonts w:ascii="Dubai" w:hAnsi="Dubai" w:cs="Dubai"/>
          <w:b w:val="0"/>
          <w:color w:val="auto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لمزيد من المعلومات حول هذا الكتيب، يمكنك الاتصال بنا.</w:t>
      </w:r>
    </w:p>
    <w:p w14:paraId="62535D5C" w14:textId="3BB67025" w:rsidR="00316742" w:rsidRPr="00F47D89" w:rsidRDefault="005A6F7A" w:rsidP="00243482">
      <w:pPr>
        <w:bidi/>
        <w:spacing w:line="240" w:lineRule="auto"/>
        <w:rPr>
          <w:rStyle w:val="Hyperlink"/>
          <w:rFonts w:ascii="Dubai" w:hAnsi="Dubai" w:cs="Dubai"/>
          <w:b w:val="0"/>
          <w:bCs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ك زيارة موقعنا الإلكتروني.</w:t>
      </w:r>
      <w:r w:rsidRPr="000B2CDD">
        <w:rPr>
          <w:rFonts w:ascii="Dubai" w:hAnsi="Dubai" w:cs="Dubai"/>
          <w:szCs w:val="28"/>
          <w:rtl/>
          <w:lang w:val="ar"/>
        </w:rPr>
        <w:br/>
      </w:r>
      <w:hyperlink r:id="rId10" w:history="1">
        <w:r w:rsidRPr="00F47D89">
          <w:rPr>
            <w:rStyle w:val="Hyperlink"/>
            <w:rFonts w:asciiTheme="minorBidi" w:hAnsiTheme="minorBidi" w:cstheme="minorBidi"/>
            <w:b w:val="0"/>
            <w:bCs/>
            <w:szCs w:val="28"/>
            <w:rtl/>
            <w:lang w:val="ar"/>
          </w:rPr>
          <w:t>www.ndis.gov.au</w:t>
        </w:r>
      </w:hyperlink>
    </w:p>
    <w:p w14:paraId="0BF3226B" w14:textId="4FB7D10F" w:rsidR="00316742" w:rsidRPr="000B2CDD" w:rsidRDefault="005A6F7A" w:rsidP="00243482">
      <w:p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يمكنك الاتصال بنا.</w:t>
      </w:r>
      <w:r w:rsidRPr="000B2CDD">
        <w:rPr>
          <w:rFonts w:ascii="Dubai" w:hAnsi="Dubai" w:cs="Dubai"/>
          <w:szCs w:val="28"/>
          <w:rtl/>
          <w:lang w:val="ar"/>
        </w:rPr>
        <w:br/>
      </w:r>
      <w:r w:rsidRPr="00F47D89">
        <w:rPr>
          <w:rStyle w:val="Hyperlink"/>
          <w:rFonts w:asciiTheme="minorBidi" w:hAnsiTheme="minorBidi" w:cstheme="minorBidi"/>
          <w:bCs/>
          <w:szCs w:val="28"/>
          <w:rtl/>
          <w:lang w:val="ar"/>
        </w:rPr>
        <w:t>110 800 1800</w:t>
      </w:r>
    </w:p>
    <w:p w14:paraId="78BA02C5" w14:textId="4FEFB449" w:rsidR="00316742" w:rsidRPr="000B2CDD" w:rsidRDefault="005A6F7A" w:rsidP="00243482">
      <w:pPr>
        <w:bidi/>
        <w:spacing w:line="240" w:lineRule="auto"/>
        <w:rPr>
          <w:rStyle w:val="Hyperlink"/>
          <w:rFonts w:asciiTheme="minorBidi" w:hAnsiTheme="minorBidi" w:cstheme="minorBid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يمكنك متابعتنا على </w:t>
      </w:r>
      <w:r w:rsidRPr="000B2CDD">
        <w:rPr>
          <w:rFonts w:asciiTheme="minorBidi" w:hAnsiTheme="minorBidi" w:cstheme="minorBidi"/>
          <w:szCs w:val="28"/>
          <w:rtl/>
          <w:lang w:val="ar"/>
        </w:rPr>
        <w:t>Facebook</w:t>
      </w:r>
      <w:r w:rsidRPr="000B2CDD">
        <w:rPr>
          <w:rFonts w:ascii="Dubai" w:hAnsi="Dubai" w:cs="Dubai"/>
          <w:szCs w:val="28"/>
          <w:rtl/>
          <w:lang w:val="ar"/>
        </w:rPr>
        <w:t>.</w:t>
      </w:r>
      <w:r w:rsidRPr="000B2CDD">
        <w:rPr>
          <w:rFonts w:ascii="Dubai" w:hAnsi="Dubai" w:cs="Dubai"/>
          <w:szCs w:val="28"/>
          <w:rtl/>
          <w:lang w:val="ar"/>
        </w:rPr>
        <w:br/>
      </w:r>
      <w:hyperlink r:id="rId11" w:history="1">
        <w:r w:rsidRPr="00F47D89">
          <w:rPr>
            <w:rStyle w:val="Hyperlink"/>
            <w:rFonts w:asciiTheme="minorBidi" w:hAnsiTheme="minorBidi" w:cstheme="minorBidi"/>
            <w:b w:val="0"/>
            <w:bCs/>
            <w:szCs w:val="28"/>
            <w:rtl/>
            <w:lang w:val="ar"/>
          </w:rPr>
          <w:t>www.facebook.com/NDISAus</w:t>
        </w:r>
      </w:hyperlink>
    </w:p>
    <w:p w14:paraId="60DE088E" w14:textId="0ADF5127" w:rsidR="00316742" w:rsidRPr="000B2CDD" w:rsidRDefault="005A6F7A" w:rsidP="00243482">
      <w:pPr>
        <w:bidi/>
        <w:spacing w:line="240" w:lineRule="auto"/>
        <w:rPr>
          <w:rStyle w:val="Hyperlink"/>
          <w:rFonts w:asciiTheme="minorBidi" w:hAnsiTheme="minorBidi" w:cstheme="minorBid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يمكنك متابعتنا على تويتر. </w:t>
      </w:r>
      <w:r w:rsidRPr="000B2CDD">
        <w:rPr>
          <w:rFonts w:ascii="Dubai" w:hAnsi="Dubai" w:cs="Dubai"/>
          <w:szCs w:val="28"/>
          <w:rtl/>
          <w:lang w:val="ar"/>
        </w:rPr>
        <w:br/>
      </w:r>
      <w:r w:rsidRPr="00F47D89">
        <w:rPr>
          <w:rStyle w:val="Hyperlink"/>
          <w:rFonts w:asciiTheme="minorBidi" w:hAnsiTheme="minorBidi" w:cstheme="minorBidi"/>
          <w:b w:val="0"/>
          <w:bCs/>
          <w:szCs w:val="28"/>
          <w:rtl/>
          <w:lang w:val="ar"/>
        </w:rPr>
        <w:t>NDIS@</w:t>
      </w:r>
    </w:p>
    <w:p w14:paraId="4B703E59" w14:textId="3352B995" w:rsidR="00C93220" w:rsidRPr="000B2CDD" w:rsidRDefault="005A6F7A" w:rsidP="00243482">
      <w:pPr>
        <w:pStyle w:val="Heading3"/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المساعدة في التحدث إلينا</w:t>
      </w:r>
    </w:p>
    <w:p w14:paraId="60B0BD1E" w14:textId="3F9BE327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يمكنك التحدث إلينا عبر الإنترنت باستخدام خاصية الدردشة الإلكترونية في الجزء العلوي من موقعنا. </w:t>
      </w:r>
      <w:r w:rsidRPr="000B2CDD">
        <w:rPr>
          <w:rFonts w:ascii="Dubai" w:hAnsi="Dubai" w:cs="Dubai"/>
          <w:szCs w:val="28"/>
          <w:rtl/>
          <w:lang w:val="ar"/>
        </w:rPr>
        <w:br/>
      </w:r>
      <w:hyperlink r:id="rId12" w:history="1">
        <w:r w:rsidRPr="00F47D89">
          <w:rPr>
            <w:rStyle w:val="Hyperlink"/>
            <w:rFonts w:asciiTheme="minorBidi" w:hAnsiTheme="minorBidi" w:cstheme="minorBidi"/>
            <w:b w:val="0"/>
            <w:bCs/>
            <w:szCs w:val="28"/>
            <w:rtl/>
            <w:lang w:val="ar"/>
          </w:rPr>
          <w:t>www.ndis.gov.au</w:t>
        </w:r>
      </w:hyperlink>
      <w:r w:rsidRPr="00F47D89">
        <w:rPr>
          <w:rFonts w:ascii="Dubai" w:hAnsi="Dubai" w:cs="Dubai"/>
          <w:b/>
          <w:bCs/>
          <w:szCs w:val="28"/>
          <w:rtl/>
          <w:lang w:val="ar"/>
        </w:rPr>
        <w:t xml:space="preserve"> </w:t>
      </w:r>
    </w:p>
    <w:p w14:paraId="6EBF0B37" w14:textId="251C7A05" w:rsidR="00316742" w:rsidRPr="000B2CDD" w:rsidRDefault="005A6F7A" w:rsidP="00243482">
      <w:pPr>
        <w:bidi/>
        <w:spacing w:line="240" w:lineRule="auto"/>
        <w:rPr>
          <w:rFonts w:asciiTheme="minorBidi" w:hAnsiTheme="minorBidi" w:cstheme="minorBid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إذا كنت تتحدث لغة أخرى غير الإنجليزية، فيمكنك الاتصال بخدمة الترجمة والترجمة الشفوية (</w:t>
      </w:r>
      <w:r w:rsidRPr="000B2CDD">
        <w:rPr>
          <w:rFonts w:asciiTheme="minorBidi" w:hAnsiTheme="minorBidi" w:cstheme="minorBidi"/>
          <w:szCs w:val="28"/>
          <w:rtl/>
          <w:lang w:val="ar"/>
        </w:rPr>
        <w:t>TIS</w:t>
      </w:r>
      <w:r w:rsidRPr="000B2CDD">
        <w:rPr>
          <w:rFonts w:ascii="Dubai" w:hAnsi="Dubai" w:cs="Dubai"/>
          <w:szCs w:val="28"/>
          <w:rtl/>
          <w:lang w:val="ar"/>
        </w:rPr>
        <w:t xml:space="preserve">). </w:t>
      </w:r>
      <w:r w:rsidRPr="000B2CDD">
        <w:rPr>
          <w:rFonts w:ascii="Dubai" w:hAnsi="Dubai" w:cs="Dubai"/>
          <w:szCs w:val="28"/>
          <w:rtl/>
          <w:lang w:val="ar"/>
        </w:rPr>
        <w:br/>
      </w:r>
      <w:r w:rsidR="00F47D89" w:rsidRPr="00FC3579">
        <w:rPr>
          <w:rStyle w:val="Hyperlink"/>
          <w:rFonts w:ascii="Arial" w:hAnsi="Arial" w:cs="Arial"/>
        </w:rPr>
        <w:t>131 450</w:t>
      </w:r>
    </w:p>
    <w:p w14:paraId="321E2EA6" w14:textId="5A814F14" w:rsidR="00316742" w:rsidRPr="000B2CDD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 xml:space="preserve">إذا </w:t>
      </w:r>
      <w:r w:rsidRPr="000B2CDD">
        <w:rPr>
          <w:rFonts w:ascii="Dubai" w:hAnsi="Dubai" w:cs="Dubai"/>
          <w:szCs w:val="28"/>
          <w:rtl/>
          <w:lang w:val="ar"/>
        </w:rPr>
        <w:t>كنت تعاني من ضعف في الكلام أو السمع، فيمكنك الاتصال بـ:</w:t>
      </w:r>
    </w:p>
    <w:p w14:paraId="0275EADD" w14:textId="7BBDAAAE" w:rsidR="00316742" w:rsidRPr="000B2CDD" w:rsidRDefault="005A6F7A" w:rsidP="00243482">
      <w:pPr>
        <w:pStyle w:val="ListParagraph"/>
        <w:numPr>
          <w:ilvl w:val="0"/>
          <w:numId w:val="45"/>
        </w:numPr>
        <w:bidi/>
        <w:spacing w:line="240" w:lineRule="auto"/>
        <w:rPr>
          <w:rStyle w:val="Hyperlink"/>
          <w:rFonts w:asciiTheme="minorBidi" w:hAnsiTheme="minorBidi"/>
          <w:szCs w:val="28"/>
        </w:rPr>
      </w:pPr>
      <w:r w:rsidRPr="000B2CDD">
        <w:rPr>
          <w:rFonts w:asciiTheme="minorBidi" w:hAnsiTheme="minorBidi"/>
          <w:szCs w:val="28"/>
          <w:rtl/>
          <w:lang w:val="ar"/>
        </w:rPr>
        <w:t>TTY</w:t>
      </w:r>
      <w:r w:rsidRPr="000B2CDD">
        <w:rPr>
          <w:rFonts w:ascii="Dubai" w:hAnsi="Dubai" w:cs="Dubai"/>
          <w:szCs w:val="28"/>
          <w:rtl/>
          <w:lang w:val="ar"/>
        </w:rPr>
        <w:br/>
      </w:r>
      <w:r w:rsidR="00F47D89" w:rsidRPr="00FC3579">
        <w:rPr>
          <w:rStyle w:val="Hyperlink"/>
          <w:rFonts w:ascii="Arial" w:hAnsi="Arial" w:cs="Arial"/>
        </w:rPr>
        <w:t>1800 555 677</w:t>
      </w:r>
    </w:p>
    <w:p w14:paraId="586B45B0" w14:textId="759F9731" w:rsidR="00316742" w:rsidRPr="000B2CDD" w:rsidRDefault="005A6F7A" w:rsidP="00243482">
      <w:pPr>
        <w:pStyle w:val="ListParagraph"/>
        <w:numPr>
          <w:ilvl w:val="0"/>
          <w:numId w:val="45"/>
        </w:num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التحدث والاستماع</w:t>
      </w:r>
      <w:r w:rsidRPr="000B2CDD">
        <w:rPr>
          <w:rFonts w:ascii="Dubai" w:hAnsi="Dubai" w:cs="Dubai"/>
          <w:szCs w:val="28"/>
          <w:rtl/>
          <w:lang w:val="ar"/>
        </w:rPr>
        <w:br/>
      </w:r>
      <w:r w:rsidR="00F47D89" w:rsidRPr="00FC3579">
        <w:rPr>
          <w:rStyle w:val="Hyperlink"/>
          <w:rFonts w:ascii="Arial" w:hAnsi="Arial" w:cs="Arial"/>
        </w:rPr>
        <w:t>1800 555 727</w:t>
      </w:r>
    </w:p>
    <w:p w14:paraId="38D4A7F6" w14:textId="718A161C" w:rsidR="00316742" w:rsidRPr="000B2CDD" w:rsidRDefault="005A6F7A" w:rsidP="00243482">
      <w:pPr>
        <w:pStyle w:val="ListParagraph"/>
        <w:numPr>
          <w:ilvl w:val="0"/>
          <w:numId w:val="45"/>
        </w:numPr>
        <w:bidi/>
        <w:spacing w:line="240" w:lineRule="auto"/>
        <w:rPr>
          <w:rStyle w:val="Hyperlink"/>
          <w:rFonts w:asciiTheme="minorBidi" w:hAnsiTheme="minorBidi"/>
          <w:szCs w:val="28"/>
        </w:rPr>
      </w:pPr>
      <w:r w:rsidRPr="000B2CDD">
        <w:rPr>
          <w:rFonts w:ascii="Dubai" w:hAnsi="Dubai" w:cs="Dubai"/>
          <w:szCs w:val="28"/>
          <w:rtl/>
          <w:lang w:val="ar"/>
        </w:rPr>
        <w:t>خدمة الصم والبكم الوطنية</w:t>
      </w:r>
      <w:r w:rsidRPr="000B2CDD">
        <w:rPr>
          <w:rFonts w:ascii="Dubai" w:hAnsi="Dubai" w:cs="Dubai"/>
          <w:szCs w:val="28"/>
          <w:rtl/>
          <w:lang w:val="ar"/>
        </w:rPr>
        <w:br/>
      </w:r>
      <w:r w:rsidRPr="00F47D89">
        <w:rPr>
          <w:rStyle w:val="Hyperlink"/>
          <w:rFonts w:asciiTheme="minorBidi" w:hAnsiTheme="minorBidi"/>
          <w:b w:val="0"/>
          <w:bCs/>
          <w:szCs w:val="28"/>
          <w:rtl/>
          <w:lang w:val="ar"/>
        </w:rPr>
        <w:t>677 133</w:t>
      </w:r>
      <w:r w:rsidRPr="00F47D89">
        <w:rPr>
          <w:rStyle w:val="Hyperlink"/>
          <w:rFonts w:asciiTheme="minorBidi" w:hAnsiTheme="minorBidi"/>
          <w:b w:val="0"/>
          <w:bCs/>
          <w:szCs w:val="28"/>
          <w:rtl/>
          <w:lang w:val="ar"/>
        </w:rPr>
        <w:br/>
      </w:r>
      <w:hyperlink r:id="rId13" w:history="1">
        <w:r w:rsidRPr="00F47D89">
          <w:rPr>
            <w:rStyle w:val="Hyperlink"/>
            <w:rFonts w:asciiTheme="minorBidi" w:hAnsiTheme="minorBidi"/>
            <w:b w:val="0"/>
            <w:bCs/>
            <w:szCs w:val="28"/>
            <w:rtl/>
            <w:lang w:val="ar"/>
          </w:rPr>
          <w:t>www.relayservice.gov.au</w:t>
        </w:r>
      </w:hyperlink>
      <w:r w:rsidRPr="00F47D89">
        <w:rPr>
          <w:rFonts w:asciiTheme="minorBidi" w:hAnsiTheme="minorBidi"/>
          <w:b/>
          <w:bCs/>
          <w:szCs w:val="28"/>
          <w:rtl/>
          <w:lang w:val="ar"/>
        </w:rPr>
        <w:t xml:space="preserve"> </w:t>
      </w:r>
    </w:p>
    <w:p w14:paraId="7F8929E4" w14:textId="77777777" w:rsidR="000B7E94" w:rsidRDefault="000B7E94">
      <w:pPr>
        <w:spacing w:before="0" w:after="0" w:line="240" w:lineRule="auto"/>
        <w:rPr>
          <w:rFonts w:ascii="Dubai" w:hAnsi="Dubai" w:cs="Dubai"/>
          <w:b/>
          <w:bCs/>
          <w:color w:val="6B2976"/>
          <w:sz w:val="36"/>
          <w:szCs w:val="36"/>
          <w:rtl/>
          <w:lang w:val="ar" w:eastAsia="x-none"/>
        </w:rPr>
      </w:pPr>
      <w:bookmarkStart w:id="134" w:name="_Toc118579222"/>
      <w:bookmarkEnd w:id="126"/>
      <w:r>
        <w:rPr>
          <w:rFonts w:ascii="Dubai" w:hAnsi="Dubai" w:cs="Dubai"/>
          <w:szCs w:val="36"/>
          <w:rtl/>
          <w:lang w:val="ar"/>
        </w:rPr>
        <w:br w:type="page"/>
      </w:r>
    </w:p>
    <w:p w14:paraId="4997979A" w14:textId="082B4881" w:rsidR="002112B3" w:rsidRPr="00F47D89" w:rsidRDefault="005A6F7A" w:rsidP="00243482">
      <w:pPr>
        <w:pStyle w:val="Heading2"/>
        <w:bidi/>
        <w:spacing w:before="120" w:after="120" w:line="240" w:lineRule="auto"/>
        <w:rPr>
          <w:rFonts w:ascii="Dubai" w:hAnsi="Dubai" w:cs="Dubai"/>
          <w:szCs w:val="36"/>
        </w:rPr>
      </w:pPr>
      <w:r w:rsidRPr="00F47D89">
        <w:rPr>
          <w:rFonts w:ascii="Dubai" w:hAnsi="Dubai" w:cs="Dubai"/>
          <w:szCs w:val="36"/>
          <w:rtl/>
          <w:lang w:val="ar"/>
        </w:rPr>
        <w:lastRenderedPageBreak/>
        <w:t>قائمة الكلمات</w:t>
      </w:r>
      <w:bookmarkEnd w:id="134"/>
    </w:p>
    <w:p w14:paraId="0D75B354" w14:textId="77777777" w:rsidR="005460F1" w:rsidRPr="00F47D89" w:rsidRDefault="005A6F7A" w:rsidP="00243482">
      <w:pPr>
        <w:bidi/>
        <w:spacing w:line="240" w:lineRule="auto"/>
        <w:rPr>
          <w:rFonts w:ascii="Dubai" w:hAnsi="Dubai" w:cs="Dubai"/>
          <w:szCs w:val="28"/>
          <w:lang w:eastAsia="x-none"/>
        </w:rPr>
      </w:pPr>
      <w:r w:rsidRPr="00F47D89">
        <w:rPr>
          <w:rFonts w:ascii="Dubai" w:hAnsi="Dubai" w:cs="Dubai"/>
          <w:szCs w:val="28"/>
          <w:rtl/>
          <w:lang w:val="ar"/>
        </w:rPr>
        <w:t xml:space="preserve">تشرح هذه القائمة ما تعنيه الكلمات </w:t>
      </w:r>
      <w:r w:rsidRPr="00F47D89">
        <w:rPr>
          <w:rStyle w:val="Strong"/>
          <w:rFonts w:ascii="Dubai" w:hAnsi="Dubai" w:cs="Dubai"/>
          <w:szCs w:val="28"/>
          <w:rtl/>
          <w:lang w:val="ar"/>
        </w:rPr>
        <w:t>بالخط العريض</w:t>
      </w:r>
      <w:r w:rsidRPr="00F47D89">
        <w:rPr>
          <w:rFonts w:ascii="Dubai" w:hAnsi="Dubai" w:cs="Dubai"/>
          <w:szCs w:val="28"/>
          <w:rtl/>
          <w:lang w:val="ar"/>
        </w:rPr>
        <w:t xml:space="preserve"> في هذا المستند.</w:t>
      </w:r>
    </w:p>
    <w:p w14:paraId="1BB60204" w14:textId="77777777" w:rsidR="00316742" w:rsidRPr="00F47D89" w:rsidRDefault="005A6F7A" w:rsidP="00243482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>مجلس الاستئناف الإداري (</w:t>
      </w:r>
      <w:r w:rsidRPr="00625C07">
        <w:rPr>
          <w:rStyle w:val="Strong"/>
          <w:rFonts w:asciiTheme="minorBidi" w:hAnsiTheme="minorBidi" w:cstheme="minorBidi"/>
          <w:szCs w:val="28"/>
          <w:rtl/>
          <w:lang w:val="ar"/>
        </w:rPr>
        <w:t>AAT</w:t>
      </w:r>
      <w:r w:rsidRPr="00F47D89">
        <w:rPr>
          <w:rStyle w:val="Strong"/>
          <w:rFonts w:ascii="Dubai" w:hAnsi="Dubai" w:cs="Dubai"/>
          <w:szCs w:val="28"/>
          <w:rtl/>
          <w:lang w:val="ar"/>
        </w:rPr>
        <w:t xml:space="preserve">) </w:t>
      </w:r>
    </w:p>
    <w:p w14:paraId="30782700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 xml:space="preserve">تراجع </w:t>
      </w:r>
      <w:r w:rsidRPr="00625C07">
        <w:rPr>
          <w:rFonts w:asciiTheme="minorBidi" w:hAnsiTheme="minorBidi" w:cstheme="minorBidi"/>
          <w:szCs w:val="28"/>
          <w:rtl/>
          <w:lang w:val="ar"/>
        </w:rPr>
        <w:t>AAT</w:t>
      </w:r>
      <w:r w:rsidRPr="00F47D89">
        <w:rPr>
          <w:rFonts w:ascii="Dubai" w:hAnsi="Dubai" w:cs="Dubai"/>
          <w:szCs w:val="28"/>
          <w:rtl/>
          <w:lang w:val="ar"/>
        </w:rPr>
        <w:t xml:space="preserve"> القرارات الحكومية.</w:t>
      </w:r>
    </w:p>
    <w:p w14:paraId="0C7CF2C9" w14:textId="35220413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>الموافقة</w:t>
      </w:r>
    </w:p>
    <w:p w14:paraId="307ABCF2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عندما نوافق على خطة، فإننا نوافق على كل شيء في خطتك.</w:t>
      </w:r>
    </w:p>
    <w:p w14:paraId="6FAF6508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 xml:space="preserve">التكنولوجيا المساعدة </w:t>
      </w:r>
    </w:p>
    <w:p w14:paraId="36C3CAEF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يمكن للتكنولوجيا المساعدة:</w:t>
      </w:r>
    </w:p>
    <w:p w14:paraId="104D0360" w14:textId="77777777" w:rsidR="00316742" w:rsidRPr="00F47D89" w:rsidRDefault="005A6F7A" w:rsidP="00243482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 xml:space="preserve">تسهيل القيام </w:t>
      </w:r>
      <w:r w:rsidRPr="00F47D89">
        <w:rPr>
          <w:rFonts w:ascii="Dubai" w:hAnsi="Dubai" w:cs="Dubai"/>
          <w:szCs w:val="28"/>
          <w:rtl/>
          <w:lang w:val="ar"/>
        </w:rPr>
        <w:t>بالأشياء</w:t>
      </w:r>
    </w:p>
    <w:p w14:paraId="75873777" w14:textId="77777777" w:rsidR="00316742" w:rsidRPr="00F47D89" w:rsidRDefault="005A6F7A" w:rsidP="00243482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الحفاظ عليك آمناً.</w:t>
      </w:r>
    </w:p>
    <w:p w14:paraId="5F67B5E8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قد تكون التكنولوجيا المساعدة:</w:t>
      </w:r>
    </w:p>
    <w:p w14:paraId="28BA71DB" w14:textId="77777777" w:rsidR="00316742" w:rsidRPr="00F47D89" w:rsidRDefault="005A6F7A" w:rsidP="00243482">
      <w:pPr>
        <w:pStyle w:val="ListParagraph"/>
        <w:numPr>
          <w:ilvl w:val="0"/>
          <w:numId w:val="21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وسيلة مساعدة أو قطعة من المعدات</w:t>
      </w:r>
    </w:p>
    <w:p w14:paraId="13AE999B" w14:textId="77777777" w:rsidR="00316742" w:rsidRPr="00F47D89" w:rsidRDefault="005A6F7A" w:rsidP="00243482">
      <w:pPr>
        <w:pStyle w:val="ListParagraph"/>
        <w:numPr>
          <w:ilvl w:val="0"/>
          <w:numId w:val="21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نظام للاستخدام.</w:t>
      </w:r>
    </w:p>
    <w:p w14:paraId="2C4787E2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b/>
          <w:bCs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 xml:space="preserve">التعويض </w:t>
      </w:r>
    </w:p>
    <w:p w14:paraId="4F34A1E6" w14:textId="77777777" w:rsidR="00316742" w:rsidRPr="00F47D89" w:rsidRDefault="005A6F7A" w:rsidP="00243482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التعويض هو الأموال التي ربما تكون قد تلقيتها إذا كانت إعاقتك ناتجة عن حادث.</w:t>
      </w:r>
    </w:p>
    <w:p w14:paraId="3133C242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 xml:space="preserve">شريك في مجال الطفولة المبكرة </w:t>
      </w:r>
    </w:p>
    <w:p w14:paraId="29B01F51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شريك في مجال الطفولة المبكرة هو الش</w:t>
      </w:r>
      <w:r w:rsidRPr="00F47D89">
        <w:rPr>
          <w:rFonts w:ascii="Dubai" w:hAnsi="Dubai" w:cs="Dubai"/>
          <w:szCs w:val="28"/>
          <w:rtl/>
          <w:lang w:val="ar"/>
        </w:rPr>
        <w:t>خص الذي يدعم الأطفال ذوي الإعاقة وأسرهم للعثور على الدعم واستخدامه.</w:t>
      </w:r>
    </w:p>
    <w:p w14:paraId="64AE28E3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 xml:space="preserve">التمويل </w:t>
      </w:r>
    </w:p>
    <w:p w14:paraId="08636ABA" w14:textId="046783F2" w:rsidR="00555121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التمويل هو الأموال التي تدفعها الحكومة مقابل الدعم والخدمات.</w:t>
      </w:r>
    </w:p>
    <w:p w14:paraId="69022860" w14:textId="77777777" w:rsidR="00316742" w:rsidRPr="00F47D89" w:rsidRDefault="005A6F7A" w:rsidP="00243482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>المراجعة الداخلية</w:t>
      </w:r>
    </w:p>
    <w:p w14:paraId="12D3DDAB" w14:textId="5D2AD3E8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في المراجعة الداخلية، نراجع خطتك لمعرفة ما:</w:t>
      </w:r>
    </w:p>
    <w:p w14:paraId="64EBA716" w14:textId="77777777" w:rsidR="00316742" w:rsidRPr="00F47D89" w:rsidRDefault="005A6F7A" w:rsidP="00243482">
      <w:pPr>
        <w:pStyle w:val="ListParagraph"/>
        <w:numPr>
          <w:ilvl w:val="0"/>
          <w:numId w:val="41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يعمل بشكل جيد</w:t>
      </w:r>
    </w:p>
    <w:p w14:paraId="3F75D926" w14:textId="77777777" w:rsidR="00316742" w:rsidRPr="00F47D89" w:rsidRDefault="005A6F7A" w:rsidP="00243482">
      <w:pPr>
        <w:pStyle w:val="ListParagraph"/>
        <w:numPr>
          <w:ilvl w:val="0"/>
          <w:numId w:val="41"/>
        </w:numPr>
        <w:bidi/>
        <w:spacing w:line="240" w:lineRule="auto"/>
        <w:rPr>
          <w:rFonts w:ascii="Dubai" w:hAnsi="Dubai" w:cs="Dubai"/>
          <w:b/>
          <w:bCs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يمكن أن يكون أفضل.</w:t>
      </w:r>
    </w:p>
    <w:p w14:paraId="797D2995" w14:textId="77777777" w:rsidR="000B7E94" w:rsidRDefault="000B7E94">
      <w:pPr>
        <w:spacing w:before="0" w:after="0" w:line="240" w:lineRule="auto"/>
        <w:rPr>
          <w:rStyle w:val="Strong"/>
          <w:rFonts w:ascii="Dubai" w:hAnsi="Dubai" w:cs="Dubai"/>
          <w:szCs w:val="28"/>
          <w:rtl/>
          <w:lang w:val="ar"/>
        </w:rPr>
      </w:pPr>
      <w:r>
        <w:rPr>
          <w:rStyle w:val="Strong"/>
          <w:rFonts w:ascii="Dubai" w:hAnsi="Dubai" w:cs="Dubai"/>
          <w:szCs w:val="28"/>
          <w:rtl/>
          <w:lang w:val="ar"/>
        </w:rPr>
        <w:br w:type="page"/>
      </w:r>
    </w:p>
    <w:p w14:paraId="27185EB3" w14:textId="4C191666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lastRenderedPageBreak/>
        <w:t xml:space="preserve">منسق المناطق المحلية </w:t>
      </w:r>
    </w:p>
    <w:p w14:paraId="6CF5AEF9" w14:textId="1376A9C5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منسق المناطق المحلية هو شخص يساعد الأشخاص ذوي الإعاقة في العثور على الدعم واستخدامه.</w:t>
      </w:r>
    </w:p>
    <w:p w14:paraId="28467E45" w14:textId="77777777" w:rsidR="00316742" w:rsidRPr="00625C07" w:rsidRDefault="005A6F7A" w:rsidP="00243482">
      <w:pPr>
        <w:bidi/>
        <w:spacing w:line="240" w:lineRule="auto"/>
        <w:rPr>
          <w:rStyle w:val="Strong"/>
          <w:rFonts w:asciiTheme="minorBidi" w:hAnsiTheme="minorBidi" w:cstheme="minorBidi"/>
          <w:szCs w:val="28"/>
        </w:rPr>
      </w:pPr>
      <w:r w:rsidRPr="00625C07">
        <w:rPr>
          <w:rStyle w:val="Strong"/>
          <w:rFonts w:asciiTheme="minorBidi" w:hAnsiTheme="minorBidi" w:cstheme="minorBidi"/>
          <w:szCs w:val="28"/>
          <w:rtl/>
          <w:lang w:val="ar"/>
        </w:rPr>
        <w:t>myGov</w:t>
      </w:r>
    </w:p>
    <w:p w14:paraId="3366E1A0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625C07">
        <w:rPr>
          <w:rFonts w:asciiTheme="minorBidi" w:hAnsiTheme="minorBidi" w:cstheme="minorBidi"/>
          <w:szCs w:val="28"/>
          <w:rtl/>
          <w:lang w:val="ar"/>
        </w:rPr>
        <w:t>myGov</w:t>
      </w:r>
      <w:r w:rsidRPr="00F47D89">
        <w:rPr>
          <w:rFonts w:ascii="Dubai" w:hAnsi="Dubai" w:cs="Dubai"/>
          <w:szCs w:val="28"/>
          <w:rtl/>
          <w:lang w:val="ar"/>
        </w:rPr>
        <w:t xml:space="preserve"> هو موقع إلكتروني يربط:</w:t>
      </w:r>
    </w:p>
    <w:p w14:paraId="0CEA98AF" w14:textId="77777777" w:rsidR="00316742" w:rsidRPr="00F47D89" w:rsidRDefault="005A6F7A" w:rsidP="00243482">
      <w:pPr>
        <w:pStyle w:val="ListParagraph"/>
        <w:numPr>
          <w:ilvl w:val="0"/>
          <w:numId w:val="38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معلوماتك الضريبية</w:t>
      </w:r>
    </w:p>
    <w:p w14:paraId="1EF03816" w14:textId="77777777" w:rsidR="00316742" w:rsidRPr="00F47D89" w:rsidRDefault="005A6F7A" w:rsidP="00243482">
      <w:pPr>
        <w:pStyle w:val="ListParagraph"/>
        <w:numPr>
          <w:ilvl w:val="0"/>
          <w:numId w:val="38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معلوماتك الطبية</w:t>
      </w:r>
    </w:p>
    <w:p w14:paraId="00A4548D" w14:textId="77777777" w:rsidR="00316742" w:rsidRPr="00F47D89" w:rsidRDefault="005A6F7A" w:rsidP="00243482">
      <w:pPr>
        <w:pStyle w:val="ListParagraph"/>
        <w:numPr>
          <w:ilvl w:val="0"/>
          <w:numId w:val="38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الخدمات الحكومية الأخرى التي تستخدمها.</w:t>
      </w:r>
    </w:p>
    <w:p w14:paraId="3B4C4D4F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 xml:space="preserve">مخطط </w:t>
      </w:r>
      <w:r w:rsidRPr="00625C07">
        <w:rPr>
          <w:rStyle w:val="Strong"/>
          <w:rFonts w:asciiTheme="minorBidi" w:hAnsiTheme="minorBidi" w:cstheme="minorBidi"/>
          <w:szCs w:val="28"/>
          <w:rtl/>
          <w:lang w:val="ar"/>
        </w:rPr>
        <w:t>NDIA</w:t>
      </w:r>
      <w:r w:rsidRPr="00F47D89">
        <w:rPr>
          <w:rStyle w:val="Strong"/>
          <w:rFonts w:ascii="Dubai" w:hAnsi="Dubai" w:cs="Dubai"/>
          <w:szCs w:val="28"/>
          <w:rtl/>
          <w:lang w:val="ar"/>
        </w:rPr>
        <w:t xml:space="preserve"> </w:t>
      </w:r>
    </w:p>
    <w:p w14:paraId="793EB05B" w14:textId="3F609A9D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 xml:space="preserve">مخطط </w:t>
      </w:r>
      <w:r w:rsidRPr="00625C07">
        <w:rPr>
          <w:rFonts w:asciiTheme="minorBidi" w:hAnsiTheme="minorBidi" w:cstheme="minorBidi"/>
          <w:szCs w:val="28"/>
          <w:rtl/>
          <w:lang w:val="ar"/>
        </w:rPr>
        <w:t>NDIA</w:t>
      </w:r>
      <w:r w:rsidRPr="00F47D89">
        <w:rPr>
          <w:rFonts w:ascii="Dubai" w:hAnsi="Dubai" w:cs="Dubai"/>
          <w:szCs w:val="28"/>
          <w:rtl/>
          <w:lang w:val="ar"/>
        </w:rPr>
        <w:t xml:space="preserve"> هو الشخص الذي يضع خط</w:t>
      </w:r>
      <w:r w:rsidRPr="00F47D89">
        <w:rPr>
          <w:rFonts w:ascii="Dubai" w:hAnsi="Dubai" w:cs="Dubai"/>
          <w:szCs w:val="28"/>
          <w:rtl/>
          <w:lang w:val="ar"/>
        </w:rPr>
        <w:t>طًا جديدة.</w:t>
      </w:r>
    </w:p>
    <w:p w14:paraId="7500847F" w14:textId="21895C97" w:rsidR="00316742" w:rsidRPr="00F47D89" w:rsidRDefault="005A6F7A" w:rsidP="00243482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 xml:space="preserve">خطة </w:t>
      </w:r>
      <w:r w:rsidRPr="00625C07">
        <w:rPr>
          <w:rStyle w:val="Strong"/>
          <w:rFonts w:asciiTheme="minorBidi" w:hAnsiTheme="minorBidi" w:cstheme="minorBidi"/>
          <w:szCs w:val="28"/>
          <w:rtl/>
          <w:lang w:val="ar"/>
        </w:rPr>
        <w:t>NDIS</w:t>
      </w:r>
    </w:p>
    <w:p w14:paraId="2FE7FCA4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 xml:space="preserve"> خطة </w:t>
      </w:r>
      <w:r w:rsidRPr="00625C07">
        <w:rPr>
          <w:rFonts w:asciiTheme="minorBidi" w:hAnsiTheme="minorBidi" w:cstheme="minorBidi"/>
          <w:szCs w:val="28"/>
          <w:rtl/>
          <w:lang w:val="ar"/>
        </w:rPr>
        <w:t>NDIS</w:t>
      </w:r>
      <w:r w:rsidRPr="00F47D89">
        <w:rPr>
          <w:rFonts w:ascii="Dubai" w:hAnsi="Dubai" w:cs="Dubai"/>
          <w:szCs w:val="28"/>
          <w:rtl/>
          <w:lang w:val="ar"/>
        </w:rPr>
        <w:t xml:space="preserve"> عبارة عن مستند يتضمن معلومات حول:</w:t>
      </w:r>
    </w:p>
    <w:p w14:paraId="71D3E6D5" w14:textId="77777777" w:rsidR="00316742" w:rsidRPr="00F47D89" w:rsidRDefault="005A6F7A" w:rsidP="00243482">
      <w:pPr>
        <w:pStyle w:val="ListParagraph"/>
        <w:numPr>
          <w:ilvl w:val="0"/>
          <w:numId w:val="39"/>
        </w:numPr>
        <w:bidi/>
        <w:spacing w:line="240" w:lineRule="auto"/>
        <w:rPr>
          <w:rStyle w:val="Strong"/>
          <w:rFonts w:ascii="Dubai" w:hAnsi="Dubai" w:cs="Dubai"/>
          <w:b w:val="0"/>
          <w:bCs w:val="0"/>
          <w:color w:val="auto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أنت وأهدافك</w:t>
      </w:r>
    </w:p>
    <w:p w14:paraId="694B6F9D" w14:textId="77777777" w:rsidR="00316742" w:rsidRPr="00F47D89" w:rsidRDefault="005A6F7A" w:rsidP="00243482">
      <w:pPr>
        <w:pStyle w:val="ListParagraph"/>
        <w:numPr>
          <w:ilvl w:val="0"/>
          <w:numId w:val="39"/>
        </w:numPr>
        <w:bidi/>
        <w:spacing w:line="240" w:lineRule="auto"/>
        <w:rPr>
          <w:rStyle w:val="Strong"/>
          <w:rFonts w:ascii="Dubai" w:hAnsi="Dubai" w:cs="Dubai"/>
          <w:b w:val="0"/>
          <w:bCs w:val="0"/>
          <w:color w:val="auto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ما هو الدعم الذي تحتاجه</w:t>
      </w:r>
    </w:p>
    <w:p w14:paraId="7A1BA929" w14:textId="4A4E5522" w:rsidR="00555121" w:rsidRPr="00F47D89" w:rsidRDefault="005A6F7A" w:rsidP="00243482">
      <w:pPr>
        <w:pStyle w:val="ListParagraph"/>
        <w:numPr>
          <w:ilvl w:val="0"/>
          <w:numId w:val="39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 xml:space="preserve">ما هو الدعم الذي ستدفعه </w:t>
      </w:r>
      <w:r w:rsidRPr="00625C07">
        <w:rPr>
          <w:rFonts w:asciiTheme="minorBidi" w:hAnsiTheme="minorBidi"/>
          <w:szCs w:val="28"/>
          <w:rtl/>
          <w:lang w:val="ar"/>
        </w:rPr>
        <w:t>NDIS</w:t>
      </w:r>
      <w:r w:rsidRPr="00F47D89">
        <w:rPr>
          <w:rFonts w:ascii="Dubai" w:hAnsi="Dubai" w:cs="Dubai"/>
          <w:szCs w:val="28"/>
          <w:rtl/>
          <w:lang w:val="ar"/>
        </w:rPr>
        <w:t>.</w:t>
      </w:r>
    </w:p>
    <w:p w14:paraId="4D2A109B" w14:textId="77777777" w:rsidR="00316742" w:rsidRPr="00F47D89" w:rsidRDefault="005A6F7A" w:rsidP="00243482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 xml:space="preserve">مقدم خدمة </w:t>
      </w:r>
      <w:r w:rsidRPr="00625C07">
        <w:rPr>
          <w:rStyle w:val="Strong"/>
          <w:rFonts w:asciiTheme="minorBidi" w:hAnsiTheme="minorBidi" w:cstheme="minorBidi"/>
          <w:szCs w:val="28"/>
          <w:rtl/>
          <w:lang w:val="ar"/>
        </w:rPr>
        <w:t>NDIS</w:t>
      </w:r>
      <w:r w:rsidRPr="00F47D89">
        <w:rPr>
          <w:rStyle w:val="Strong"/>
          <w:rFonts w:ascii="Dubai" w:hAnsi="Dubai" w:cs="Dubai"/>
          <w:szCs w:val="28"/>
          <w:rtl/>
          <w:lang w:val="ar"/>
        </w:rPr>
        <w:t xml:space="preserve"> مسجل</w:t>
      </w:r>
    </w:p>
    <w:p w14:paraId="61CBE160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 xml:space="preserve">مقدم خدمة </w:t>
      </w:r>
      <w:r w:rsidRPr="00625C07">
        <w:rPr>
          <w:rFonts w:asciiTheme="minorBidi" w:hAnsiTheme="minorBidi" w:cstheme="minorBidi"/>
          <w:szCs w:val="28"/>
          <w:rtl/>
          <w:lang w:val="ar"/>
        </w:rPr>
        <w:t>NDIS</w:t>
      </w:r>
      <w:r w:rsidRPr="00F47D89">
        <w:rPr>
          <w:rFonts w:ascii="Dubai" w:hAnsi="Dubai" w:cs="Dubai"/>
          <w:szCs w:val="28"/>
          <w:rtl/>
          <w:lang w:val="ar"/>
        </w:rPr>
        <w:t xml:space="preserve"> مسجل:</w:t>
      </w:r>
    </w:p>
    <w:p w14:paraId="6591FC42" w14:textId="77777777" w:rsidR="00316742" w:rsidRPr="00F47D89" w:rsidRDefault="005A6F7A" w:rsidP="00243482">
      <w:pPr>
        <w:pStyle w:val="ListParagraph"/>
        <w:numPr>
          <w:ilvl w:val="0"/>
          <w:numId w:val="40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يمكن أن يقدم بعض الدعم والخدمات للمشاركين</w:t>
      </w:r>
    </w:p>
    <w:p w14:paraId="2C876EC2" w14:textId="77777777" w:rsidR="00316742" w:rsidRPr="00F47D89" w:rsidRDefault="005A6F7A" w:rsidP="00243482">
      <w:pPr>
        <w:pStyle w:val="ListParagraph"/>
        <w:numPr>
          <w:ilvl w:val="0"/>
          <w:numId w:val="40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>يكون في قائمة نعتني بها</w:t>
      </w:r>
    </w:p>
    <w:p w14:paraId="62B0C8D7" w14:textId="77777777" w:rsidR="00316742" w:rsidRPr="00F47D89" w:rsidRDefault="005A6F7A" w:rsidP="00243482">
      <w:pPr>
        <w:pStyle w:val="ListParagraph"/>
        <w:numPr>
          <w:ilvl w:val="0"/>
          <w:numId w:val="40"/>
        </w:num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 xml:space="preserve">يجب أن يتبع </w:t>
      </w:r>
      <w:r w:rsidRPr="00F47D89">
        <w:rPr>
          <w:rFonts w:ascii="Dubai" w:hAnsi="Dubai" w:cs="Dubai"/>
          <w:szCs w:val="28"/>
          <w:rtl/>
          <w:lang w:val="ar"/>
        </w:rPr>
        <w:t>قواعد معينة وضعناها.</w:t>
      </w:r>
    </w:p>
    <w:p w14:paraId="3315BB12" w14:textId="77777777" w:rsidR="00316742" w:rsidRPr="00F47D89" w:rsidRDefault="005A6F7A" w:rsidP="00243482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F47D89">
        <w:rPr>
          <w:rStyle w:val="Strong"/>
          <w:rFonts w:ascii="Dubai" w:hAnsi="Dubai" w:cs="Dubai"/>
          <w:szCs w:val="28"/>
          <w:rtl/>
          <w:lang w:val="ar"/>
        </w:rPr>
        <w:t>المشاركون</w:t>
      </w:r>
    </w:p>
    <w:p w14:paraId="63B668A5" w14:textId="77777777" w:rsidR="00316742" w:rsidRPr="00F47D89" w:rsidRDefault="005A6F7A" w:rsidP="00243482">
      <w:pPr>
        <w:bidi/>
        <w:spacing w:line="240" w:lineRule="auto"/>
        <w:rPr>
          <w:rFonts w:ascii="Dubai" w:hAnsi="Dubai" w:cs="Dubai"/>
          <w:szCs w:val="28"/>
        </w:rPr>
      </w:pPr>
      <w:r w:rsidRPr="00F47D89">
        <w:rPr>
          <w:rFonts w:ascii="Dubai" w:hAnsi="Dubai" w:cs="Dubai"/>
          <w:szCs w:val="28"/>
          <w:rtl/>
          <w:lang w:val="ar"/>
        </w:rPr>
        <w:t xml:space="preserve">عندما ينضم الأشخاص ذوو الإعاقة إلى </w:t>
      </w:r>
      <w:r w:rsidRPr="00625C07">
        <w:rPr>
          <w:rFonts w:asciiTheme="minorBidi" w:hAnsiTheme="minorBidi" w:cstheme="minorBidi"/>
          <w:szCs w:val="28"/>
          <w:rtl/>
          <w:lang w:val="ar"/>
        </w:rPr>
        <w:t>NDIS</w:t>
      </w:r>
      <w:r w:rsidRPr="00F47D89">
        <w:rPr>
          <w:rFonts w:ascii="Dubai" w:hAnsi="Dubai" w:cs="Dubai"/>
          <w:szCs w:val="28"/>
          <w:rtl/>
          <w:lang w:val="ar"/>
        </w:rPr>
        <w:t>، فإننا نطلق عليهم مشاركين.</w:t>
      </w:r>
    </w:p>
    <w:bookmarkEnd w:id="127"/>
    <w:bookmarkEnd w:id="128"/>
    <w:p w14:paraId="722EFAC5" w14:textId="38C7D24A" w:rsidR="00316742" w:rsidRPr="00F47D89" w:rsidRDefault="005A6F7A" w:rsidP="00243482">
      <w:pPr>
        <w:bidi/>
        <w:spacing w:before="1800" w:line="240" w:lineRule="auto"/>
        <w:rPr>
          <w:rFonts w:ascii="Dubai" w:hAnsi="Dubai" w:cs="Dubai"/>
          <w:sz w:val="24"/>
          <w:szCs w:val="24"/>
        </w:rPr>
      </w:pPr>
      <w:r w:rsidRPr="00F47D89">
        <w:rPr>
          <w:rFonts w:ascii="Dubai" w:hAnsi="Dubai" w:cs="Dubai"/>
          <w:sz w:val="24"/>
          <w:szCs w:val="24"/>
          <w:rtl/>
          <w:lang w:val="ar"/>
        </w:rPr>
        <w:lastRenderedPageBreak/>
        <w:t xml:space="preserve">قامت </w:t>
      </w:r>
      <w:r w:rsidRPr="00F47D89">
        <w:rPr>
          <w:rFonts w:asciiTheme="minorBidi" w:hAnsiTheme="minorBidi" w:cstheme="minorBidi"/>
          <w:sz w:val="24"/>
          <w:szCs w:val="24"/>
          <w:rtl/>
          <w:lang w:val="ar"/>
        </w:rPr>
        <w:t>Information</w:t>
      </w:r>
      <w:r w:rsidRPr="00F47D89">
        <w:rPr>
          <w:rFonts w:ascii="Dubai" w:hAnsi="Dubai" w:cs="Dubai"/>
          <w:sz w:val="24"/>
          <w:szCs w:val="24"/>
          <w:rtl/>
          <w:lang w:val="ar"/>
        </w:rPr>
        <w:t xml:space="preserve"> </w:t>
      </w:r>
      <w:r w:rsidRPr="00F47D89">
        <w:rPr>
          <w:rFonts w:asciiTheme="minorBidi" w:hAnsiTheme="minorBidi" w:cstheme="minorBidi"/>
          <w:sz w:val="24"/>
          <w:szCs w:val="24"/>
          <w:rtl/>
          <w:lang w:val="ar"/>
        </w:rPr>
        <w:t>Access</w:t>
      </w:r>
      <w:r w:rsidRPr="00F47D89">
        <w:rPr>
          <w:rFonts w:ascii="Dubai" w:hAnsi="Dubai" w:cs="Dubai"/>
          <w:sz w:val="24"/>
          <w:szCs w:val="24"/>
          <w:rtl/>
          <w:lang w:val="ar"/>
        </w:rPr>
        <w:t xml:space="preserve"> </w:t>
      </w:r>
      <w:r w:rsidRPr="00F47D89">
        <w:rPr>
          <w:rFonts w:asciiTheme="minorBidi" w:hAnsiTheme="minorBidi" w:cstheme="minorBidi"/>
          <w:sz w:val="24"/>
          <w:szCs w:val="24"/>
          <w:rtl/>
          <w:lang w:val="ar"/>
        </w:rPr>
        <w:t>Group</w:t>
      </w:r>
      <w:r w:rsidRPr="00F47D89">
        <w:rPr>
          <w:rFonts w:ascii="Dubai" w:hAnsi="Dubai" w:cs="Dubai"/>
          <w:sz w:val="24"/>
          <w:szCs w:val="24"/>
          <w:rtl/>
          <w:lang w:val="ar"/>
        </w:rPr>
        <w:t xml:space="preserve"> بإعداد هذا المستند سهل القراءة بتنسيق نصي (</w:t>
      </w:r>
      <w:r w:rsidRPr="00F47D89">
        <w:rPr>
          <w:rFonts w:asciiTheme="minorBidi" w:hAnsiTheme="minorBidi" w:cstheme="minorBidi"/>
          <w:sz w:val="24"/>
          <w:szCs w:val="24"/>
          <w:rtl/>
          <w:lang w:val="ar"/>
        </w:rPr>
        <w:t>text</w:t>
      </w:r>
      <w:r w:rsidRPr="00F47D89">
        <w:rPr>
          <w:rFonts w:ascii="Dubai" w:hAnsi="Dubai" w:cs="Dubai"/>
          <w:sz w:val="24"/>
          <w:szCs w:val="24"/>
          <w:rtl/>
          <w:lang w:val="ar"/>
        </w:rPr>
        <w:t xml:space="preserve">) فقط. لأية استفسارات حول المستند، يرجى زيارة الموقع الإلكتروني </w:t>
      </w:r>
      <w:hyperlink r:id="rId14" w:history="1">
        <w:r w:rsidRPr="00F47D89">
          <w:rPr>
            <w:rFonts w:asciiTheme="minorBidi" w:hAnsiTheme="minorBidi" w:cstheme="minorBidi"/>
            <w:b/>
            <w:bCs/>
            <w:color w:val="6B2976"/>
            <w:sz w:val="24"/>
            <w:szCs w:val="24"/>
            <w:rtl/>
            <w:lang w:val="ar"/>
          </w:rPr>
          <w:t>www.informationaccessgroup.com</w:t>
        </w:r>
      </w:hyperlink>
      <w:r w:rsidRPr="00F47D89">
        <w:rPr>
          <w:rFonts w:ascii="Dubai" w:hAnsi="Dubai" w:cs="Dubai"/>
          <w:sz w:val="24"/>
          <w:szCs w:val="24"/>
          <w:rtl/>
          <w:lang w:val="ar"/>
        </w:rPr>
        <w:t xml:space="preserve">. استشهد بالمهمة رقم </w:t>
      </w:r>
      <w:r w:rsidRPr="00F47D89">
        <w:rPr>
          <w:rFonts w:asciiTheme="minorBidi" w:hAnsiTheme="minorBidi" w:cstheme="minorBidi"/>
          <w:sz w:val="24"/>
          <w:szCs w:val="24"/>
          <w:rtl/>
          <w:lang w:val="ar"/>
        </w:rPr>
        <w:t>4847</w:t>
      </w:r>
      <w:r w:rsidRPr="00F47D89">
        <w:rPr>
          <w:rFonts w:ascii="Dubai" w:hAnsi="Dubai" w:cs="Dubai"/>
          <w:sz w:val="24"/>
          <w:szCs w:val="24"/>
          <w:rtl/>
          <w:lang w:val="ar"/>
        </w:rPr>
        <w:t>.</w:t>
      </w:r>
    </w:p>
    <w:p w14:paraId="453CC6DB" w14:textId="0C46B73E" w:rsidR="00E05506" w:rsidRPr="00F47D89" w:rsidRDefault="000B7E94" w:rsidP="00243482">
      <w:pPr>
        <w:pStyle w:val="ProductCode"/>
        <w:bidi/>
        <w:spacing w:before="720" w:line="240" w:lineRule="auto"/>
        <w:rPr>
          <w:rFonts w:asciiTheme="minorBidi" w:hAnsiTheme="minorBidi" w:cstheme="minorBidi"/>
          <w:color w:val="auto"/>
          <w:sz w:val="24"/>
          <w:szCs w:val="24"/>
        </w:rPr>
      </w:pPr>
      <w:r w:rsidRPr="00134C4B">
        <w:rPr>
          <w:rFonts w:ascii="Arial" w:hAnsi="Arial" w:cs="Arial"/>
          <w:color w:val="222222"/>
          <w:sz w:val="24"/>
          <w:szCs w:val="24"/>
          <w:lang w:eastAsia="zh-CN"/>
        </w:rPr>
        <w:t>DA0661 Arabic (LOTE) Booklet: 2 Creating your NDIS plan Oct 2022</w:t>
      </w:r>
    </w:p>
    <w:sectPr w:rsidR="00E05506" w:rsidRPr="00F47D89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AA487" w14:textId="77777777" w:rsidR="00E828E8" w:rsidRDefault="00E828E8">
      <w:pPr>
        <w:spacing w:before="0" w:after="0" w:line="240" w:lineRule="auto"/>
      </w:pPr>
      <w:r>
        <w:separator/>
      </w:r>
    </w:p>
  </w:endnote>
  <w:endnote w:type="continuationSeparator" w:id="0">
    <w:p w14:paraId="60C7C01B" w14:textId="77777777" w:rsidR="00E828E8" w:rsidRDefault="00E828E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8EC22AD-15D0-4385-B43B-371CF7D1CEF9}"/>
    <w:embedBold r:id="rId2" w:fontKey="{90CA84B7-5E20-41A9-A81C-4C5ED1BC9802}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A1BDB080-BAEB-449D-8A09-AA3122380528}"/>
    <w:embedBold r:id="rId4" w:fontKey="{CA892937-DCBB-489D-8D8C-2A47F3A2D41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5" w:fontKey="{CCC4F85F-DEDB-4F23-9817-51505F05E03E}"/>
    <w:embedBold r:id="rId6" w:fontKey="{26D59B8F-B63E-4E94-93E4-BAE1293014BE}"/>
    <w:embedItalic r:id="rId7" w:fontKey="{2BAE808C-1719-4036-AC5C-35EC41BEBC6B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FC881F21-A057-4737-8414-44BD20784CE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5097" w14:textId="1C2E24D0" w:rsidR="00316742" w:rsidRPr="009A349A" w:rsidRDefault="005A6F7A" w:rsidP="00316742">
    <w:pPr>
      <w:pStyle w:val="Footer"/>
      <w:bidi/>
      <w:rPr>
        <w:rFonts w:asciiTheme="minorBidi" w:hAnsiTheme="minorBidi" w:cstheme="minorBidi"/>
        <w:color w:val="6B2976"/>
      </w:rPr>
    </w:pPr>
    <w:r w:rsidRPr="00E15A9D">
      <w:rPr>
        <w:rFonts w:ascii="Dubai" w:hAnsi="Dubai" w:cs="Dubai"/>
        <w:color w:val="6B2976"/>
        <w:rtl/>
        <w:lang w:val="ar"/>
      </w:rPr>
      <w:t>صفحة</w:t>
    </w:r>
    <w:r w:rsidR="00E15A9D">
      <w:rPr>
        <w:rFonts w:asciiTheme="minorBidi" w:hAnsiTheme="minorBidi" w:cstheme="minorBidi" w:hint="cs"/>
        <w:color w:val="6B2976"/>
        <w:rtl/>
        <w:lang w:val="ar" w:bidi="fa-IR"/>
      </w:rPr>
      <w:t xml:space="preserve">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rtl/>
        <w:lang w:val="ar"/>
      </w:rPr>
      <w:instrText xml:space="preserve"> PAGE   \*</w:instrText>
    </w:r>
    <w:r w:rsidRPr="009A349A">
      <w:rPr>
        <w:rFonts w:asciiTheme="minorBidi" w:hAnsiTheme="minorBidi" w:cstheme="minorBidi"/>
        <w:color w:val="6B2976"/>
        <w:rtl/>
        <w:lang w:val="ar"/>
      </w:rPr>
      <w:instrText xml:space="preserve">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rtl/>
        <w:lang w:val="ar"/>
      </w:rPr>
      <w:t>34</w:t>
    </w:r>
    <w:r w:rsidRPr="009A349A">
      <w:rPr>
        <w:rFonts w:asciiTheme="minorBidi" w:hAnsiTheme="minorBidi" w:cstheme="minorBidi"/>
        <w:color w:val="6B2976"/>
      </w:rPr>
      <w:fldChar w:fldCharType="end"/>
    </w:r>
    <w:r w:rsidRPr="009A349A">
      <w:rPr>
        <w:rFonts w:asciiTheme="minorBidi" w:hAnsiTheme="minorBidi" w:cstheme="minorBidi"/>
        <w:color w:val="6B2976"/>
        <w:rtl/>
        <w:lang w:val="ar"/>
      </w:rPr>
      <w:t xml:space="preserve"> </w:t>
    </w:r>
    <w:r w:rsidRPr="00E15A9D">
      <w:rPr>
        <w:rFonts w:ascii="Dubai" w:hAnsi="Dubai" w:cs="Dubai"/>
        <w:color w:val="6B2976"/>
        <w:rtl/>
        <w:lang w:val="ar"/>
      </w:rPr>
      <w:t>من</w:t>
    </w:r>
    <w:r w:rsidRPr="009A349A">
      <w:rPr>
        <w:rFonts w:asciiTheme="minorBidi" w:hAnsiTheme="minorBidi" w:cstheme="minorBidi"/>
        <w:color w:val="6B2976"/>
        <w:rtl/>
        <w:lang w:val="ar"/>
      </w:rPr>
      <w:t xml:space="preserve">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rtl/>
        <w:lang w:val="ar"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rtl/>
        <w:lang w:val="ar"/>
      </w:rPr>
      <w:t>34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6C30D" w14:textId="77777777" w:rsidR="00E828E8" w:rsidRDefault="00E828E8">
      <w:pPr>
        <w:spacing w:before="0" w:after="0" w:line="240" w:lineRule="auto"/>
      </w:pPr>
      <w:r>
        <w:separator/>
      </w:r>
    </w:p>
  </w:footnote>
  <w:footnote w:type="continuationSeparator" w:id="0">
    <w:p w14:paraId="7FBBF71B" w14:textId="77777777" w:rsidR="00E828E8" w:rsidRDefault="00E828E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DFEE3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17A8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9673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16DE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449A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B43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B2C2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F632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AABB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BEBA87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587D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A01B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0CED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4EFB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BC5C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4AE9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1C11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2218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772EB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48606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4061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0C64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30F8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00DB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CCCB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50AC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5E38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B6882C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E024E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3CCA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BC10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8A35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C2EE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E4F5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B8EE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04D8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29D40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EBEAF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B026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9896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80C0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44CE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20FB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946C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D0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D6065D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C017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0A69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140B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ECA8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DC4C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D886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56BE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7E33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38A699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EBEA8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FAF7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0C1C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EA2F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2E61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FC41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C39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D082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1C683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8E0A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CCD4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B200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FA10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2EB1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989F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BE51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66DD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66D8F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528D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FA5A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004F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14D9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D2B2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603D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16F0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1E27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9CC60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BC02C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4CE9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3827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EA3E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9A2B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F8AA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08A1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3C69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0A56EC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1486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4C91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2EBD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CC07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1013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50FD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0C4C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0E04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A39643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2921E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2664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9628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C83C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8AA8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82A2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4C92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EA67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258A6D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71E06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2C1B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48CB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4275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4EB4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24DE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08EC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C2A5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0A76D1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02452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185D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7459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EAF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1470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6055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68E8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9CDA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E6A269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94B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8A09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303C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6E23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D0C8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888D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DA8F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7E58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5C443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BCE6C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7A1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68AF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BC34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A0C1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70AC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EDD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0E3C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4C42D9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5B8D0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9CD6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7A6F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2497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D0A1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C4BA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02ED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964E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D97E49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674CD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109A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C8FB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16FF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80E6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DCDC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3CA8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7EAD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1B367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F0E1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6E40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8215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6EA1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A48D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AA5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5C9F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7036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CA62A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29096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F4DE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4AD7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EAC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0C2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804F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29E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4473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3B546A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76E1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D4F6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01E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0E23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8CB1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7EF1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EF6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1C32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C17642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BEAFE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24FF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12FE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F6F3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68F7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3621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CCAD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C402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7332C7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4964E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8AEC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3CE9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DA40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84E4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92C0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92F0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3AD9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9BE8B3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B29A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96DA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2E67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B29F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7AE3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0E19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46E5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E2C3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BC26A9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0668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8A21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742D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0EA0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8ECA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BCBD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64B3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CE20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70C24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CCF8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EE8A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DC32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D0AF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0287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7E16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2817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34E6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D5A81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5B40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0692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40DB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1C2A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A22C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9C71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3412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26C8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7BA86AD2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55B8EEEE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A3B003D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53B241F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AE16252E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B8E0F7C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CB285E0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7B8B106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DB947074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0E065B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D249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70FE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5067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F682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162C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E821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CEB9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56BF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E716F6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B80A7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18E6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98E4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468D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04BA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BCF5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E843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BA15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14CC1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1ACF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8420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2262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4A35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661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3C5B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AE44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9E30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6CAEDE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558EC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B662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7E15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2C9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2A15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6C4E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06E7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F856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ACF6D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A44CA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E44A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744B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6461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56E8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D2C4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80AA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D6CE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D124E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9166E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04DE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ECCD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A60B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E0CD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B69D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EDD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7ADC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4B160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E2479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CCBB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6072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DCC4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F4A1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847A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665F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2073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632C2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D1E6F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3270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80DC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9E18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0039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BA84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69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E9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C7F6A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1DCD8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4633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122A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02CB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9619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D627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469A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4679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FD540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6A632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A2E6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AE18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C71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E208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EAD2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5AAF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F6A3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3E6C2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92AA5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1AE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B205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DC88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82C6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6814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3852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78DF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9A16D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64E1F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F21F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3A17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24FB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D484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00DB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FADA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450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7C9E58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503F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6A7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43A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C895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8E74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4C61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F82F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D69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FFC23D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2522C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EC72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041A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68EE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5018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C00F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52CD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CAB7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646897">
    <w:abstractNumId w:val="8"/>
  </w:num>
  <w:num w:numId="2" w16cid:durableId="973221045">
    <w:abstractNumId w:val="12"/>
  </w:num>
  <w:num w:numId="3" w16cid:durableId="884439964">
    <w:abstractNumId w:val="41"/>
  </w:num>
  <w:num w:numId="4" w16cid:durableId="1304383966">
    <w:abstractNumId w:val="9"/>
  </w:num>
  <w:num w:numId="5" w16cid:durableId="689335846">
    <w:abstractNumId w:val="19"/>
  </w:num>
  <w:num w:numId="6" w16cid:durableId="1564948543">
    <w:abstractNumId w:val="26"/>
  </w:num>
  <w:num w:numId="7" w16cid:durableId="1556696412">
    <w:abstractNumId w:val="4"/>
  </w:num>
  <w:num w:numId="8" w16cid:durableId="779375835">
    <w:abstractNumId w:val="11"/>
  </w:num>
  <w:num w:numId="9" w16cid:durableId="484394352">
    <w:abstractNumId w:val="28"/>
  </w:num>
  <w:num w:numId="10" w16cid:durableId="1158378562">
    <w:abstractNumId w:val="30"/>
  </w:num>
  <w:num w:numId="11" w16cid:durableId="743452201">
    <w:abstractNumId w:val="17"/>
  </w:num>
  <w:num w:numId="12" w16cid:durableId="1185368676">
    <w:abstractNumId w:val="0"/>
  </w:num>
  <w:num w:numId="13" w16cid:durableId="432750814">
    <w:abstractNumId w:val="22"/>
  </w:num>
  <w:num w:numId="14" w16cid:durableId="256868143">
    <w:abstractNumId w:val="13"/>
  </w:num>
  <w:num w:numId="15" w16cid:durableId="1223367758">
    <w:abstractNumId w:val="34"/>
  </w:num>
  <w:num w:numId="16" w16cid:durableId="607736302">
    <w:abstractNumId w:val="31"/>
  </w:num>
  <w:num w:numId="17" w16cid:durableId="1492335674">
    <w:abstractNumId w:val="21"/>
  </w:num>
  <w:num w:numId="18" w16cid:durableId="1750228776">
    <w:abstractNumId w:val="23"/>
  </w:num>
  <w:num w:numId="19" w16cid:durableId="1613710816">
    <w:abstractNumId w:val="5"/>
  </w:num>
  <w:num w:numId="20" w16cid:durableId="1614239350">
    <w:abstractNumId w:val="6"/>
  </w:num>
  <w:num w:numId="21" w16cid:durableId="333072174">
    <w:abstractNumId w:val="33"/>
  </w:num>
  <w:num w:numId="22" w16cid:durableId="873271395">
    <w:abstractNumId w:val="20"/>
  </w:num>
  <w:num w:numId="23" w16cid:durableId="1319383457">
    <w:abstractNumId w:val="29"/>
  </w:num>
  <w:num w:numId="24" w16cid:durableId="1383285822">
    <w:abstractNumId w:val="2"/>
  </w:num>
  <w:num w:numId="25" w16cid:durableId="1946645298">
    <w:abstractNumId w:val="35"/>
  </w:num>
  <w:num w:numId="26" w16cid:durableId="587496794">
    <w:abstractNumId w:val="27"/>
  </w:num>
  <w:num w:numId="27" w16cid:durableId="1982617939">
    <w:abstractNumId w:val="18"/>
  </w:num>
  <w:num w:numId="28" w16cid:durableId="1865249035">
    <w:abstractNumId w:val="36"/>
  </w:num>
  <w:num w:numId="29" w16cid:durableId="491525552">
    <w:abstractNumId w:val="38"/>
  </w:num>
  <w:num w:numId="30" w16cid:durableId="1409770767">
    <w:abstractNumId w:val="24"/>
  </w:num>
  <w:num w:numId="31" w16cid:durableId="627129014">
    <w:abstractNumId w:val="40"/>
  </w:num>
  <w:num w:numId="32" w16cid:durableId="330371578">
    <w:abstractNumId w:val="16"/>
  </w:num>
  <w:num w:numId="33" w16cid:durableId="34619114">
    <w:abstractNumId w:val="15"/>
  </w:num>
  <w:num w:numId="34" w16cid:durableId="889533738">
    <w:abstractNumId w:val="4"/>
  </w:num>
  <w:num w:numId="35" w16cid:durableId="192963599">
    <w:abstractNumId w:val="12"/>
  </w:num>
  <w:num w:numId="36" w16cid:durableId="208105980">
    <w:abstractNumId w:val="32"/>
  </w:num>
  <w:num w:numId="37" w16cid:durableId="1680740410">
    <w:abstractNumId w:val="39"/>
  </w:num>
  <w:num w:numId="38" w16cid:durableId="1253709269">
    <w:abstractNumId w:val="14"/>
  </w:num>
  <w:num w:numId="39" w16cid:durableId="232588844">
    <w:abstractNumId w:val="42"/>
  </w:num>
  <w:num w:numId="40" w16cid:durableId="1595430182">
    <w:abstractNumId w:val="3"/>
  </w:num>
  <w:num w:numId="41" w16cid:durableId="1222137194">
    <w:abstractNumId w:val="37"/>
  </w:num>
  <w:num w:numId="42" w16cid:durableId="398600507">
    <w:abstractNumId w:val="10"/>
  </w:num>
  <w:num w:numId="43" w16cid:durableId="1636252471">
    <w:abstractNumId w:val="25"/>
  </w:num>
  <w:num w:numId="44" w16cid:durableId="803278284">
    <w:abstractNumId w:val="1"/>
  </w:num>
  <w:num w:numId="45" w16cid:durableId="2130006130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2CDD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E94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624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27D7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3482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59E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E76B6"/>
    <w:rsid w:val="002E7744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3FA7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A6F7A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090E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3FB"/>
    <w:rsid w:val="00624448"/>
    <w:rsid w:val="00625765"/>
    <w:rsid w:val="006259DD"/>
    <w:rsid w:val="00625C07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26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39F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70A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96C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02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5A9D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28E8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0E3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47D89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2167A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43FB"/>
    <w:pPr>
      <w:pBdr>
        <w:between w:val="single" w:sz="4" w:space="2" w:color="6B2976"/>
      </w:pBdr>
      <w:tabs>
        <w:tab w:val="right" w:pos="9323"/>
      </w:tabs>
      <w:bidi/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24A8AE-1C6E-408A-99B4-E49ED77E94B0}"/>
</file>

<file path=customXml/itemProps3.xml><?xml version="1.0" encoding="utf-8"?>
<ds:datastoreItem xmlns:ds="http://schemas.openxmlformats.org/officeDocument/2006/customXml" ds:itemID="{88CDCC47-715B-4CF8-83D4-900928DD19D5}"/>
</file>

<file path=customXml/itemProps4.xml><?xml version="1.0" encoding="utf-8"?>
<ds:datastoreItem xmlns:ds="http://schemas.openxmlformats.org/officeDocument/2006/customXml" ds:itemID="{740516B1-B486-42ED-832C-7C1AF18D52C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1971</Words>
  <Characters>11236</Characters>
  <Application>Microsoft Office Word</Application>
  <DocSecurity>4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21:25:00Z</dcterms:created>
  <dcterms:modified xsi:type="dcterms:W3CDTF">2022-11-10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21:24:46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90700c7b-aa65-4d60-865f-4ce1fa2dbb1f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